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4A042" w14:textId="77777777" w:rsidR="00B6691C" w:rsidRDefault="00B6691C" w:rsidP="00695C6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A14AD1D" w14:textId="77777777" w:rsidR="00CD1ADE" w:rsidRPr="00695C62" w:rsidRDefault="00695C62" w:rsidP="00695C6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95C62">
        <w:rPr>
          <w:rFonts w:ascii="Times New Roman" w:hAnsi="Times New Roman" w:cs="Times New Roman"/>
          <w:b/>
          <w:sz w:val="28"/>
          <w:szCs w:val="28"/>
        </w:rPr>
        <w:t xml:space="preserve">COMP308 </w:t>
      </w:r>
      <w:r w:rsidR="00CD1ADE" w:rsidRPr="00695C62">
        <w:rPr>
          <w:rFonts w:ascii="Times New Roman" w:hAnsi="Times New Roman" w:cs="Times New Roman"/>
          <w:b/>
          <w:sz w:val="28"/>
          <w:szCs w:val="28"/>
        </w:rPr>
        <w:t>Sample Test</w:t>
      </w:r>
    </w:p>
    <w:p w14:paraId="264200A9" w14:textId="77777777" w:rsidR="00CD1ADE" w:rsidRDefault="00CD1ADE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58A2AF" w14:textId="7172CF52" w:rsidR="00692C3F" w:rsidRPr="00692C3F" w:rsidRDefault="00692C3F" w:rsidP="00692C3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92C3F">
        <w:rPr>
          <w:rFonts w:ascii="Times New Roman" w:hAnsi="Times New Roman" w:cs="Times New Roman"/>
          <w:sz w:val="24"/>
          <w:szCs w:val="24"/>
        </w:rPr>
        <w:t>This exercise involves creating a full-stack application using Express, React</w:t>
      </w:r>
      <w:r w:rsidR="006550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50D9">
        <w:rPr>
          <w:rFonts w:ascii="Times New Roman" w:hAnsi="Times New Roman" w:cs="Times New Roman"/>
          <w:sz w:val="24"/>
          <w:szCs w:val="24"/>
        </w:rPr>
        <w:t>Vite</w:t>
      </w:r>
      <w:proofErr w:type="spellEnd"/>
      <w:r w:rsidRPr="00692C3F">
        <w:rPr>
          <w:rFonts w:ascii="Times New Roman" w:hAnsi="Times New Roman" w:cs="Times New Roman"/>
          <w:sz w:val="24"/>
          <w:szCs w:val="24"/>
        </w:rPr>
        <w:t xml:space="preserve">, and MongoDB that allows users to manage tasks. We'll be utilizing </w:t>
      </w:r>
      <w:proofErr w:type="spellStart"/>
      <w:r w:rsidRPr="00692C3F">
        <w:rPr>
          <w:rFonts w:ascii="Times New Roman" w:hAnsi="Times New Roman" w:cs="Times New Roman"/>
          <w:sz w:val="24"/>
          <w:szCs w:val="24"/>
        </w:rPr>
        <w:t>GraphQL</w:t>
      </w:r>
      <w:proofErr w:type="spellEnd"/>
      <w:r w:rsidRPr="00692C3F">
        <w:rPr>
          <w:rFonts w:ascii="Times New Roman" w:hAnsi="Times New Roman" w:cs="Times New Roman"/>
          <w:sz w:val="24"/>
          <w:szCs w:val="24"/>
        </w:rPr>
        <w:t xml:space="preserve"> with </w:t>
      </w:r>
      <w:r w:rsidR="00F8239E">
        <w:rPr>
          <w:rFonts w:ascii="Times New Roman" w:hAnsi="Times New Roman" w:cs="Times New Roman"/>
          <w:sz w:val="24"/>
          <w:szCs w:val="24"/>
        </w:rPr>
        <w:t>Apollo Server</w:t>
      </w:r>
      <w:r w:rsidRPr="00692C3F">
        <w:rPr>
          <w:rFonts w:ascii="Times New Roman" w:hAnsi="Times New Roman" w:cs="Times New Roman"/>
          <w:sz w:val="24"/>
          <w:szCs w:val="24"/>
        </w:rPr>
        <w:t xml:space="preserve"> to interact with our MongoDB database, enhancing our application's flexibility and efficiency.</w:t>
      </w:r>
    </w:p>
    <w:p w14:paraId="4665E339" w14:textId="77777777" w:rsidR="00692C3F" w:rsidRPr="00692C3F" w:rsidRDefault="00692C3F" w:rsidP="00692C3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CAEA3B" w14:textId="77777777" w:rsidR="00692C3F" w:rsidRPr="00692C3F" w:rsidRDefault="00692C3F" w:rsidP="00692C3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92C3F">
        <w:rPr>
          <w:rFonts w:ascii="Times New Roman" w:hAnsi="Times New Roman" w:cs="Times New Roman"/>
          <w:sz w:val="24"/>
          <w:szCs w:val="24"/>
        </w:rPr>
        <w:t>To complete this exercise, you should use Visual Studio Code (VS Code) as your integrated development environment (IDE).</w:t>
      </w:r>
    </w:p>
    <w:p w14:paraId="7C88C22E" w14:textId="77777777" w:rsidR="00692C3F" w:rsidRPr="00692C3F" w:rsidRDefault="00692C3F" w:rsidP="00692C3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8E5C5E" w14:textId="77777777" w:rsidR="00692C3F" w:rsidRPr="00692C3F" w:rsidRDefault="00692C3F" w:rsidP="00692C3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92C3F">
        <w:rPr>
          <w:rFonts w:ascii="Times New Roman" w:hAnsi="Times New Roman" w:cs="Times New Roman"/>
          <w:sz w:val="24"/>
          <w:szCs w:val="24"/>
        </w:rPr>
        <w:t>Follow the steps outlined below:</w:t>
      </w:r>
    </w:p>
    <w:p w14:paraId="617A4D26" w14:textId="77777777" w:rsidR="00692C3F" w:rsidRPr="00692C3F" w:rsidRDefault="00692C3F" w:rsidP="00692C3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EEA431" w14:textId="77F7E956" w:rsidR="00692C3F" w:rsidRPr="00692C3F" w:rsidRDefault="00692C3F" w:rsidP="00692C3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92C3F">
        <w:rPr>
          <w:rFonts w:ascii="Times New Roman" w:hAnsi="Times New Roman" w:cs="Times New Roman"/>
          <w:b/>
          <w:bCs/>
          <w:sz w:val="24"/>
          <w:szCs w:val="24"/>
        </w:rPr>
        <w:t xml:space="preserve">Step 1: Develop the </w:t>
      </w:r>
      <w:proofErr w:type="spellStart"/>
      <w:r w:rsidRPr="00692C3F">
        <w:rPr>
          <w:rFonts w:ascii="Times New Roman" w:hAnsi="Times New Roman" w:cs="Times New Roman"/>
          <w:b/>
          <w:bCs/>
          <w:sz w:val="24"/>
          <w:szCs w:val="24"/>
        </w:rPr>
        <w:t>GraphQL</w:t>
      </w:r>
      <w:proofErr w:type="spellEnd"/>
      <w:r w:rsidRPr="00692C3F">
        <w:rPr>
          <w:rFonts w:ascii="Times New Roman" w:hAnsi="Times New Roman" w:cs="Times New Roman"/>
          <w:b/>
          <w:bCs/>
          <w:sz w:val="24"/>
          <w:szCs w:val="24"/>
        </w:rPr>
        <w:t xml:space="preserve"> API</w:t>
      </w:r>
    </w:p>
    <w:p w14:paraId="75EFA764" w14:textId="22F8BCAD" w:rsidR="00692C3F" w:rsidRPr="00692C3F" w:rsidRDefault="00692C3F" w:rsidP="00692C3F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692C3F">
        <w:rPr>
          <w:rFonts w:ascii="Times New Roman" w:hAnsi="Times New Roman" w:cs="Times New Roman"/>
          <w:sz w:val="24"/>
          <w:szCs w:val="24"/>
        </w:rPr>
        <w:t>This API will provide the functionality to add, list, and delete tasks.</w:t>
      </w:r>
    </w:p>
    <w:p w14:paraId="05F5A057" w14:textId="3971DC89" w:rsidR="00692C3F" w:rsidRPr="00692C3F" w:rsidRDefault="00692C3F" w:rsidP="00692C3F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76400">
        <w:rPr>
          <w:rFonts w:ascii="Times New Roman" w:hAnsi="Times New Roman" w:cs="Times New Roman"/>
          <w:b/>
          <w:bCs/>
          <w:sz w:val="24"/>
          <w:szCs w:val="24"/>
        </w:rPr>
        <w:t xml:space="preserve">Create a </w:t>
      </w:r>
      <w:r w:rsidR="003207EB">
        <w:rPr>
          <w:rFonts w:ascii="Times New Roman" w:hAnsi="Times New Roman" w:cs="Times New Roman"/>
          <w:b/>
          <w:bCs/>
          <w:sz w:val="24"/>
          <w:szCs w:val="24"/>
        </w:rPr>
        <w:t>Contact</w:t>
      </w:r>
      <w:r w:rsidRPr="00C76400">
        <w:rPr>
          <w:rFonts w:ascii="Times New Roman" w:hAnsi="Times New Roman" w:cs="Times New Roman"/>
          <w:b/>
          <w:bCs/>
          <w:sz w:val="24"/>
          <w:szCs w:val="24"/>
        </w:rPr>
        <w:t xml:space="preserve"> Model</w:t>
      </w:r>
      <w:r w:rsidRPr="00692C3F">
        <w:rPr>
          <w:rFonts w:ascii="Times New Roman" w:hAnsi="Times New Roman" w:cs="Times New Roman"/>
          <w:sz w:val="24"/>
          <w:szCs w:val="24"/>
        </w:rPr>
        <w:t xml:space="preserve">: Define a mongoose model for tasks, specifying the schema that includes fields such as </w:t>
      </w:r>
      <w:proofErr w:type="spellStart"/>
      <w:r w:rsidR="003207EB">
        <w:rPr>
          <w:rFonts w:ascii="Times New Roman" w:hAnsi="Times New Roman" w:cs="Times New Roman"/>
          <w:sz w:val="24"/>
          <w:szCs w:val="24"/>
        </w:rPr>
        <w:t>contactId</w:t>
      </w:r>
      <w:proofErr w:type="spellEnd"/>
      <w:r w:rsidR="003207EB">
        <w:rPr>
          <w:rFonts w:ascii="Times New Roman" w:hAnsi="Times New Roman" w:cs="Times New Roman"/>
          <w:sz w:val="24"/>
          <w:szCs w:val="24"/>
        </w:rPr>
        <w:t>, name, email, phone, address</w:t>
      </w:r>
      <w:r w:rsidRPr="00692C3F">
        <w:rPr>
          <w:rFonts w:ascii="Times New Roman" w:hAnsi="Times New Roman" w:cs="Times New Roman"/>
          <w:sz w:val="24"/>
          <w:szCs w:val="24"/>
        </w:rPr>
        <w:t>.</w:t>
      </w:r>
    </w:p>
    <w:p w14:paraId="3B14EA92" w14:textId="564DD878" w:rsidR="00692C3F" w:rsidRPr="00692C3F" w:rsidRDefault="00692C3F" w:rsidP="00692C3F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76400">
        <w:rPr>
          <w:rFonts w:ascii="Times New Roman" w:hAnsi="Times New Roman" w:cs="Times New Roman"/>
          <w:b/>
          <w:bCs/>
          <w:sz w:val="24"/>
          <w:szCs w:val="24"/>
        </w:rPr>
        <w:t xml:space="preserve">Create the </w:t>
      </w:r>
      <w:proofErr w:type="spellStart"/>
      <w:r w:rsidRPr="00C76400">
        <w:rPr>
          <w:rFonts w:ascii="Times New Roman" w:hAnsi="Times New Roman" w:cs="Times New Roman"/>
          <w:b/>
          <w:bCs/>
          <w:sz w:val="24"/>
          <w:szCs w:val="24"/>
        </w:rPr>
        <w:t>GraphQL</w:t>
      </w:r>
      <w:proofErr w:type="spellEnd"/>
      <w:r w:rsidRPr="00C76400">
        <w:rPr>
          <w:rFonts w:ascii="Times New Roman" w:hAnsi="Times New Roman" w:cs="Times New Roman"/>
          <w:b/>
          <w:bCs/>
          <w:sz w:val="24"/>
          <w:szCs w:val="24"/>
        </w:rPr>
        <w:t xml:space="preserve"> Schema</w:t>
      </w:r>
      <w:r w:rsidRPr="00692C3F">
        <w:rPr>
          <w:rFonts w:ascii="Times New Roman" w:hAnsi="Times New Roman" w:cs="Times New Roman"/>
          <w:sz w:val="24"/>
          <w:szCs w:val="24"/>
        </w:rPr>
        <w:t xml:space="preserve">: Define your </w:t>
      </w:r>
      <w:proofErr w:type="spellStart"/>
      <w:r w:rsidRPr="00692C3F">
        <w:rPr>
          <w:rFonts w:ascii="Times New Roman" w:hAnsi="Times New Roman" w:cs="Times New Roman"/>
          <w:sz w:val="24"/>
          <w:szCs w:val="24"/>
        </w:rPr>
        <w:t>GraphQL</w:t>
      </w:r>
      <w:proofErr w:type="spellEnd"/>
      <w:r w:rsidRPr="00692C3F">
        <w:rPr>
          <w:rFonts w:ascii="Times New Roman" w:hAnsi="Times New Roman" w:cs="Times New Roman"/>
          <w:sz w:val="24"/>
          <w:szCs w:val="24"/>
        </w:rPr>
        <w:t xml:space="preserve"> schema, which includes type definitions for your </w:t>
      </w:r>
      <w:r w:rsidR="003207EB">
        <w:rPr>
          <w:rFonts w:ascii="Times New Roman" w:hAnsi="Times New Roman" w:cs="Times New Roman"/>
          <w:sz w:val="24"/>
          <w:szCs w:val="24"/>
        </w:rPr>
        <w:t>Contact</w:t>
      </w:r>
      <w:r w:rsidRPr="00692C3F">
        <w:rPr>
          <w:rFonts w:ascii="Times New Roman" w:hAnsi="Times New Roman" w:cs="Times New Roman"/>
          <w:sz w:val="24"/>
          <w:szCs w:val="24"/>
        </w:rPr>
        <w:t xml:space="preserve"> model and Query &amp; Mutation types for fetching and modifying </w:t>
      </w:r>
      <w:r w:rsidR="003207EB">
        <w:rPr>
          <w:rFonts w:ascii="Times New Roman" w:hAnsi="Times New Roman" w:cs="Times New Roman"/>
          <w:sz w:val="24"/>
          <w:szCs w:val="24"/>
        </w:rPr>
        <w:t>contacts</w:t>
      </w:r>
      <w:r w:rsidRPr="00692C3F">
        <w:rPr>
          <w:rFonts w:ascii="Times New Roman" w:hAnsi="Times New Roman" w:cs="Times New Roman"/>
          <w:sz w:val="24"/>
          <w:szCs w:val="24"/>
        </w:rPr>
        <w:t>.</w:t>
      </w:r>
    </w:p>
    <w:p w14:paraId="2C77A906" w14:textId="40E7B6C0" w:rsidR="00692C3F" w:rsidRPr="00692C3F" w:rsidRDefault="00692C3F" w:rsidP="00692C3F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76400">
        <w:rPr>
          <w:rFonts w:ascii="Times New Roman" w:hAnsi="Times New Roman" w:cs="Times New Roman"/>
          <w:b/>
          <w:bCs/>
          <w:sz w:val="24"/>
          <w:szCs w:val="24"/>
        </w:rPr>
        <w:t>Create Resolvers</w:t>
      </w:r>
      <w:r w:rsidRPr="00692C3F">
        <w:rPr>
          <w:rFonts w:ascii="Times New Roman" w:hAnsi="Times New Roman" w:cs="Times New Roman"/>
          <w:sz w:val="24"/>
          <w:szCs w:val="24"/>
        </w:rPr>
        <w:t xml:space="preserve">: Implement resolvers for your schema's queries and mutations, enabling the actual database interactions for adding, listing, and deleting </w:t>
      </w:r>
      <w:r w:rsidR="003207EB">
        <w:rPr>
          <w:rFonts w:ascii="Times New Roman" w:hAnsi="Times New Roman" w:cs="Times New Roman"/>
          <w:sz w:val="24"/>
          <w:szCs w:val="24"/>
        </w:rPr>
        <w:t>contacts</w:t>
      </w:r>
      <w:r w:rsidRPr="00692C3F">
        <w:rPr>
          <w:rFonts w:ascii="Times New Roman" w:hAnsi="Times New Roman" w:cs="Times New Roman"/>
          <w:sz w:val="24"/>
          <w:szCs w:val="24"/>
        </w:rPr>
        <w:t>.</w:t>
      </w:r>
    </w:p>
    <w:p w14:paraId="41C8B89D" w14:textId="77777777" w:rsidR="00692C3F" w:rsidRDefault="00692C3F" w:rsidP="00692C3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59C17AF" w14:textId="3C4C6148" w:rsidR="00692C3F" w:rsidRDefault="00692C3F" w:rsidP="00692C3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92C3F">
        <w:rPr>
          <w:rFonts w:ascii="Times New Roman" w:hAnsi="Times New Roman" w:cs="Times New Roman"/>
          <w:b/>
          <w:bCs/>
          <w:sz w:val="24"/>
          <w:szCs w:val="24"/>
        </w:rPr>
        <w:t>Step 2: Develop the React</w:t>
      </w:r>
      <w:r w:rsidR="00F823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F8239E">
        <w:rPr>
          <w:rFonts w:ascii="Times New Roman" w:hAnsi="Times New Roman" w:cs="Times New Roman"/>
          <w:b/>
          <w:bCs/>
          <w:sz w:val="24"/>
          <w:szCs w:val="24"/>
        </w:rPr>
        <w:t>Vite</w:t>
      </w:r>
      <w:proofErr w:type="spellEnd"/>
      <w:r w:rsidRPr="00692C3F">
        <w:rPr>
          <w:rFonts w:ascii="Times New Roman" w:hAnsi="Times New Roman" w:cs="Times New Roman"/>
          <w:b/>
          <w:bCs/>
          <w:sz w:val="24"/>
          <w:szCs w:val="24"/>
        </w:rPr>
        <w:t xml:space="preserve"> Front-end</w:t>
      </w:r>
    </w:p>
    <w:p w14:paraId="14CFE616" w14:textId="77777777" w:rsidR="00692C3F" w:rsidRPr="00692C3F" w:rsidRDefault="00692C3F" w:rsidP="00692C3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F87AE44" w14:textId="1ABA22E0" w:rsidR="00692C3F" w:rsidRPr="00692C3F" w:rsidRDefault="00692C3F" w:rsidP="00692C3F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692C3F">
        <w:rPr>
          <w:rFonts w:ascii="Times New Roman" w:hAnsi="Times New Roman" w:cs="Times New Roman"/>
          <w:sz w:val="24"/>
          <w:szCs w:val="24"/>
        </w:rPr>
        <w:t xml:space="preserve">Use functional components in React to interact with the </w:t>
      </w:r>
      <w:proofErr w:type="spellStart"/>
      <w:r w:rsidRPr="00692C3F">
        <w:rPr>
          <w:rFonts w:ascii="Times New Roman" w:hAnsi="Times New Roman" w:cs="Times New Roman"/>
          <w:sz w:val="24"/>
          <w:szCs w:val="24"/>
        </w:rPr>
        <w:t>GraphQL</w:t>
      </w:r>
      <w:proofErr w:type="spellEnd"/>
      <w:r w:rsidRPr="00692C3F">
        <w:rPr>
          <w:rFonts w:ascii="Times New Roman" w:hAnsi="Times New Roman" w:cs="Times New Roman"/>
          <w:sz w:val="24"/>
          <w:szCs w:val="24"/>
        </w:rPr>
        <w:t xml:space="preserve"> API.</w:t>
      </w:r>
    </w:p>
    <w:p w14:paraId="6335189B" w14:textId="7344B973" w:rsidR="00692C3F" w:rsidRPr="00692C3F" w:rsidRDefault="003207EB" w:rsidP="00692C3F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CreateContact</w:t>
      </w:r>
      <w:proofErr w:type="spellEnd"/>
      <w:r w:rsidR="00692C3F" w:rsidRPr="00C76400">
        <w:rPr>
          <w:rFonts w:ascii="Times New Roman" w:hAnsi="Times New Roman" w:cs="Times New Roman"/>
          <w:b/>
          <w:bCs/>
          <w:sz w:val="24"/>
          <w:szCs w:val="24"/>
        </w:rPr>
        <w:t xml:space="preserve"> Component</w:t>
      </w:r>
      <w:r w:rsidR="00692C3F" w:rsidRPr="00692C3F">
        <w:rPr>
          <w:rFonts w:ascii="Times New Roman" w:hAnsi="Times New Roman" w:cs="Times New Roman"/>
          <w:sz w:val="24"/>
          <w:szCs w:val="24"/>
        </w:rPr>
        <w:t xml:space="preserve">: Create a functional component to add a new </w:t>
      </w:r>
      <w:r>
        <w:rPr>
          <w:rFonts w:ascii="Times New Roman" w:hAnsi="Times New Roman" w:cs="Times New Roman"/>
          <w:sz w:val="24"/>
          <w:szCs w:val="24"/>
        </w:rPr>
        <w:t>contact</w:t>
      </w:r>
      <w:r w:rsidR="00692C3F" w:rsidRPr="00692C3F">
        <w:rPr>
          <w:rFonts w:ascii="Times New Roman" w:hAnsi="Times New Roman" w:cs="Times New Roman"/>
          <w:sz w:val="24"/>
          <w:szCs w:val="24"/>
        </w:rPr>
        <w:t xml:space="preserve">. This component should have a form to input </w:t>
      </w:r>
      <w:r>
        <w:rPr>
          <w:rFonts w:ascii="Times New Roman" w:hAnsi="Times New Roman" w:cs="Times New Roman"/>
          <w:sz w:val="24"/>
          <w:szCs w:val="24"/>
        </w:rPr>
        <w:t>contact</w:t>
      </w:r>
      <w:r w:rsidR="00692C3F" w:rsidRPr="00692C3F">
        <w:rPr>
          <w:rFonts w:ascii="Times New Roman" w:hAnsi="Times New Roman" w:cs="Times New Roman"/>
          <w:sz w:val="24"/>
          <w:szCs w:val="24"/>
        </w:rPr>
        <w:t xml:space="preserve"> details.</w:t>
      </w:r>
    </w:p>
    <w:p w14:paraId="06FDCB1A" w14:textId="3D4D4297" w:rsidR="00692C3F" w:rsidRPr="00692C3F" w:rsidRDefault="003207EB" w:rsidP="00692C3F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Contact</w:t>
      </w:r>
      <w:r w:rsidR="00692C3F" w:rsidRPr="00C76400">
        <w:rPr>
          <w:rFonts w:ascii="Times New Roman" w:hAnsi="Times New Roman" w:cs="Times New Roman"/>
          <w:b/>
          <w:bCs/>
          <w:sz w:val="24"/>
          <w:szCs w:val="24"/>
        </w:rPr>
        <w:t>List</w:t>
      </w:r>
      <w:proofErr w:type="spellEnd"/>
      <w:r w:rsidR="00692C3F" w:rsidRPr="00C76400">
        <w:rPr>
          <w:rFonts w:ascii="Times New Roman" w:hAnsi="Times New Roman" w:cs="Times New Roman"/>
          <w:b/>
          <w:bCs/>
          <w:sz w:val="24"/>
          <w:szCs w:val="24"/>
        </w:rPr>
        <w:t xml:space="preserve"> Component</w:t>
      </w:r>
      <w:r w:rsidR="00692C3F" w:rsidRPr="00692C3F">
        <w:rPr>
          <w:rFonts w:ascii="Times New Roman" w:hAnsi="Times New Roman" w:cs="Times New Roman"/>
          <w:sz w:val="24"/>
          <w:szCs w:val="24"/>
        </w:rPr>
        <w:t xml:space="preserve">: Develop a component to list all </w:t>
      </w:r>
      <w:r>
        <w:rPr>
          <w:rFonts w:ascii="Times New Roman" w:hAnsi="Times New Roman" w:cs="Times New Roman"/>
          <w:sz w:val="24"/>
          <w:szCs w:val="24"/>
        </w:rPr>
        <w:t>contacts</w:t>
      </w:r>
      <w:r w:rsidR="00692C3F" w:rsidRPr="00692C3F">
        <w:rPr>
          <w:rFonts w:ascii="Times New Roman" w:hAnsi="Times New Roman" w:cs="Times New Roman"/>
          <w:sz w:val="24"/>
          <w:szCs w:val="24"/>
        </w:rPr>
        <w:t xml:space="preserve">. Include options to delete or update </w:t>
      </w:r>
      <w:r>
        <w:rPr>
          <w:rFonts w:ascii="Times New Roman" w:hAnsi="Times New Roman" w:cs="Times New Roman"/>
          <w:sz w:val="24"/>
          <w:szCs w:val="24"/>
        </w:rPr>
        <w:t>contacts</w:t>
      </w:r>
      <w:r w:rsidR="00692C3F" w:rsidRPr="00692C3F">
        <w:rPr>
          <w:rFonts w:ascii="Times New Roman" w:hAnsi="Times New Roman" w:cs="Times New Roman"/>
          <w:sz w:val="24"/>
          <w:szCs w:val="24"/>
        </w:rPr>
        <w:t xml:space="preserve"> directly from this list. This component should interact with your </w:t>
      </w:r>
      <w:proofErr w:type="spellStart"/>
      <w:r w:rsidR="00692C3F" w:rsidRPr="00692C3F">
        <w:rPr>
          <w:rFonts w:ascii="Times New Roman" w:hAnsi="Times New Roman" w:cs="Times New Roman"/>
          <w:sz w:val="24"/>
          <w:szCs w:val="24"/>
        </w:rPr>
        <w:t>GraphQL</w:t>
      </w:r>
      <w:proofErr w:type="spellEnd"/>
      <w:r w:rsidR="00692C3F" w:rsidRPr="00692C3F">
        <w:rPr>
          <w:rFonts w:ascii="Times New Roman" w:hAnsi="Times New Roman" w:cs="Times New Roman"/>
          <w:sz w:val="24"/>
          <w:szCs w:val="24"/>
        </w:rPr>
        <w:t xml:space="preserve"> API to fetch, delete, and update </w:t>
      </w:r>
      <w:r>
        <w:rPr>
          <w:rFonts w:ascii="Times New Roman" w:hAnsi="Times New Roman" w:cs="Times New Roman"/>
          <w:sz w:val="24"/>
          <w:szCs w:val="24"/>
        </w:rPr>
        <w:t>contacts</w:t>
      </w:r>
      <w:r w:rsidR="00692C3F" w:rsidRPr="00692C3F">
        <w:rPr>
          <w:rFonts w:ascii="Times New Roman" w:hAnsi="Times New Roman" w:cs="Times New Roman"/>
          <w:sz w:val="24"/>
          <w:szCs w:val="24"/>
        </w:rPr>
        <w:t>.</w:t>
      </w:r>
    </w:p>
    <w:p w14:paraId="1EC01DF5" w14:textId="77777777" w:rsidR="00692C3F" w:rsidRDefault="00692C3F" w:rsidP="00692C3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656149" w14:textId="71D8A1B2" w:rsidR="00692C3F" w:rsidRPr="00692C3F" w:rsidRDefault="00692C3F" w:rsidP="00692C3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92C3F">
        <w:rPr>
          <w:rFonts w:ascii="Times New Roman" w:hAnsi="Times New Roman" w:cs="Times New Roman"/>
          <w:b/>
          <w:bCs/>
          <w:sz w:val="24"/>
          <w:szCs w:val="24"/>
        </w:rPr>
        <w:t xml:space="preserve">Building the Express </w:t>
      </w:r>
      <w:proofErr w:type="spellStart"/>
      <w:r w:rsidRPr="00692C3F">
        <w:rPr>
          <w:rFonts w:ascii="Times New Roman" w:hAnsi="Times New Roman" w:cs="Times New Roman"/>
          <w:b/>
          <w:bCs/>
          <w:sz w:val="24"/>
          <w:szCs w:val="24"/>
        </w:rPr>
        <w:t>GraphQL</w:t>
      </w:r>
      <w:proofErr w:type="spellEnd"/>
      <w:r w:rsidRPr="00692C3F">
        <w:rPr>
          <w:rFonts w:ascii="Times New Roman" w:hAnsi="Times New Roman" w:cs="Times New Roman"/>
          <w:b/>
          <w:bCs/>
          <w:sz w:val="24"/>
          <w:szCs w:val="24"/>
        </w:rPr>
        <w:t xml:space="preserve"> API:</w:t>
      </w:r>
    </w:p>
    <w:p w14:paraId="39521A3E" w14:textId="77777777" w:rsidR="00692C3F" w:rsidRPr="00692C3F" w:rsidRDefault="00692C3F" w:rsidP="00692C3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C58582" w14:textId="37DB4B68" w:rsidR="00692C3F" w:rsidRPr="00692C3F" w:rsidRDefault="00692C3F" w:rsidP="00692C3F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692C3F">
        <w:rPr>
          <w:rFonts w:ascii="Times New Roman" w:hAnsi="Times New Roman" w:cs="Times New Roman"/>
          <w:sz w:val="24"/>
          <w:szCs w:val="24"/>
        </w:rPr>
        <w:t>Open VS Code and select New Folder to create a new project folder. Name it SampleTest-</w:t>
      </w:r>
      <w:r w:rsidR="00DA444F">
        <w:rPr>
          <w:rFonts w:ascii="Times New Roman" w:hAnsi="Times New Roman" w:cs="Times New Roman"/>
          <w:sz w:val="24"/>
          <w:szCs w:val="24"/>
        </w:rPr>
        <w:t>F</w:t>
      </w:r>
      <w:r w:rsidRPr="00692C3F">
        <w:rPr>
          <w:rFonts w:ascii="Times New Roman" w:hAnsi="Times New Roman" w:cs="Times New Roman"/>
          <w:sz w:val="24"/>
          <w:szCs w:val="24"/>
        </w:rPr>
        <w:t>24.</w:t>
      </w:r>
    </w:p>
    <w:p w14:paraId="3BBADCBD" w14:textId="27C558AA" w:rsidR="006C1C0F" w:rsidRDefault="00692C3F" w:rsidP="00692C3F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692C3F">
        <w:rPr>
          <w:rFonts w:ascii="Times New Roman" w:hAnsi="Times New Roman" w:cs="Times New Roman"/>
          <w:sz w:val="24"/>
          <w:szCs w:val="24"/>
        </w:rPr>
        <w:t xml:space="preserve">Continue with setting up your project by initializing a new Node.js project, installing necessary dependencies (such as express, </w:t>
      </w:r>
      <w:proofErr w:type="spellStart"/>
      <w:r w:rsidRPr="00692C3F">
        <w:rPr>
          <w:rFonts w:ascii="Times New Roman" w:hAnsi="Times New Roman" w:cs="Times New Roman"/>
          <w:sz w:val="24"/>
          <w:szCs w:val="24"/>
        </w:rPr>
        <w:t>graphql</w:t>
      </w:r>
      <w:proofErr w:type="spellEnd"/>
      <w:r w:rsidRPr="00692C3F">
        <w:rPr>
          <w:rFonts w:ascii="Times New Roman" w:hAnsi="Times New Roman" w:cs="Times New Roman"/>
          <w:sz w:val="24"/>
          <w:szCs w:val="24"/>
        </w:rPr>
        <w:t>, express-</w:t>
      </w:r>
      <w:proofErr w:type="spellStart"/>
      <w:r w:rsidRPr="00692C3F">
        <w:rPr>
          <w:rFonts w:ascii="Times New Roman" w:hAnsi="Times New Roman" w:cs="Times New Roman"/>
          <w:sz w:val="24"/>
          <w:szCs w:val="24"/>
        </w:rPr>
        <w:t>graphql</w:t>
      </w:r>
      <w:proofErr w:type="spellEnd"/>
      <w:r w:rsidRPr="00692C3F">
        <w:rPr>
          <w:rFonts w:ascii="Times New Roman" w:hAnsi="Times New Roman" w:cs="Times New Roman"/>
          <w:sz w:val="24"/>
          <w:szCs w:val="24"/>
        </w:rPr>
        <w:t xml:space="preserve">, mongoose, etc.), and follow the steps to create your </w:t>
      </w:r>
      <w:r w:rsidR="00DA444F">
        <w:rPr>
          <w:rFonts w:ascii="Times New Roman" w:hAnsi="Times New Roman" w:cs="Times New Roman"/>
          <w:sz w:val="24"/>
          <w:szCs w:val="24"/>
        </w:rPr>
        <w:t>Contact</w:t>
      </w:r>
      <w:r w:rsidRPr="00692C3F">
        <w:rPr>
          <w:rFonts w:ascii="Times New Roman" w:hAnsi="Times New Roman" w:cs="Times New Roman"/>
          <w:sz w:val="24"/>
          <w:szCs w:val="24"/>
        </w:rPr>
        <w:t xml:space="preserve"> model, </w:t>
      </w:r>
      <w:proofErr w:type="spellStart"/>
      <w:r w:rsidRPr="00692C3F">
        <w:rPr>
          <w:rFonts w:ascii="Times New Roman" w:hAnsi="Times New Roman" w:cs="Times New Roman"/>
          <w:sz w:val="24"/>
          <w:szCs w:val="24"/>
        </w:rPr>
        <w:t>GraphQL</w:t>
      </w:r>
      <w:proofErr w:type="spellEnd"/>
      <w:r w:rsidRPr="00692C3F">
        <w:rPr>
          <w:rFonts w:ascii="Times New Roman" w:hAnsi="Times New Roman" w:cs="Times New Roman"/>
          <w:sz w:val="24"/>
          <w:szCs w:val="24"/>
        </w:rPr>
        <w:t xml:space="preserve"> schema, and resolvers.</w:t>
      </w:r>
    </w:p>
    <w:p w14:paraId="4F651159" w14:textId="77777777" w:rsidR="00692C3F" w:rsidRDefault="00692C3F" w:rsidP="00692C3F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AB305C5" w14:textId="593CE258" w:rsidR="00AF7AF2" w:rsidRDefault="0093764A" w:rsidP="00692C3F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6070C">
        <w:rPr>
          <w:rFonts w:ascii="Times New Roman" w:hAnsi="Times New Roman" w:cs="Times New Roman"/>
          <w:sz w:val="24"/>
          <w:szCs w:val="24"/>
        </w:rPr>
        <w:t>Create the following application structure</w:t>
      </w:r>
      <w:r w:rsidR="00B404D0">
        <w:rPr>
          <w:rFonts w:ascii="Times New Roman" w:hAnsi="Times New Roman" w:cs="Times New Roman"/>
          <w:sz w:val="24"/>
          <w:szCs w:val="24"/>
        </w:rPr>
        <w:t xml:space="preserve"> for the </w:t>
      </w:r>
      <w:proofErr w:type="spellStart"/>
      <w:r w:rsidR="00B404D0">
        <w:rPr>
          <w:rFonts w:ascii="Times New Roman" w:hAnsi="Times New Roman" w:cs="Times New Roman"/>
          <w:sz w:val="24"/>
          <w:szCs w:val="24"/>
        </w:rPr>
        <w:t>graphql</w:t>
      </w:r>
      <w:proofErr w:type="spellEnd"/>
      <w:r w:rsidR="00B404D0">
        <w:rPr>
          <w:rFonts w:ascii="Times New Roman" w:hAnsi="Times New Roman" w:cs="Times New Roman"/>
          <w:sz w:val="24"/>
          <w:szCs w:val="24"/>
        </w:rPr>
        <w:t xml:space="preserve"> server</w:t>
      </w:r>
      <w:r w:rsidRPr="00A6070C">
        <w:rPr>
          <w:rFonts w:ascii="Times New Roman" w:hAnsi="Times New Roman" w:cs="Times New Roman"/>
          <w:sz w:val="24"/>
          <w:szCs w:val="24"/>
        </w:rPr>
        <w:t>:</w:t>
      </w:r>
    </w:p>
    <w:p w14:paraId="2AB8A77E" w14:textId="53D3EEAE" w:rsidR="003641B4" w:rsidRPr="00A6070C" w:rsidRDefault="007C3DE7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478781C" wp14:editId="45DD99CF">
            <wp:extent cx="6858000" cy="43605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6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11882" w14:textId="59D189CC" w:rsidR="0093764A" w:rsidRPr="00A6070C" w:rsidRDefault="0093764A" w:rsidP="00695C6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45E0B6" w14:textId="77777777" w:rsidR="009A3CB9" w:rsidRPr="00A6070C" w:rsidRDefault="009A3CB9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7015E5" w14:textId="3A7C00B2" w:rsidR="00A4181C" w:rsidRDefault="00A4181C" w:rsidP="00EA74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>
        <w:rPr>
          <w:rFonts w:ascii="Times New Roman" w:hAnsi="Times New Roman" w:cs="Times New Roman"/>
          <w:sz w:val="24"/>
          <w:szCs w:val="24"/>
        </w:rPr>
        <w:t>graphql</w:t>
      </w:r>
      <w:proofErr w:type="spellEnd"/>
      <w:r>
        <w:rPr>
          <w:rFonts w:ascii="Times New Roman" w:hAnsi="Times New Roman" w:cs="Times New Roman"/>
          <w:sz w:val="24"/>
          <w:szCs w:val="24"/>
        </w:rPr>
        <w:t>-server folder, c</w:t>
      </w:r>
      <w:r w:rsidR="00EA748E">
        <w:rPr>
          <w:rFonts w:ascii="Times New Roman" w:hAnsi="Times New Roman" w:cs="Times New Roman"/>
          <w:sz w:val="24"/>
          <w:szCs w:val="24"/>
        </w:rPr>
        <w:t>reate</w:t>
      </w:r>
      <w:r w:rsidR="009A3CB9" w:rsidRPr="00A6070C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9A3CB9" w:rsidRPr="00EF4EFF">
        <w:rPr>
          <w:rFonts w:ascii="Times New Roman" w:hAnsi="Times New Roman" w:cs="Times New Roman"/>
          <w:i/>
          <w:sz w:val="24"/>
          <w:szCs w:val="24"/>
        </w:rPr>
        <w:t>package.json</w:t>
      </w:r>
      <w:proofErr w:type="spellEnd"/>
      <w:r w:rsidR="009A3CB9" w:rsidRPr="00A6070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s shown </w:t>
      </w:r>
      <w:r w:rsidR="009613CD">
        <w:rPr>
          <w:rFonts w:ascii="Times New Roman" w:hAnsi="Times New Roman" w:cs="Times New Roman"/>
          <w:sz w:val="24"/>
          <w:szCs w:val="24"/>
        </w:rPr>
        <w:t>below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2338155" w14:textId="40F29FE8" w:rsidR="00DA444F" w:rsidRDefault="00C62BCC" w:rsidP="00EA74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6ED579B" wp14:editId="01BA60A9">
            <wp:extent cx="6858000" cy="43605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6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81798" w14:textId="77777777" w:rsidR="00C62BCC" w:rsidRDefault="00C62BCC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FAB93B" w14:textId="661AECB7" w:rsidR="00F8597E" w:rsidRDefault="00F8597E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py the following code to the newly created </w:t>
      </w:r>
      <w:proofErr w:type="spellStart"/>
      <w:r>
        <w:rPr>
          <w:rFonts w:ascii="Times New Roman" w:hAnsi="Times New Roman" w:cs="Times New Roman"/>
          <w:sz w:val="24"/>
          <w:szCs w:val="24"/>
        </w:rPr>
        <w:t>package.j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:</w:t>
      </w:r>
    </w:p>
    <w:p w14:paraId="536891FA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>{</w:t>
      </w:r>
    </w:p>
    <w:p w14:paraId="6DB507C6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name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C62B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2BCC">
        <w:rPr>
          <w:rFonts w:ascii="Consolas" w:eastAsia="Times New Roman" w:hAnsi="Consolas" w:cs="Times New Roman"/>
          <w:color w:val="CE9178"/>
          <w:sz w:val="21"/>
          <w:szCs w:val="21"/>
        </w:rPr>
        <w:t>graphql</w:t>
      </w:r>
      <w:proofErr w:type="spellEnd"/>
      <w:r w:rsidRPr="00C62BCC">
        <w:rPr>
          <w:rFonts w:ascii="Consolas" w:eastAsia="Times New Roman" w:hAnsi="Consolas" w:cs="Times New Roman"/>
          <w:color w:val="CE9178"/>
          <w:sz w:val="21"/>
          <w:szCs w:val="21"/>
        </w:rPr>
        <w:t>-server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54F81C9B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version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C62BCC">
        <w:rPr>
          <w:rFonts w:ascii="Consolas" w:eastAsia="Times New Roman" w:hAnsi="Consolas" w:cs="Times New Roman"/>
          <w:color w:val="CE9178"/>
          <w:sz w:val="21"/>
          <w:szCs w:val="21"/>
        </w:rPr>
        <w:t>"1.0.0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4D6E52E1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main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C62BCC">
        <w:rPr>
          <w:rFonts w:ascii="Consolas" w:eastAsia="Times New Roman" w:hAnsi="Consolas" w:cs="Times New Roman"/>
          <w:color w:val="CE9178"/>
          <w:sz w:val="21"/>
          <w:szCs w:val="21"/>
        </w:rPr>
        <w:t>"server.js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1C6E6326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scripts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>: {</w:t>
      </w:r>
    </w:p>
    <w:p w14:paraId="51DE6160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test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C62BCC">
        <w:rPr>
          <w:rFonts w:ascii="Consolas" w:eastAsia="Times New Roman" w:hAnsi="Consolas" w:cs="Times New Roman"/>
          <w:color w:val="CE9178"/>
          <w:sz w:val="21"/>
          <w:szCs w:val="21"/>
        </w:rPr>
        <w:t xml:space="preserve">"echo </w:t>
      </w:r>
      <w:r w:rsidRPr="00C62BCC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C62BCC">
        <w:rPr>
          <w:rFonts w:ascii="Consolas" w:eastAsia="Times New Roman" w:hAnsi="Consolas" w:cs="Times New Roman"/>
          <w:color w:val="CE9178"/>
          <w:sz w:val="21"/>
          <w:szCs w:val="21"/>
        </w:rPr>
        <w:t>Error: no test specified</w:t>
      </w:r>
      <w:r w:rsidRPr="00C62BCC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C62BCC">
        <w:rPr>
          <w:rFonts w:ascii="Consolas" w:eastAsia="Times New Roman" w:hAnsi="Consolas" w:cs="Times New Roman"/>
          <w:color w:val="CE9178"/>
          <w:sz w:val="21"/>
          <w:szCs w:val="21"/>
        </w:rPr>
        <w:t xml:space="preserve"> &amp;&amp; exit 1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5B4A7F08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start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C62BCC">
        <w:rPr>
          <w:rFonts w:ascii="Consolas" w:eastAsia="Times New Roman" w:hAnsi="Consolas" w:cs="Times New Roman"/>
          <w:color w:val="CE9178"/>
          <w:sz w:val="21"/>
          <w:szCs w:val="21"/>
        </w:rPr>
        <w:t>"node server.js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53F849F8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dev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C62B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62BCC">
        <w:rPr>
          <w:rFonts w:ascii="Consolas" w:eastAsia="Times New Roman" w:hAnsi="Consolas" w:cs="Times New Roman"/>
          <w:color w:val="CE9178"/>
          <w:sz w:val="21"/>
          <w:szCs w:val="21"/>
        </w:rPr>
        <w:t>nodemon</w:t>
      </w:r>
      <w:proofErr w:type="spellEnd"/>
      <w:r w:rsidRPr="00C62BCC">
        <w:rPr>
          <w:rFonts w:ascii="Consolas" w:eastAsia="Times New Roman" w:hAnsi="Consolas" w:cs="Times New Roman"/>
          <w:color w:val="CE9178"/>
          <w:sz w:val="21"/>
          <w:szCs w:val="21"/>
        </w:rPr>
        <w:t xml:space="preserve"> server.js"</w:t>
      </w:r>
    </w:p>
    <w:p w14:paraId="773A96CB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>  },</w:t>
      </w:r>
    </w:p>
    <w:p w14:paraId="1DB7D293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keywords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>: [],</w:t>
      </w:r>
    </w:p>
    <w:p w14:paraId="30160960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author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C62BCC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587275A6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license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C62BCC">
        <w:rPr>
          <w:rFonts w:ascii="Consolas" w:eastAsia="Times New Roman" w:hAnsi="Consolas" w:cs="Times New Roman"/>
          <w:color w:val="CE9178"/>
          <w:sz w:val="21"/>
          <w:szCs w:val="21"/>
        </w:rPr>
        <w:t>"ISC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3A184FF9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description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C62BCC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51C0E829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dependencies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>: {</w:t>
      </w:r>
    </w:p>
    <w:p w14:paraId="70974B87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@apollo/server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C62BCC">
        <w:rPr>
          <w:rFonts w:ascii="Consolas" w:eastAsia="Times New Roman" w:hAnsi="Consolas" w:cs="Times New Roman"/>
          <w:color w:val="CE9178"/>
          <w:sz w:val="21"/>
          <w:szCs w:val="21"/>
        </w:rPr>
        <w:t>"^4.11.2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773963B0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body-parser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C62BCC">
        <w:rPr>
          <w:rFonts w:ascii="Consolas" w:eastAsia="Times New Roman" w:hAnsi="Consolas" w:cs="Times New Roman"/>
          <w:color w:val="CE9178"/>
          <w:sz w:val="21"/>
          <w:szCs w:val="21"/>
        </w:rPr>
        <w:t>"^1.20.3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6FB25BA2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cors</w:t>
      </w:r>
      <w:proofErr w:type="spellEnd"/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C62BCC">
        <w:rPr>
          <w:rFonts w:ascii="Consolas" w:eastAsia="Times New Roman" w:hAnsi="Consolas" w:cs="Times New Roman"/>
          <w:color w:val="CE9178"/>
          <w:sz w:val="21"/>
          <w:szCs w:val="21"/>
        </w:rPr>
        <w:t>"^2.8.5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28724A11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dotenv</w:t>
      </w:r>
      <w:proofErr w:type="spellEnd"/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C62BCC">
        <w:rPr>
          <w:rFonts w:ascii="Consolas" w:eastAsia="Times New Roman" w:hAnsi="Consolas" w:cs="Times New Roman"/>
          <w:color w:val="CE9178"/>
          <w:sz w:val="21"/>
          <w:szCs w:val="21"/>
        </w:rPr>
        <w:t>"^16.4.7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43903D86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express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C62BCC">
        <w:rPr>
          <w:rFonts w:ascii="Consolas" w:eastAsia="Times New Roman" w:hAnsi="Consolas" w:cs="Times New Roman"/>
          <w:color w:val="CE9178"/>
          <w:sz w:val="21"/>
          <w:szCs w:val="21"/>
        </w:rPr>
        <w:t>"^4.21.2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0F95253C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graphql</w:t>
      </w:r>
      <w:proofErr w:type="spellEnd"/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C62BCC">
        <w:rPr>
          <w:rFonts w:ascii="Consolas" w:eastAsia="Times New Roman" w:hAnsi="Consolas" w:cs="Times New Roman"/>
          <w:color w:val="CE9178"/>
          <w:sz w:val="21"/>
          <w:szCs w:val="21"/>
        </w:rPr>
        <w:t>"^16.9.0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67C22352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mongoose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C62BCC">
        <w:rPr>
          <w:rFonts w:ascii="Consolas" w:eastAsia="Times New Roman" w:hAnsi="Consolas" w:cs="Times New Roman"/>
          <w:color w:val="CE9178"/>
          <w:sz w:val="21"/>
          <w:szCs w:val="21"/>
        </w:rPr>
        <w:t>"^8.8.4"</w:t>
      </w:r>
    </w:p>
    <w:p w14:paraId="1DD1E74B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>  },</w:t>
      </w:r>
    </w:p>
    <w:p w14:paraId="18A2EE4F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lastRenderedPageBreak/>
        <w:t xml:space="preserve">  </w:t>
      </w:r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devDependencies</w:t>
      </w:r>
      <w:proofErr w:type="spellEnd"/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>: {</w:t>
      </w:r>
    </w:p>
    <w:p w14:paraId="3D9CF9CE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nodemon</w:t>
      </w:r>
      <w:proofErr w:type="spellEnd"/>
      <w:r w:rsidRPr="00C62BCC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C62BCC">
        <w:rPr>
          <w:rFonts w:ascii="Consolas" w:eastAsia="Times New Roman" w:hAnsi="Consolas" w:cs="Times New Roman"/>
          <w:color w:val="CE9178"/>
          <w:sz w:val="21"/>
          <w:szCs w:val="21"/>
        </w:rPr>
        <w:t>"^3.1.7"</w:t>
      </w:r>
    </w:p>
    <w:p w14:paraId="4A283B03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>  }</w:t>
      </w:r>
    </w:p>
    <w:p w14:paraId="046CC081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62BCC">
        <w:rPr>
          <w:rFonts w:ascii="Consolas" w:eastAsia="Times New Roman" w:hAnsi="Consolas" w:cs="Times New Roman"/>
          <w:color w:val="CCCCCC"/>
          <w:sz w:val="21"/>
          <w:szCs w:val="21"/>
        </w:rPr>
        <w:t>}</w:t>
      </w:r>
    </w:p>
    <w:p w14:paraId="5B21C33E" w14:textId="77777777" w:rsidR="00C62BCC" w:rsidRPr="00C62BCC" w:rsidRDefault="00C62BCC" w:rsidP="00C62BC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3F482F1B" w14:textId="77777777" w:rsidR="00DA444F" w:rsidRPr="00DA444F" w:rsidRDefault="00DA444F" w:rsidP="00DA444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193D339E" w14:textId="77777777" w:rsidR="00F8597E" w:rsidRPr="00A6070C" w:rsidRDefault="00F8597E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0D1533" w14:textId="753EC132" w:rsidR="00EA748E" w:rsidRDefault="00EA748E" w:rsidP="00EA74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all </w:t>
      </w:r>
      <w:r w:rsidR="00A258D4">
        <w:rPr>
          <w:rFonts w:ascii="Times New Roman" w:hAnsi="Times New Roman" w:cs="Times New Roman"/>
          <w:sz w:val="24"/>
          <w:szCs w:val="24"/>
        </w:rPr>
        <w:t>node</w:t>
      </w:r>
      <w:r w:rsidRPr="00A6070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odules by running </w:t>
      </w:r>
      <w:proofErr w:type="spellStart"/>
      <w:r w:rsidRPr="00A258D4">
        <w:rPr>
          <w:rFonts w:ascii="Times New Roman" w:hAnsi="Times New Roman" w:cs="Times New Roman"/>
          <w:b/>
          <w:sz w:val="24"/>
          <w:szCs w:val="24"/>
        </w:rPr>
        <w:t>npm</w:t>
      </w:r>
      <w:proofErr w:type="spellEnd"/>
      <w:r w:rsidRPr="00A258D4">
        <w:rPr>
          <w:rFonts w:ascii="Times New Roman" w:hAnsi="Times New Roman" w:cs="Times New Roman"/>
          <w:b/>
          <w:sz w:val="24"/>
          <w:szCs w:val="24"/>
        </w:rPr>
        <w:t xml:space="preserve"> install</w:t>
      </w:r>
      <w:r w:rsidR="00F8597E">
        <w:rPr>
          <w:rFonts w:ascii="Times New Roman" w:hAnsi="Times New Roman" w:cs="Times New Roman"/>
          <w:sz w:val="24"/>
          <w:szCs w:val="24"/>
        </w:rPr>
        <w:t>:</w:t>
      </w:r>
    </w:p>
    <w:p w14:paraId="0386A4BD" w14:textId="5F6A86A7" w:rsidR="00F8597E" w:rsidRDefault="00F8597E" w:rsidP="00EA74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BCA404" w14:textId="4C3A81F7" w:rsidR="00F8597E" w:rsidRPr="00A6070C" w:rsidRDefault="00735222" w:rsidP="00EA74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B98B7DE" wp14:editId="598489AE">
            <wp:extent cx="6858000" cy="436054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6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118BD" w14:textId="77777777" w:rsidR="004B3A61" w:rsidRDefault="004B3A61" w:rsidP="00D334A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7FEC6FB" w14:textId="77777777" w:rsidR="00955F87" w:rsidRDefault="00955F87" w:rsidP="00695C6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C8388A9" w14:textId="6FB96106" w:rsidR="009405E9" w:rsidRDefault="00B91DD3" w:rsidP="00695C6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91DD3">
        <w:rPr>
          <w:rFonts w:ascii="Times New Roman" w:hAnsi="Times New Roman" w:cs="Times New Roman"/>
          <w:b/>
          <w:sz w:val="24"/>
          <w:szCs w:val="24"/>
        </w:rPr>
        <w:t xml:space="preserve">Creating the </w:t>
      </w:r>
      <w:r w:rsidR="00E521D2">
        <w:rPr>
          <w:rFonts w:ascii="Times New Roman" w:hAnsi="Times New Roman" w:cs="Times New Roman"/>
          <w:b/>
          <w:sz w:val="24"/>
          <w:szCs w:val="24"/>
        </w:rPr>
        <w:t>Contact</w:t>
      </w:r>
      <w:r w:rsidRPr="00B91DD3">
        <w:rPr>
          <w:rFonts w:ascii="Times New Roman" w:hAnsi="Times New Roman" w:cs="Times New Roman"/>
          <w:b/>
          <w:sz w:val="24"/>
          <w:szCs w:val="24"/>
        </w:rPr>
        <w:t xml:space="preserve"> model</w:t>
      </w:r>
    </w:p>
    <w:p w14:paraId="17C34252" w14:textId="77777777" w:rsidR="009405E9" w:rsidRDefault="009405E9" w:rsidP="00695C6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4E02975" w14:textId="1E566B51" w:rsidR="00B91DD3" w:rsidRPr="009405E9" w:rsidRDefault="009405E9" w:rsidP="00695C6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405E9">
        <w:rPr>
          <w:rFonts w:ascii="Times New Roman" w:hAnsi="Times New Roman" w:cs="Times New Roman"/>
          <w:bCs/>
          <w:sz w:val="24"/>
          <w:szCs w:val="24"/>
        </w:rPr>
        <w:t>In models folder, create the fil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521D2">
        <w:rPr>
          <w:rFonts w:ascii="Times New Roman" w:hAnsi="Times New Roman" w:cs="Times New Roman"/>
          <w:b/>
          <w:i/>
          <w:sz w:val="24"/>
          <w:szCs w:val="24"/>
        </w:rPr>
        <w:t>contact</w:t>
      </w:r>
      <w:r w:rsidR="00B91DD3" w:rsidRPr="00EF3AE8">
        <w:rPr>
          <w:rFonts w:ascii="Times New Roman" w:hAnsi="Times New Roman" w:cs="Times New Roman"/>
          <w:b/>
          <w:i/>
          <w:sz w:val="24"/>
          <w:szCs w:val="24"/>
        </w:rPr>
        <w:t>.js</w:t>
      </w:r>
      <w:r w:rsidR="00B91DD3" w:rsidRPr="00B91DD3">
        <w:rPr>
          <w:rFonts w:ascii="Times New Roman" w:hAnsi="Times New Roman" w:cs="Times New Roman"/>
          <w:sz w:val="24"/>
          <w:szCs w:val="24"/>
        </w:rPr>
        <w:t>. In this file, paste the following lines of code:</w:t>
      </w:r>
    </w:p>
    <w:p w14:paraId="26A32EB2" w14:textId="77777777" w:rsidR="004C7CFC" w:rsidRPr="0047501F" w:rsidRDefault="004C7CFC" w:rsidP="00695C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79AEDE1" w14:textId="77777777" w:rsidR="00163085" w:rsidRPr="00163085" w:rsidRDefault="00163085" w:rsidP="0016308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63085">
        <w:rPr>
          <w:rFonts w:ascii="Consolas" w:eastAsia="Times New Roman" w:hAnsi="Consolas" w:cs="Times New Roman"/>
          <w:color w:val="6A9955"/>
          <w:sz w:val="21"/>
          <w:szCs w:val="21"/>
        </w:rPr>
        <w:t>// contact.js</w:t>
      </w:r>
    </w:p>
    <w:p w14:paraId="5DA4724E" w14:textId="77777777" w:rsidR="00163085" w:rsidRPr="00163085" w:rsidRDefault="00163085" w:rsidP="0016308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63085">
        <w:rPr>
          <w:rFonts w:ascii="Consolas" w:eastAsia="Times New Roman" w:hAnsi="Consolas" w:cs="Times New Roman"/>
          <w:color w:val="6A9955"/>
          <w:sz w:val="21"/>
          <w:szCs w:val="21"/>
        </w:rPr>
        <w:t>// Load the module dependencies</w:t>
      </w:r>
    </w:p>
    <w:p w14:paraId="08C20291" w14:textId="77777777" w:rsidR="00163085" w:rsidRPr="00163085" w:rsidRDefault="00163085" w:rsidP="0016308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6308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63085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630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63085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63085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>),</w:t>
      </w:r>
    </w:p>
    <w:p w14:paraId="15E91B31" w14:textId="77777777" w:rsidR="00163085" w:rsidRPr="00163085" w:rsidRDefault="00163085" w:rsidP="0016308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163085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630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163085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163085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proofErr w:type="spellEnd"/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2AC4E837" w14:textId="77777777" w:rsidR="00163085" w:rsidRPr="00163085" w:rsidRDefault="00163085" w:rsidP="0016308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63085">
        <w:rPr>
          <w:rFonts w:ascii="Consolas" w:eastAsia="Times New Roman" w:hAnsi="Consolas" w:cs="Times New Roman"/>
          <w:color w:val="6A9955"/>
          <w:sz w:val="21"/>
          <w:szCs w:val="21"/>
        </w:rPr>
        <w:t>// Define a new '</w:t>
      </w:r>
      <w:proofErr w:type="spellStart"/>
      <w:r w:rsidRPr="00163085">
        <w:rPr>
          <w:rFonts w:ascii="Consolas" w:eastAsia="Times New Roman" w:hAnsi="Consolas" w:cs="Times New Roman"/>
          <w:color w:val="6A9955"/>
          <w:sz w:val="21"/>
          <w:szCs w:val="21"/>
        </w:rPr>
        <w:t>ContactSchema</w:t>
      </w:r>
      <w:proofErr w:type="spellEnd"/>
      <w:r w:rsidRPr="00163085">
        <w:rPr>
          <w:rFonts w:ascii="Consolas" w:eastAsia="Times New Roman" w:hAnsi="Consolas" w:cs="Times New Roman"/>
          <w:color w:val="6A9955"/>
          <w:sz w:val="21"/>
          <w:szCs w:val="21"/>
        </w:rPr>
        <w:t>'</w:t>
      </w:r>
    </w:p>
    <w:p w14:paraId="5F0D4F69" w14:textId="77777777" w:rsidR="00163085" w:rsidRPr="00163085" w:rsidRDefault="00163085" w:rsidP="0016308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6308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163085">
        <w:rPr>
          <w:rFonts w:ascii="Consolas" w:eastAsia="Times New Roman" w:hAnsi="Consolas" w:cs="Times New Roman"/>
          <w:color w:val="4FC1FF"/>
          <w:sz w:val="21"/>
          <w:szCs w:val="21"/>
        </w:rPr>
        <w:t>ContactSchema</w:t>
      </w:r>
      <w:proofErr w:type="spellEnd"/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630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63085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63085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>({</w:t>
      </w:r>
    </w:p>
    <w:p w14:paraId="1CAC4949" w14:textId="77777777" w:rsidR="00163085" w:rsidRPr="00163085" w:rsidRDefault="00163085" w:rsidP="0016308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proofErr w:type="spellStart"/>
      <w:r w:rsidRPr="00163085">
        <w:rPr>
          <w:rFonts w:ascii="Consolas" w:eastAsia="Times New Roman" w:hAnsi="Consolas" w:cs="Times New Roman"/>
          <w:color w:val="9CDCFE"/>
          <w:sz w:val="21"/>
          <w:szCs w:val="21"/>
        </w:rPr>
        <w:t>contactId</w:t>
      </w:r>
      <w:proofErr w:type="spellEnd"/>
      <w:r w:rsidRPr="0016308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 </w:t>
      </w:r>
      <w:r w:rsidRPr="00163085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16308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63085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163085">
        <w:rPr>
          <w:rFonts w:ascii="Consolas" w:eastAsia="Times New Roman" w:hAnsi="Consolas" w:cs="Times New Roman"/>
          <w:color w:val="9CDCFE"/>
          <w:sz w:val="21"/>
          <w:szCs w:val="21"/>
        </w:rPr>
        <w:t>unique: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63085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163085">
        <w:rPr>
          <w:rFonts w:ascii="Consolas" w:eastAsia="Times New Roman" w:hAnsi="Consolas" w:cs="Times New Roman"/>
          <w:color w:val="9CDCFE"/>
          <w:sz w:val="21"/>
          <w:szCs w:val="21"/>
        </w:rPr>
        <w:t>required: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63085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 },</w:t>
      </w:r>
    </w:p>
    <w:p w14:paraId="18843CB4" w14:textId="77777777" w:rsidR="00163085" w:rsidRPr="00163085" w:rsidRDefault="00163085" w:rsidP="0016308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163085">
        <w:rPr>
          <w:rFonts w:ascii="Consolas" w:eastAsia="Times New Roman" w:hAnsi="Consolas" w:cs="Times New Roman"/>
          <w:color w:val="4EC9B0"/>
          <w:sz w:val="21"/>
          <w:szCs w:val="21"/>
        </w:rPr>
        <w:t>name</w:t>
      </w:r>
      <w:r w:rsidRPr="0016308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63085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24198E4C" w14:textId="77777777" w:rsidR="00163085" w:rsidRPr="00163085" w:rsidRDefault="00163085" w:rsidP="0016308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163085">
        <w:rPr>
          <w:rFonts w:ascii="Consolas" w:eastAsia="Times New Roman" w:hAnsi="Consolas" w:cs="Times New Roman"/>
          <w:color w:val="4EC9B0"/>
          <w:sz w:val="21"/>
          <w:szCs w:val="21"/>
        </w:rPr>
        <w:t>email</w:t>
      </w:r>
      <w:r w:rsidRPr="0016308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63085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0374C956" w14:textId="77777777" w:rsidR="00163085" w:rsidRPr="00163085" w:rsidRDefault="00163085" w:rsidP="0016308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163085">
        <w:rPr>
          <w:rFonts w:ascii="Consolas" w:eastAsia="Times New Roman" w:hAnsi="Consolas" w:cs="Times New Roman"/>
          <w:color w:val="4EC9B0"/>
          <w:sz w:val="21"/>
          <w:szCs w:val="21"/>
        </w:rPr>
        <w:t>phone</w:t>
      </w:r>
      <w:r w:rsidRPr="0016308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63085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325CA5E9" w14:textId="77777777" w:rsidR="00163085" w:rsidRPr="00163085" w:rsidRDefault="00163085" w:rsidP="0016308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lastRenderedPageBreak/>
        <w:t xml:space="preserve">    </w:t>
      </w:r>
      <w:r w:rsidRPr="00163085">
        <w:rPr>
          <w:rFonts w:ascii="Consolas" w:eastAsia="Times New Roman" w:hAnsi="Consolas" w:cs="Times New Roman"/>
          <w:color w:val="4EC9B0"/>
          <w:sz w:val="21"/>
          <w:szCs w:val="21"/>
        </w:rPr>
        <w:t>address</w:t>
      </w:r>
      <w:r w:rsidRPr="0016308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63085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</w:p>
    <w:p w14:paraId="2755A1EE" w14:textId="77777777" w:rsidR="00163085" w:rsidRPr="00163085" w:rsidRDefault="00163085" w:rsidP="0016308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>});</w:t>
      </w:r>
    </w:p>
    <w:p w14:paraId="1B31E97A" w14:textId="77777777" w:rsidR="00163085" w:rsidRPr="00163085" w:rsidRDefault="00163085" w:rsidP="0016308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63085">
        <w:rPr>
          <w:rFonts w:ascii="Consolas" w:eastAsia="Times New Roman" w:hAnsi="Consolas" w:cs="Times New Roman"/>
          <w:color w:val="6A9955"/>
          <w:sz w:val="21"/>
          <w:szCs w:val="21"/>
        </w:rPr>
        <w:t>// Create the 'Contact' model out of the '</w:t>
      </w:r>
      <w:proofErr w:type="spellStart"/>
      <w:r w:rsidRPr="00163085">
        <w:rPr>
          <w:rFonts w:ascii="Consolas" w:eastAsia="Times New Roman" w:hAnsi="Consolas" w:cs="Times New Roman"/>
          <w:color w:val="6A9955"/>
          <w:sz w:val="21"/>
          <w:szCs w:val="21"/>
        </w:rPr>
        <w:t>ContactSchema</w:t>
      </w:r>
      <w:proofErr w:type="spellEnd"/>
      <w:r w:rsidRPr="00163085">
        <w:rPr>
          <w:rFonts w:ascii="Consolas" w:eastAsia="Times New Roman" w:hAnsi="Consolas" w:cs="Times New Roman"/>
          <w:color w:val="6A9955"/>
          <w:sz w:val="21"/>
          <w:szCs w:val="21"/>
        </w:rPr>
        <w:t>'</w:t>
      </w:r>
    </w:p>
    <w:p w14:paraId="64D6A1C5" w14:textId="77777777" w:rsidR="00163085" w:rsidRPr="00163085" w:rsidRDefault="00163085" w:rsidP="0016308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6308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63085">
        <w:rPr>
          <w:rFonts w:ascii="Consolas" w:eastAsia="Times New Roman" w:hAnsi="Consolas" w:cs="Times New Roman"/>
          <w:color w:val="4EC9B0"/>
          <w:sz w:val="21"/>
          <w:szCs w:val="21"/>
        </w:rPr>
        <w:t>Contact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630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163085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163085">
        <w:rPr>
          <w:rFonts w:ascii="Consolas" w:eastAsia="Times New Roman" w:hAnsi="Consolas" w:cs="Times New Roman"/>
          <w:color w:val="DCDCAA"/>
          <w:sz w:val="21"/>
          <w:szCs w:val="21"/>
        </w:rPr>
        <w:t>model</w:t>
      </w:r>
      <w:proofErr w:type="spellEnd"/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63085">
        <w:rPr>
          <w:rFonts w:ascii="Consolas" w:eastAsia="Times New Roman" w:hAnsi="Consolas" w:cs="Times New Roman"/>
          <w:color w:val="CE9178"/>
          <w:sz w:val="21"/>
          <w:szCs w:val="21"/>
        </w:rPr>
        <w:t>'Contact'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proofErr w:type="spellStart"/>
      <w:r w:rsidRPr="00163085">
        <w:rPr>
          <w:rFonts w:ascii="Consolas" w:eastAsia="Times New Roman" w:hAnsi="Consolas" w:cs="Times New Roman"/>
          <w:color w:val="4FC1FF"/>
          <w:sz w:val="21"/>
          <w:szCs w:val="21"/>
        </w:rPr>
        <w:t>ContactSchema</w:t>
      </w:r>
      <w:proofErr w:type="spellEnd"/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); </w:t>
      </w:r>
    </w:p>
    <w:p w14:paraId="1908E21A" w14:textId="77777777" w:rsidR="00163085" w:rsidRPr="00163085" w:rsidRDefault="00163085" w:rsidP="0016308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04D6C9A1" w14:textId="77777777" w:rsidR="00163085" w:rsidRPr="00163085" w:rsidRDefault="00163085" w:rsidP="0016308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63085">
        <w:rPr>
          <w:rFonts w:ascii="Consolas" w:eastAsia="Times New Roman" w:hAnsi="Consolas" w:cs="Times New Roman"/>
          <w:color w:val="6A9955"/>
          <w:sz w:val="21"/>
          <w:szCs w:val="21"/>
        </w:rPr>
        <w:t>// Export the 'Contact' model</w:t>
      </w:r>
    </w:p>
    <w:p w14:paraId="3F01D239" w14:textId="77777777" w:rsidR="00163085" w:rsidRPr="00163085" w:rsidRDefault="00163085" w:rsidP="0016308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proofErr w:type="spellStart"/>
      <w:r w:rsidRPr="00163085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163085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630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63085">
        <w:rPr>
          <w:rFonts w:ascii="Consolas" w:eastAsia="Times New Roman" w:hAnsi="Consolas" w:cs="Times New Roman"/>
          <w:color w:val="4EC9B0"/>
          <w:sz w:val="21"/>
          <w:szCs w:val="21"/>
        </w:rPr>
        <w:t>Contact</w:t>
      </w:r>
      <w:r w:rsidRPr="00163085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43EA990B" w14:textId="77777777" w:rsidR="00163085" w:rsidRPr="00163085" w:rsidRDefault="00163085" w:rsidP="0016308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6EC4EA2B" w14:textId="77777777" w:rsidR="00D13196" w:rsidRDefault="00D13196" w:rsidP="00695C6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17130FD" w14:textId="08F36B32" w:rsidR="0028093F" w:rsidRDefault="00800844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1A33E1">
        <w:rPr>
          <w:rFonts w:ascii="Times New Roman" w:hAnsi="Times New Roman" w:cs="Times New Roman"/>
          <w:b/>
          <w:bCs/>
          <w:sz w:val="24"/>
          <w:szCs w:val="24"/>
        </w:rPr>
        <w:t>config</w:t>
      </w:r>
      <w:r>
        <w:rPr>
          <w:rFonts w:ascii="Times New Roman" w:hAnsi="Times New Roman" w:cs="Times New Roman"/>
          <w:sz w:val="24"/>
          <w:szCs w:val="24"/>
        </w:rPr>
        <w:t xml:space="preserve"> folder, create a file named </w:t>
      </w:r>
      <w:r w:rsidRPr="001A33E1">
        <w:rPr>
          <w:rFonts w:ascii="Times New Roman" w:hAnsi="Times New Roman" w:cs="Times New Roman"/>
          <w:b/>
          <w:bCs/>
          <w:sz w:val="24"/>
          <w:szCs w:val="24"/>
        </w:rPr>
        <w:t>config.js</w:t>
      </w:r>
      <w:r>
        <w:rPr>
          <w:rFonts w:ascii="Times New Roman" w:hAnsi="Times New Roman" w:cs="Times New Roman"/>
          <w:sz w:val="24"/>
          <w:szCs w:val="24"/>
        </w:rPr>
        <w:t xml:space="preserve"> and paste the following code:</w:t>
      </w:r>
    </w:p>
    <w:p w14:paraId="3B1E9091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800844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config.js is a configuration file that exports an object </w:t>
      </w:r>
    </w:p>
    <w:p w14:paraId="1E9CEABC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800844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with the configuration options for the application. </w:t>
      </w:r>
    </w:p>
    <w:p w14:paraId="04E602E5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800844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The configuration object contains the database URI and </w:t>
      </w:r>
    </w:p>
    <w:p w14:paraId="0709C171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800844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the session secret. The database URI is loaded from </w:t>
      </w:r>
    </w:p>
    <w:p w14:paraId="1C4ED303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800844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the MONGO_URI environment variable. </w:t>
      </w:r>
    </w:p>
    <w:p w14:paraId="1701CE18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800844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The configuration object is exported based on the NODE_ENV </w:t>
      </w:r>
    </w:p>
    <w:p w14:paraId="3B4C2471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800844">
        <w:rPr>
          <w:rFonts w:ascii="Consolas" w:eastAsia="Times New Roman" w:hAnsi="Consolas" w:cs="Times New Roman"/>
          <w:color w:val="6A9955"/>
          <w:sz w:val="21"/>
          <w:szCs w:val="21"/>
        </w:rPr>
        <w:t>// environment variable, which determines the current environment</w:t>
      </w:r>
    </w:p>
    <w:p w14:paraId="731EE5F4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800844">
        <w:rPr>
          <w:rFonts w:ascii="Consolas" w:eastAsia="Times New Roman" w:hAnsi="Consolas" w:cs="Times New Roman"/>
          <w:color w:val="6A9955"/>
          <w:sz w:val="21"/>
          <w:szCs w:val="21"/>
        </w:rPr>
        <w:t>// (development, production, or test). The configuration object</w:t>
      </w:r>
    </w:p>
    <w:p w14:paraId="0368B8DB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800844">
        <w:rPr>
          <w:rFonts w:ascii="Consolas" w:eastAsia="Times New Roman" w:hAnsi="Consolas" w:cs="Times New Roman"/>
          <w:color w:val="6A9955"/>
          <w:sz w:val="21"/>
          <w:szCs w:val="21"/>
        </w:rPr>
        <w:t>// for the current environment is exported from the module.</w:t>
      </w:r>
    </w:p>
    <w:p w14:paraId="63885CBC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80084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015A7476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800844">
        <w:rPr>
          <w:rFonts w:ascii="Consolas" w:eastAsia="Times New Roman" w:hAnsi="Consolas" w:cs="Times New Roman"/>
          <w:color w:val="6A9955"/>
          <w:sz w:val="21"/>
          <w:szCs w:val="21"/>
        </w:rPr>
        <w:t>// Import necessary modules</w:t>
      </w:r>
    </w:p>
    <w:p w14:paraId="06329662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80084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800844">
        <w:rPr>
          <w:rFonts w:ascii="Consolas" w:eastAsia="Times New Roman" w:hAnsi="Consolas" w:cs="Times New Roman"/>
          <w:color w:val="4FC1FF"/>
          <w:sz w:val="21"/>
          <w:szCs w:val="21"/>
        </w:rPr>
        <w:t>dotenv</w:t>
      </w:r>
      <w:proofErr w:type="spellEnd"/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8008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800844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80084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00844">
        <w:rPr>
          <w:rFonts w:ascii="Consolas" w:eastAsia="Times New Roman" w:hAnsi="Consolas" w:cs="Times New Roman"/>
          <w:color w:val="CE9178"/>
          <w:sz w:val="21"/>
          <w:szCs w:val="21"/>
        </w:rPr>
        <w:t>dotenv</w:t>
      </w:r>
      <w:proofErr w:type="spellEnd"/>
      <w:r w:rsidRPr="0080084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5DBFD3F7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23339012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800844">
        <w:rPr>
          <w:rFonts w:ascii="Consolas" w:eastAsia="Times New Roman" w:hAnsi="Consolas" w:cs="Times New Roman"/>
          <w:color w:val="6A9955"/>
          <w:sz w:val="21"/>
          <w:szCs w:val="21"/>
        </w:rPr>
        <w:t>// Load environment variables from .env file</w:t>
      </w:r>
    </w:p>
    <w:p w14:paraId="0C2AB4E5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proofErr w:type="spellStart"/>
      <w:r w:rsidRPr="00800844">
        <w:rPr>
          <w:rFonts w:ascii="Consolas" w:eastAsia="Times New Roman" w:hAnsi="Consolas" w:cs="Times New Roman"/>
          <w:color w:val="9CDCFE"/>
          <w:sz w:val="21"/>
          <w:szCs w:val="21"/>
        </w:rPr>
        <w:t>dotenv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800844">
        <w:rPr>
          <w:rFonts w:ascii="Consolas" w:eastAsia="Times New Roman" w:hAnsi="Consolas" w:cs="Times New Roman"/>
          <w:color w:val="DCDCAA"/>
          <w:sz w:val="21"/>
          <w:szCs w:val="21"/>
        </w:rPr>
        <w:t>config</w:t>
      </w:r>
      <w:proofErr w:type="spellEnd"/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>();</w:t>
      </w:r>
    </w:p>
    <w:p w14:paraId="5D6A6B10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569A35A7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800844">
        <w:rPr>
          <w:rFonts w:ascii="Consolas" w:eastAsia="Times New Roman" w:hAnsi="Consolas" w:cs="Times New Roman"/>
          <w:color w:val="6A9955"/>
          <w:sz w:val="21"/>
          <w:szCs w:val="21"/>
        </w:rPr>
        <w:t>// Dynamically load the configuration file based on NODE_ENV</w:t>
      </w:r>
    </w:p>
    <w:p w14:paraId="750936A2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80084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800844">
        <w:rPr>
          <w:rFonts w:ascii="Consolas" w:eastAsia="Times New Roman" w:hAnsi="Consolas" w:cs="Times New Roman"/>
          <w:color w:val="4FC1FF"/>
          <w:sz w:val="21"/>
          <w:szCs w:val="21"/>
        </w:rPr>
        <w:t>env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8008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800844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800844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800844">
        <w:rPr>
          <w:rFonts w:ascii="Consolas" w:eastAsia="Times New Roman" w:hAnsi="Consolas" w:cs="Times New Roman"/>
          <w:color w:val="4FC1FF"/>
          <w:sz w:val="21"/>
          <w:szCs w:val="21"/>
        </w:rPr>
        <w:t>NODE_ENV</w:t>
      </w:r>
      <w:proofErr w:type="spellEnd"/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800844">
        <w:rPr>
          <w:rFonts w:ascii="Consolas" w:eastAsia="Times New Roman" w:hAnsi="Consolas" w:cs="Times New Roman"/>
          <w:color w:val="D4D4D4"/>
          <w:sz w:val="21"/>
          <w:szCs w:val="21"/>
        </w:rPr>
        <w:t>||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800844">
        <w:rPr>
          <w:rFonts w:ascii="Consolas" w:eastAsia="Times New Roman" w:hAnsi="Consolas" w:cs="Times New Roman"/>
          <w:color w:val="CE9178"/>
          <w:sz w:val="21"/>
          <w:szCs w:val="21"/>
        </w:rPr>
        <w:t>'development'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7D81E56D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7B4B7B1C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80084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800844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8008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14:paraId="19BECC66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800844">
        <w:rPr>
          <w:rFonts w:ascii="Consolas" w:eastAsia="Times New Roman" w:hAnsi="Consolas" w:cs="Times New Roman"/>
          <w:color w:val="9CDCFE"/>
          <w:sz w:val="21"/>
          <w:szCs w:val="21"/>
        </w:rPr>
        <w:t>development: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14:paraId="47B415D5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proofErr w:type="spellStart"/>
      <w:r w:rsidRPr="00800844">
        <w:rPr>
          <w:rFonts w:ascii="Consolas" w:eastAsia="Times New Roman" w:hAnsi="Consolas" w:cs="Times New Roman"/>
          <w:color w:val="9CDCFE"/>
          <w:sz w:val="21"/>
          <w:szCs w:val="21"/>
        </w:rPr>
        <w:t>db</w:t>
      </w:r>
      <w:proofErr w:type="spellEnd"/>
      <w:r w:rsidRPr="0080084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800844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800844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800844">
        <w:rPr>
          <w:rFonts w:ascii="Consolas" w:eastAsia="Times New Roman" w:hAnsi="Consolas" w:cs="Times New Roman"/>
          <w:color w:val="4FC1FF"/>
          <w:sz w:val="21"/>
          <w:szCs w:val="21"/>
        </w:rPr>
        <w:t>MONGO_URI</w:t>
      </w:r>
      <w:proofErr w:type="spellEnd"/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800844">
        <w:rPr>
          <w:rFonts w:ascii="Consolas" w:eastAsia="Times New Roman" w:hAnsi="Consolas" w:cs="Times New Roman"/>
          <w:color w:val="D4D4D4"/>
          <w:sz w:val="21"/>
          <w:szCs w:val="21"/>
        </w:rPr>
        <w:t>||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80084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00844">
        <w:rPr>
          <w:rFonts w:ascii="Consolas" w:eastAsia="Times New Roman" w:hAnsi="Consolas" w:cs="Times New Roman"/>
          <w:color w:val="CE9178"/>
          <w:sz w:val="21"/>
          <w:szCs w:val="21"/>
        </w:rPr>
        <w:t>mongodb</w:t>
      </w:r>
      <w:proofErr w:type="spellEnd"/>
      <w:r w:rsidRPr="00800844">
        <w:rPr>
          <w:rFonts w:ascii="Consolas" w:eastAsia="Times New Roman" w:hAnsi="Consolas" w:cs="Times New Roman"/>
          <w:color w:val="CE9178"/>
          <w:sz w:val="21"/>
          <w:szCs w:val="21"/>
        </w:rPr>
        <w:t>://localhost:27017/hands-on-test-db-2025'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62B66FBB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>  },</w:t>
      </w:r>
    </w:p>
    <w:p w14:paraId="0BE95398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</w:p>
    <w:p w14:paraId="1138AEF6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>};</w:t>
      </w:r>
    </w:p>
    <w:p w14:paraId="469CC472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800844">
        <w:rPr>
          <w:rFonts w:ascii="Consolas" w:eastAsia="Times New Roman" w:hAnsi="Consolas" w:cs="Times New Roman"/>
          <w:color w:val="6A9955"/>
          <w:sz w:val="21"/>
          <w:szCs w:val="21"/>
        </w:rPr>
        <w:t>// Export the configuration for the current environment</w:t>
      </w:r>
    </w:p>
    <w:p w14:paraId="07292248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proofErr w:type="spellStart"/>
      <w:r w:rsidRPr="00800844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800844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8008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800844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>[</w:t>
      </w:r>
      <w:r w:rsidRPr="00800844">
        <w:rPr>
          <w:rFonts w:ascii="Consolas" w:eastAsia="Times New Roman" w:hAnsi="Consolas" w:cs="Times New Roman"/>
          <w:color w:val="4FC1FF"/>
          <w:sz w:val="21"/>
          <w:szCs w:val="21"/>
        </w:rPr>
        <w:t>env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>];</w:t>
      </w:r>
    </w:p>
    <w:p w14:paraId="5014E7F7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7D641475" w14:textId="508E4DF7" w:rsidR="00800844" w:rsidRDefault="00800844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51EE65" w14:textId="28F0CB0C" w:rsidR="00800844" w:rsidRDefault="00800844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>
        <w:rPr>
          <w:rFonts w:ascii="Times New Roman" w:hAnsi="Times New Roman" w:cs="Times New Roman"/>
          <w:sz w:val="24"/>
          <w:szCs w:val="24"/>
        </w:rPr>
        <w:t>graphq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server folder, create the file </w:t>
      </w:r>
      <w:r w:rsidRPr="001A33E1">
        <w:rPr>
          <w:rFonts w:ascii="Times New Roman" w:hAnsi="Times New Roman" w:cs="Times New Roman"/>
          <w:b/>
          <w:bCs/>
          <w:sz w:val="24"/>
          <w:szCs w:val="24"/>
        </w:rPr>
        <w:t>.env</w:t>
      </w:r>
      <w:r>
        <w:rPr>
          <w:rFonts w:ascii="Times New Roman" w:hAnsi="Times New Roman" w:cs="Times New Roman"/>
          <w:sz w:val="24"/>
          <w:szCs w:val="24"/>
        </w:rPr>
        <w:t xml:space="preserve"> and paste the following lines:</w:t>
      </w:r>
    </w:p>
    <w:p w14:paraId="71B75863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800844">
        <w:rPr>
          <w:rFonts w:ascii="Consolas" w:eastAsia="Times New Roman" w:hAnsi="Consolas" w:cs="Times New Roman"/>
          <w:color w:val="569CD6"/>
          <w:sz w:val="21"/>
          <w:szCs w:val="21"/>
        </w:rPr>
        <w:t>NODE_ENV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>=development</w:t>
      </w:r>
    </w:p>
    <w:p w14:paraId="21C6BC90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800844">
        <w:rPr>
          <w:rFonts w:ascii="Consolas" w:eastAsia="Times New Roman" w:hAnsi="Consolas" w:cs="Times New Roman"/>
          <w:color w:val="569CD6"/>
          <w:sz w:val="21"/>
          <w:szCs w:val="21"/>
        </w:rPr>
        <w:t>MONGO_URI</w:t>
      </w:r>
      <w:r w:rsidRPr="00800844">
        <w:rPr>
          <w:rFonts w:ascii="Consolas" w:eastAsia="Times New Roman" w:hAnsi="Consolas" w:cs="Times New Roman"/>
          <w:color w:val="CCCCCC"/>
          <w:sz w:val="21"/>
          <w:szCs w:val="21"/>
        </w:rPr>
        <w:t>=mongodb://localhost:27017/hands-on-test-db-2025</w:t>
      </w:r>
    </w:p>
    <w:p w14:paraId="603C97AF" w14:textId="77777777" w:rsidR="00800844" w:rsidRPr="00800844" w:rsidRDefault="00800844" w:rsidP="0080084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38AA64E6" w14:textId="77777777" w:rsidR="00800844" w:rsidRDefault="00800844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B6C30C" w14:textId="77777777" w:rsidR="00800844" w:rsidRPr="0028093F" w:rsidRDefault="00800844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7118EC" w14:textId="31C124BE" w:rsidR="00EF3AE8" w:rsidRDefault="00EF3AE8" w:rsidP="00695C6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reating </w:t>
      </w:r>
      <w:proofErr w:type="spellStart"/>
      <w:r w:rsidR="001A1AB1">
        <w:rPr>
          <w:rFonts w:ascii="Times New Roman" w:hAnsi="Times New Roman" w:cs="Times New Roman"/>
          <w:b/>
          <w:sz w:val="24"/>
          <w:szCs w:val="24"/>
        </w:rPr>
        <w:t>GraphQL</w:t>
      </w:r>
      <w:proofErr w:type="spellEnd"/>
      <w:r w:rsidR="001A1AB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C1814">
        <w:rPr>
          <w:rFonts w:ascii="Times New Roman" w:hAnsi="Times New Roman" w:cs="Times New Roman"/>
          <w:b/>
          <w:sz w:val="24"/>
          <w:szCs w:val="24"/>
        </w:rPr>
        <w:t>type definitions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C1814">
        <w:rPr>
          <w:rFonts w:ascii="Times New Roman" w:hAnsi="Times New Roman" w:cs="Times New Roman"/>
          <w:b/>
          <w:sz w:val="24"/>
          <w:szCs w:val="24"/>
        </w:rPr>
        <w:t>and resolvers</w:t>
      </w:r>
    </w:p>
    <w:p w14:paraId="03D60CBA" w14:textId="77777777" w:rsidR="00EF3AE8" w:rsidRDefault="00EF3AE8" w:rsidP="00695C6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3B3AF0E" w14:textId="65A31262" w:rsidR="00B12FBE" w:rsidRDefault="006C1814" w:rsidP="00B12FB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4F9FD9" w14:textId="3DC6C3E4" w:rsidR="00E858E3" w:rsidRDefault="004D349C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reate</w:t>
      </w:r>
      <w:r w:rsidR="00E858E3" w:rsidRPr="00E858E3">
        <w:rPr>
          <w:rFonts w:ascii="Times New Roman" w:hAnsi="Times New Roman" w:cs="Times New Roman"/>
          <w:sz w:val="24"/>
          <w:szCs w:val="24"/>
        </w:rPr>
        <w:t xml:space="preserve"> a file named </w:t>
      </w:r>
      <w:r w:rsidR="007102FA">
        <w:rPr>
          <w:rFonts w:ascii="Times New Roman" w:hAnsi="Times New Roman" w:cs="Times New Roman"/>
          <w:b/>
          <w:i/>
          <w:sz w:val="24"/>
          <w:szCs w:val="24"/>
        </w:rPr>
        <w:t>typeDef</w:t>
      </w:r>
      <w:r w:rsidR="00E858E3" w:rsidRPr="004D349C">
        <w:rPr>
          <w:rFonts w:ascii="Times New Roman" w:hAnsi="Times New Roman" w:cs="Times New Roman"/>
          <w:b/>
          <w:i/>
          <w:sz w:val="24"/>
          <w:szCs w:val="24"/>
        </w:rPr>
        <w:t>.js</w:t>
      </w:r>
      <w:r w:rsidR="00E858E3">
        <w:rPr>
          <w:rFonts w:ascii="Times New Roman" w:hAnsi="Times New Roman" w:cs="Times New Roman"/>
          <w:sz w:val="24"/>
          <w:szCs w:val="24"/>
        </w:rPr>
        <w:t xml:space="preserve"> </w:t>
      </w:r>
      <w:r w:rsidR="00E858E3" w:rsidRPr="00E858E3">
        <w:rPr>
          <w:rFonts w:ascii="Times New Roman" w:hAnsi="Times New Roman" w:cs="Times New Roman"/>
          <w:sz w:val="24"/>
          <w:szCs w:val="24"/>
        </w:rPr>
        <w:t xml:space="preserve">inside the </w:t>
      </w:r>
      <w:proofErr w:type="spellStart"/>
      <w:r w:rsidR="007102FA">
        <w:rPr>
          <w:rFonts w:ascii="Times New Roman" w:hAnsi="Times New Roman" w:cs="Times New Roman"/>
          <w:b/>
          <w:i/>
          <w:sz w:val="24"/>
          <w:szCs w:val="24"/>
        </w:rPr>
        <w:t>graphql</w:t>
      </w:r>
      <w:proofErr w:type="spellEnd"/>
      <w:r w:rsidR="00E858E3" w:rsidRPr="00E858E3">
        <w:rPr>
          <w:rFonts w:ascii="Times New Roman" w:hAnsi="Times New Roman" w:cs="Times New Roman"/>
          <w:sz w:val="24"/>
          <w:szCs w:val="24"/>
        </w:rPr>
        <w:t xml:space="preserve"> folder. In this newly created file, paste the following lines of code:</w:t>
      </w:r>
    </w:p>
    <w:p w14:paraId="012081F8" w14:textId="5726A4FD" w:rsidR="00F73948" w:rsidRDefault="00F73948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70501" w14:paraId="1ECD512F" w14:textId="77777777" w:rsidTr="00F70501">
        <w:tc>
          <w:tcPr>
            <w:tcW w:w="10790" w:type="dxa"/>
          </w:tcPr>
          <w:p w14:paraId="6A1E3766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 xml:space="preserve">// typeDefs.js is a file that contains the </w:t>
            </w:r>
            <w:proofErr w:type="spellStart"/>
            <w:r w:rsidRPr="007102FA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GraphQL</w:t>
            </w:r>
            <w:proofErr w:type="spellEnd"/>
            <w:r w:rsidRPr="007102FA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 xml:space="preserve"> </w:t>
            </w:r>
          </w:p>
          <w:p w14:paraId="24403EDD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 xml:space="preserve">// schema definition language (SDL) that defines the types, </w:t>
            </w:r>
          </w:p>
          <w:p w14:paraId="4FB872F6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 xml:space="preserve">// queries, and mutations that the </w:t>
            </w:r>
            <w:proofErr w:type="spellStart"/>
            <w:r w:rsidRPr="007102FA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GraphQL</w:t>
            </w:r>
            <w:proofErr w:type="spellEnd"/>
            <w:r w:rsidRPr="007102FA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 xml:space="preserve"> server supports. </w:t>
            </w:r>
          </w:p>
          <w:p w14:paraId="721F1690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 xml:space="preserve">// The schema is defined using the </w:t>
            </w:r>
            <w:proofErr w:type="spellStart"/>
            <w:r w:rsidRPr="007102FA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GraphQL</w:t>
            </w:r>
            <w:proofErr w:type="spellEnd"/>
            <w:r w:rsidRPr="007102FA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 xml:space="preserve"> schema definition </w:t>
            </w:r>
          </w:p>
          <w:p w14:paraId="2DB1924B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// language (SDL).</w:t>
            </w:r>
          </w:p>
          <w:p w14:paraId="10460404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onst</w:t>
            </w:r>
            <w:r w:rsidRPr="007102FA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proofErr w:type="spellStart"/>
            <w:r w:rsidRPr="007102FA">
              <w:rPr>
                <w:rFonts w:ascii="Consolas" w:eastAsia="Times New Roman" w:hAnsi="Consolas" w:cs="Times New Roman"/>
                <w:color w:val="4FC1FF"/>
                <w:sz w:val="21"/>
                <w:szCs w:val="21"/>
              </w:rPr>
              <w:t>typeDefs</w:t>
            </w:r>
            <w:proofErr w:type="spellEnd"/>
            <w:r w:rsidRPr="007102FA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7102F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7102FA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`#graphql</w:t>
            </w:r>
          </w:p>
          <w:p w14:paraId="6914CCD7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type Contact {</w:t>
            </w:r>
          </w:p>
          <w:p w14:paraId="5E034792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id: ID!</w:t>
            </w:r>
          </w:p>
          <w:p w14:paraId="3EDD825B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 xml:space="preserve">    </w:t>
            </w:r>
            <w:proofErr w:type="spellStart"/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contactId</w:t>
            </w:r>
            <w:proofErr w:type="spellEnd"/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: String!</w:t>
            </w:r>
          </w:p>
          <w:p w14:paraId="52DEC07D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name: String!</w:t>
            </w:r>
          </w:p>
          <w:p w14:paraId="468B56AC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email: String!</w:t>
            </w:r>
          </w:p>
          <w:p w14:paraId="6A88E776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phone: String!</w:t>
            </w:r>
          </w:p>
          <w:p w14:paraId="2124980C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address: String!</w:t>
            </w:r>
          </w:p>
          <w:p w14:paraId="13E9D9B5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}</w:t>
            </w:r>
          </w:p>
          <w:p w14:paraId="0D51A3F6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</w:p>
          <w:p w14:paraId="100BD87B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type Query {</w:t>
            </w:r>
          </w:p>
          <w:p w14:paraId="317C9E6E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contacts: [Contact]</w:t>
            </w:r>
          </w:p>
          <w:p w14:paraId="14D6C133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contact(id: ID!): Contact</w:t>
            </w:r>
          </w:p>
          <w:p w14:paraId="0DBE6FD6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}</w:t>
            </w:r>
          </w:p>
          <w:p w14:paraId="5DD521F5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</w:p>
          <w:p w14:paraId="54849D34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type Mutation {</w:t>
            </w:r>
          </w:p>
          <w:p w14:paraId="7E8FAEA0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 xml:space="preserve">  </w:t>
            </w:r>
          </w:p>
          <w:p w14:paraId="692B2F0D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 xml:space="preserve">    </w:t>
            </w:r>
            <w:proofErr w:type="spellStart"/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createContact</w:t>
            </w:r>
            <w:proofErr w:type="spellEnd"/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(</w:t>
            </w:r>
          </w:p>
          <w:p w14:paraId="38B8FA89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 xml:space="preserve">      </w:t>
            </w:r>
            <w:proofErr w:type="spellStart"/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contactId</w:t>
            </w:r>
            <w:proofErr w:type="spellEnd"/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: String!</w:t>
            </w:r>
          </w:p>
          <w:p w14:paraId="2B703A6E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  name: String!</w:t>
            </w:r>
          </w:p>
          <w:p w14:paraId="0B7E4D94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  email: String!</w:t>
            </w:r>
          </w:p>
          <w:p w14:paraId="0772E26A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  phone: String!</w:t>
            </w:r>
          </w:p>
          <w:p w14:paraId="5D64A019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  address: String!</w:t>
            </w:r>
          </w:p>
          <w:p w14:paraId="785EC3A2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): Contact</w:t>
            </w:r>
          </w:p>
          <w:p w14:paraId="668414E9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 xml:space="preserve">    </w:t>
            </w:r>
          </w:p>
          <w:p w14:paraId="7423209C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 xml:space="preserve">    </w:t>
            </w:r>
            <w:proofErr w:type="spellStart"/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updateContact</w:t>
            </w:r>
            <w:proofErr w:type="spellEnd"/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(</w:t>
            </w:r>
          </w:p>
          <w:p w14:paraId="02A6E514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  id: ID!</w:t>
            </w:r>
          </w:p>
          <w:p w14:paraId="57AEF307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 xml:space="preserve">      </w:t>
            </w:r>
            <w:proofErr w:type="spellStart"/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contactId</w:t>
            </w:r>
            <w:proofErr w:type="spellEnd"/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: String!</w:t>
            </w:r>
          </w:p>
          <w:p w14:paraId="6DAE2750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  name: String!</w:t>
            </w:r>
          </w:p>
          <w:p w14:paraId="4D271BC0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  email: String!</w:t>
            </w:r>
          </w:p>
          <w:p w14:paraId="70607FF8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  phone: String!</w:t>
            </w:r>
          </w:p>
          <w:p w14:paraId="411A4A86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  address: String!</w:t>
            </w:r>
          </w:p>
          <w:p w14:paraId="28A9D338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): Contact</w:t>
            </w:r>
          </w:p>
          <w:p w14:paraId="1618CB56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 xml:space="preserve">    </w:t>
            </w:r>
          </w:p>
          <w:p w14:paraId="503D5A5D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 xml:space="preserve">    </w:t>
            </w:r>
            <w:proofErr w:type="spellStart"/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deleteContact</w:t>
            </w:r>
            <w:proofErr w:type="spellEnd"/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(id: ID!): Contact</w:t>
            </w:r>
          </w:p>
          <w:p w14:paraId="5CC07D7F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 xml:space="preserve">    </w:t>
            </w:r>
          </w:p>
          <w:p w14:paraId="5F9B5790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 xml:space="preserve">    </w:t>
            </w:r>
            <w:proofErr w:type="spellStart"/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deleteContactByEmail</w:t>
            </w:r>
            <w:proofErr w:type="spellEnd"/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(email: String!): Contact</w:t>
            </w:r>
          </w:p>
          <w:p w14:paraId="657B14C3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}</w:t>
            </w:r>
          </w:p>
          <w:p w14:paraId="3DD87ACB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7102FA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`</w:t>
            </w:r>
            <w:r w:rsidRPr="007102FA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;</w:t>
            </w:r>
          </w:p>
          <w:p w14:paraId="34EBA48C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</w:p>
          <w:p w14:paraId="4F1470CA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proofErr w:type="spellStart"/>
            <w:r w:rsidRPr="007102FA">
              <w:rPr>
                <w:rFonts w:ascii="Consolas" w:eastAsia="Times New Roman" w:hAnsi="Consolas" w:cs="Times New Roman"/>
                <w:color w:val="4FC1FF"/>
                <w:sz w:val="21"/>
                <w:szCs w:val="21"/>
              </w:rPr>
              <w:lastRenderedPageBreak/>
              <w:t>module</w:t>
            </w:r>
            <w:r w:rsidRPr="007102FA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.</w:t>
            </w:r>
            <w:r w:rsidRPr="007102FA">
              <w:rPr>
                <w:rFonts w:ascii="Consolas" w:eastAsia="Times New Roman" w:hAnsi="Consolas" w:cs="Times New Roman"/>
                <w:color w:val="4FC1FF"/>
                <w:sz w:val="21"/>
                <w:szCs w:val="21"/>
              </w:rPr>
              <w:t>exports</w:t>
            </w:r>
            <w:proofErr w:type="spellEnd"/>
            <w:r w:rsidRPr="007102FA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7102FA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7102FA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proofErr w:type="spellStart"/>
            <w:r w:rsidRPr="007102FA">
              <w:rPr>
                <w:rFonts w:ascii="Consolas" w:eastAsia="Times New Roman" w:hAnsi="Consolas" w:cs="Times New Roman"/>
                <w:color w:val="4FC1FF"/>
                <w:sz w:val="21"/>
                <w:szCs w:val="21"/>
              </w:rPr>
              <w:t>typeDefs</w:t>
            </w:r>
            <w:proofErr w:type="spellEnd"/>
            <w:r w:rsidRPr="007102FA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;</w:t>
            </w:r>
          </w:p>
          <w:p w14:paraId="5E37DEBB" w14:textId="77777777" w:rsidR="007102FA" w:rsidRPr="007102FA" w:rsidRDefault="007102FA" w:rsidP="007102FA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</w:p>
          <w:p w14:paraId="75537C1D" w14:textId="77777777" w:rsidR="00F70501" w:rsidRDefault="00F70501" w:rsidP="00695C6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09469F6" w14:textId="08889B80" w:rsidR="00F73948" w:rsidRDefault="00F73948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C240B5" w14:textId="3613638D" w:rsidR="00F73948" w:rsidRDefault="00F73948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the resolvers in</w:t>
      </w:r>
      <w:r w:rsidR="0000529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solvers.js file:</w:t>
      </w:r>
    </w:p>
    <w:p w14:paraId="48BCDC17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resolvers.js code for the resolvers of the </w:t>
      </w:r>
      <w:proofErr w:type="spellStart"/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>GraphQL</w:t>
      </w:r>
      <w:proofErr w:type="spellEnd"/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server</w:t>
      </w:r>
    </w:p>
    <w:p w14:paraId="10542C95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Contac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'../models/contact'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083F1BE3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781D7913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resolvers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14:paraId="1DBAD526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Query: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14:paraId="238FE767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contacts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)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14:paraId="62AD10AA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14:paraId="24653715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contacts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find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);</w:t>
      </w:r>
    </w:p>
    <w:p w14:paraId="59FED4A1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(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{</w:t>
      </w:r>
    </w:p>
    <w:p w14:paraId="20300094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proofErr w:type="spellStart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(), </w:t>
      </w:r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Convert MongoDB `_id` to </w:t>
      </w:r>
      <w:proofErr w:type="spellStart"/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>GraphQL</w:t>
      </w:r>
      <w:proofErr w:type="spellEnd"/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`id`</w:t>
      </w:r>
    </w:p>
    <w:p w14:paraId="6C92EA4E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...</w:t>
      </w:r>
      <w:proofErr w:type="spellStart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toObject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),</w:t>
      </w:r>
    </w:p>
    <w:p w14:paraId="5B33A98C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      }));</w:t>
      </w:r>
    </w:p>
    <w:p w14:paraId="67FC3966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}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 {</w:t>
      </w:r>
    </w:p>
    <w:p w14:paraId="5232DA37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'Error fetching contacts:'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03EA59DC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4EC9B0"/>
          <w:sz w:val="21"/>
          <w:szCs w:val="21"/>
        </w:rPr>
        <w:t>Error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'Failed to fetch contacts'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5085F349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    }</w:t>
      </w:r>
    </w:p>
    <w:p w14:paraId="3DD3115C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  },</w:t>
      </w:r>
    </w:p>
    <w:p w14:paraId="654DC817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contact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{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})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14:paraId="74021A1B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14:paraId="0FB07266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contac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F965FB">
        <w:rPr>
          <w:rFonts w:ascii="Consolas" w:eastAsia="Times New Roman" w:hAnsi="Consolas" w:cs="Times New Roman"/>
          <w:color w:val="4EC9B0"/>
          <w:sz w:val="21"/>
          <w:szCs w:val="21"/>
        </w:rPr>
        <w:t>Contac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findById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7F217ECE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contac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 {</w:t>
      </w:r>
    </w:p>
    <w:p w14:paraId="430A972D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4EC9B0"/>
          <w:sz w:val="21"/>
          <w:szCs w:val="21"/>
        </w:rPr>
        <w:t>Error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 xml:space="preserve">`Contact with ID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not found`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08567A62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      }</w:t>
      </w:r>
    </w:p>
    <w:p w14:paraId="78A1BDB1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14:paraId="6FF72310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contac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proofErr w:type="spellStart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(), </w:t>
      </w:r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Convert MongoDB `_id` to </w:t>
      </w:r>
      <w:proofErr w:type="spellStart"/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>GraphQL</w:t>
      </w:r>
      <w:proofErr w:type="spellEnd"/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`id`</w:t>
      </w:r>
    </w:p>
    <w:p w14:paraId="77090F13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...</w:t>
      </w:r>
      <w:proofErr w:type="spellStart"/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contac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toObject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),</w:t>
      </w:r>
    </w:p>
    <w:p w14:paraId="31944C41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      };</w:t>
      </w:r>
    </w:p>
    <w:p w14:paraId="213E394D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}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 {</w:t>
      </w:r>
    </w:p>
    <w:p w14:paraId="6B28F0B9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'Error fetching contact by ID:'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1CA7DA6D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4EC9B0"/>
          <w:sz w:val="21"/>
          <w:szCs w:val="21"/>
        </w:rPr>
        <w:t>Error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'Failed to fetch contact'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6E734CC1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    }</w:t>
      </w:r>
    </w:p>
    <w:p w14:paraId="58547B0D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  },</w:t>
      </w:r>
    </w:p>
    <w:p w14:paraId="3C019424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},</w:t>
      </w:r>
    </w:p>
    <w:p w14:paraId="239CEA91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Mutation: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14:paraId="55DF8D13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proofErr w:type="spellStart"/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createContact</w:t>
      </w:r>
      <w:proofErr w:type="spellEnd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proofErr w:type="spellStart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14:paraId="7C33E7EB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14:paraId="6E55104A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contac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4EC9B0"/>
          <w:sz w:val="21"/>
          <w:szCs w:val="21"/>
        </w:rPr>
        <w:t>Contac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spellStart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505ED2B4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newContact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contac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save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);</w:t>
      </w:r>
    </w:p>
    <w:p w14:paraId="60C62BEA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14:paraId="2D8F98C2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newContact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proofErr w:type="spellStart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(), </w:t>
      </w:r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Convert MongoDB `_id` to </w:t>
      </w:r>
      <w:proofErr w:type="spellStart"/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>GraphQL</w:t>
      </w:r>
      <w:proofErr w:type="spellEnd"/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`id`</w:t>
      </w:r>
    </w:p>
    <w:p w14:paraId="78E421C4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...</w:t>
      </w:r>
      <w:proofErr w:type="spellStart"/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newContac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toObject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),</w:t>
      </w:r>
    </w:p>
    <w:p w14:paraId="62F04D7E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      };</w:t>
      </w:r>
    </w:p>
    <w:p w14:paraId="37D9CD31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}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 {</w:t>
      </w:r>
    </w:p>
    <w:p w14:paraId="39A1924A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lastRenderedPageBreak/>
        <w:t xml:space="preserve">        </w:t>
      </w:r>
      <w:proofErr w:type="spellStart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'Error adding contact:'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0675F149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4EC9B0"/>
          <w:sz w:val="21"/>
          <w:szCs w:val="21"/>
        </w:rPr>
        <w:t>Error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'Failed to add contact'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75B62D2C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    }</w:t>
      </w:r>
    </w:p>
    <w:p w14:paraId="68EFDEE7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  },</w:t>
      </w:r>
    </w:p>
    <w:p w14:paraId="55472FBD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proofErr w:type="spellStart"/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updateContact</w:t>
      </w:r>
      <w:proofErr w:type="spellEnd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{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...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update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})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14:paraId="26FF4E1D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14:paraId="2B6469F4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updatedContact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F965FB">
        <w:rPr>
          <w:rFonts w:ascii="Consolas" w:eastAsia="Times New Roman" w:hAnsi="Consolas" w:cs="Times New Roman"/>
          <w:color w:val="4EC9B0"/>
          <w:sz w:val="21"/>
          <w:szCs w:val="21"/>
        </w:rPr>
        <w:t>Contac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findByIdAndUpdate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update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{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new: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});</w:t>
      </w:r>
    </w:p>
    <w:p w14:paraId="4641910E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proofErr w:type="spellStart"/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updatedContact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 {</w:t>
      </w:r>
    </w:p>
    <w:p w14:paraId="5C6690A3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4EC9B0"/>
          <w:sz w:val="21"/>
          <w:szCs w:val="21"/>
        </w:rPr>
        <w:t>Error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 xml:space="preserve">`Contact with ID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not found`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65C7B326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      }</w:t>
      </w:r>
    </w:p>
    <w:p w14:paraId="3930B543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14:paraId="1CA699DE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updatedContact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proofErr w:type="spellStart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(), </w:t>
      </w:r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Convert MongoDB `_id` to </w:t>
      </w:r>
      <w:proofErr w:type="spellStart"/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>GraphQL</w:t>
      </w:r>
      <w:proofErr w:type="spellEnd"/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`id`</w:t>
      </w:r>
    </w:p>
    <w:p w14:paraId="3E699AE9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...</w:t>
      </w:r>
      <w:proofErr w:type="spellStart"/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updatedContac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toObject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),</w:t>
      </w:r>
    </w:p>
    <w:p w14:paraId="7468BE7F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      };</w:t>
      </w:r>
    </w:p>
    <w:p w14:paraId="716116E1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}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 {</w:t>
      </w:r>
    </w:p>
    <w:p w14:paraId="34B7A29C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'Error updating contact:'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03E611AB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4EC9B0"/>
          <w:sz w:val="21"/>
          <w:szCs w:val="21"/>
        </w:rPr>
        <w:t>Error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'Failed to update contacts'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2C407C2D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    }</w:t>
      </w:r>
    </w:p>
    <w:p w14:paraId="40E8A6E2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  },</w:t>
      </w:r>
    </w:p>
    <w:p w14:paraId="38571274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proofErr w:type="spellStart"/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deleteContact</w:t>
      </w:r>
      <w:proofErr w:type="spellEnd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{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})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14:paraId="7F6BCA9F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14:paraId="654937D6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deletedContact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F965FB">
        <w:rPr>
          <w:rFonts w:ascii="Consolas" w:eastAsia="Times New Roman" w:hAnsi="Consolas" w:cs="Times New Roman"/>
          <w:color w:val="4EC9B0"/>
          <w:sz w:val="21"/>
          <w:szCs w:val="21"/>
        </w:rPr>
        <w:t>Contac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findByIdAndDelete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44EFF32B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proofErr w:type="spellStart"/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deletedContact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 {</w:t>
      </w:r>
    </w:p>
    <w:p w14:paraId="44509E13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4EC9B0"/>
          <w:sz w:val="21"/>
          <w:szCs w:val="21"/>
        </w:rPr>
        <w:t>Error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 xml:space="preserve">`Contact with ID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not found`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63CD167E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      }</w:t>
      </w:r>
    </w:p>
    <w:p w14:paraId="4DE4C693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14:paraId="5CA2D755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deletedContact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proofErr w:type="spellStart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(), </w:t>
      </w:r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Convert MongoDB `_id` to </w:t>
      </w:r>
      <w:proofErr w:type="spellStart"/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>GraphQL</w:t>
      </w:r>
      <w:proofErr w:type="spellEnd"/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`id`</w:t>
      </w:r>
    </w:p>
    <w:p w14:paraId="6E2BC13A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...</w:t>
      </w:r>
      <w:proofErr w:type="spellStart"/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deletedContac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toObject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),</w:t>
      </w:r>
    </w:p>
    <w:p w14:paraId="1FA0B6BF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      };</w:t>
      </w:r>
    </w:p>
    <w:p w14:paraId="738F8DC8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}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 {</w:t>
      </w:r>
    </w:p>
    <w:p w14:paraId="653F2E09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'Error deleting contact:'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43D5FD30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'Failed to delete contact'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035F0630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    }</w:t>
      </w:r>
    </w:p>
    <w:p w14:paraId="6F7D1A8E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  },</w:t>
      </w:r>
    </w:p>
    <w:p w14:paraId="2D709F7D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proofErr w:type="spellStart"/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deleteContactByEmail</w:t>
      </w:r>
      <w:proofErr w:type="spellEnd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{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})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14:paraId="54A35972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14:paraId="19AB5EDB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deletedContact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findOneAndDelete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({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});</w:t>
      </w:r>
    </w:p>
    <w:p w14:paraId="5E62B55F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proofErr w:type="spellStart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deletedContact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 {</w:t>
      </w:r>
    </w:p>
    <w:p w14:paraId="0BD4F819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 xml:space="preserve">`Contact with email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not found`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043E90DB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      }</w:t>
      </w:r>
    </w:p>
    <w:p w14:paraId="6F47D6C1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14:paraId="3206A8F8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deletedContact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proofErr w:type="spellStart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),</w:t>
      </w:r>
    </w:p>
    <w:p w14:paraId="448CF980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...</w:t>
      </w:r>
      <w:proofErr w:type="spellStart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deletedContac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toObject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),</w:t>
      </w:r>
    </w:p>
    <w:p w14:paraId="6F4C814F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      };</w:t>
      </w:r>
    </w:p>
    <w:p w14:paraId="65099D6C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}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 {</w:t>
      </w:r>
    </w:p>
    <w:p w14:paraId="3CE91D77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'Error deleting contact:'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561C20EA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'Failed to delete contact'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1027A42D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    }</w:t>
      </w:r>
    </w:p>
    <w:p w14:paraId="5BD20CCA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lastRenderedPageBreak/>
        <w:t>    },</w:t>
      </w:r>
    </w:p>
    <w:p w14:paraId="2441954D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</w:p>
    <w:p w14:paraId="03095E61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},</w:t>
      </w:r>
    </w:p>
    <w:p w14:paraId="19765395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};</w:t>
      </w:r>
    </w:p>
    <w:p w14:paraId="6B713247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70A2B2A5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proofErr w:type="spellStart"/>
      <w:r w:rsidRPr="00F965FB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resolvers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2CAC50AA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154DB622" w14:textId="77777777" w:rsidR="00F70501" w:rsidRPr="00F73948" w:rsidRDefault="00F70501" w:rsidP="00F7394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4182FA5A" w14:textId="77777777" w:rsidR="00F73948" w:rsidRDefault="00F73948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AFD6EC" w14:textId="77777777" w:rsidR="00DE71F0" w:rsidRPr="00DE71F0" w:rsidRDefault="00DE71F0" w:rsidP="00E751F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E71F0">
        <w:rPr>
          <w:rFonts w:ascii="Times New Roman" w:hAnsi="Times New Roman" w:cs="Times New Roman"/>
          <w:b/>
          <w:sz w:val="24"/>
          <w:szCs w:val="24"/>
        </w:rPr>
        <w:t>Creating server.js file</w:t>
      </w:r>
    </w:p>
    <w:p w14:paraId="00D509F5" w14:textId="77777777" w:rsidR="00DE71F0" w:rsidRDefault="00DE71F0" w:rsidP="00E751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EBB6FA" w14:textId="77777777" w:rsidR="00DE71F0" w:rsidRDefault="00DE71F0" w:rsidP="00E751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</w:t>
      </w:r>
      <w:r w:rsidRPr="00DE71F0">
        <w:rPr>
          <w:rFonts w:ascii="Times New Roman" w:hAnsi="Times New Roman" w:cs="Times New Roman"/>
          <w:b/>
          <w:i/>
          <w:sz w:val="24"/>
          <w:szCs w:val="24"/>
        </w:rPr>
        <w:t>server.js</w:t>
      </w:r>
      <w:r>
        <w:rPr>
          <w:rFonts w:ascii="Times New Roman" w:hAnsi="Times New Roman" w:cs="Times New Roman"/>
          <w:sz w:val="24"/>
          <w:szCs w:val="24"/>
        </w:rPr>
        <w:t xml:space="preserve"> file in root folder of Express app and </w:t>
      </w:r>
      <w:r w:rsidR="00C975BB">
        <w:rPr>
          <w:rFonts w:ascii="Times New Roman" w:hAnsi="Times New Roman" w:cs="Times New Roman"/>
          <w:sz w:val="24"/>
          <w:szCs w:val="24"/>
        </w:rPr>
        <w:t>paste</w:t>
      </w:r>
      <w:r>
        <w:rPr>
          <w:rFonts w:ascii="Times New Roman" w:hAnsi="Times New Roman" w:cs="Times New Roman"/>
          <w:sz w:val="24"/>
          <w:szCs w:val="24"/>
        </w:rPr>
        <w:t xml:space="preserve"> the following code:</w:t>
      </w:r>
    </w:p>
    <w:p w14:paraId="22622C13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server.js is the entry point for the </w:t>
      </w:r>
      <w:proofErr w:type="spellStart"/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>GraphQL</w:t>
      </w:r>
      <w:proofErr w:type="spellEnd"/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server. </w:t>
      </w:r>
    </w:p>
    <w:p w14:paraId="2B41A394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>// It connects to MongoDB, creates an Apollo Server, and starts</w:t>
      </w:r>
    </w:p>
    <w:p w14:paraId="102D33F8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>// the server on port 4000.</w:t>
      </w:r>
    </w:p>
    <w:p w14:paraId="312F6459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dotenv</w:t>
      </w:r>
      <w:proofErr w:type="spellEnd"/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config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(); </w:t>
      </w:r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>// Load environment variables</w:t>
      </w:r>
    </w:p>
    <w:p w14:paraId="0229671A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 </w:t>
      </w:r>
      <w:proofErr w:type="spellStart"/>
      <w:r w:rsidRPr="00F965FB">
        <w:rPr>
          <w:rFonts w:ascii="Consolas" w:eastAsia="Times New Roman" w:hAnsi="Consolas" w:cs="Times New Roman"/>
          <w:color w:val="4EC9B0"/>
          <w:sz w:val="21"/>
          <w:szCs w:val="21"/>
        </w:rPr>
        <w:t>ApolloServer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}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'@apollo/server'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09650FD7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 </w:t>
      </w:r>
      <w:proofErr w:type="spellStart"/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startStandaloneServer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}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'@apollo/server/standalone'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051D51DA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configureMongoose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'./config/mongoose'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50D9B8C7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typeDefs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graphql</w:t>
      </w:r>
      <w:proofErr w:type="spellEnd"/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typeDefs'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4B929BC3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resolvers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graphql</w:t>
      </w:r>
      <w:proofErr w:type="spellEnd"/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/resolvers'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526E693F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70C874D1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>// Initialize the application</w:t>
      </w:r>
    </w:p>
    <w:p w14:paraId="55367B72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startServer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)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14:paraId="262AB8A1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>// Step 1: Connect to MongoDB</w:t>
      </w:r>
    </w:p>
    <w:p w14:paraId="4FF9C7C3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configureMongoose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);</w:t>
      </w:r>
    </w:p>
    <w:p w14:paraId="3C71646C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6526623E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>// Step 2: Create Apollo Server</w:t>
      </w:r>
    </w:p>
    <w:p w14:paraId="0C93CAA7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server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F965FB">
        <w:rPr>
          <w:rFonts w:ascii="Consolas" w:eastAsia="Times New Roman" w:hAnsi="Consolas" w:cs="Times New Roman"/>
          <w:color w:val="4EC9B0"/>
          <w:sz w:val="21"/>
          <w:szCs w:val="21"/>
        </w:rPr>
        <w:t>ApolloServer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{</w:t>
      </w:r>
    </w:p>
    <w:p w14:paraId="1CD23240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proofErr w:type="spellStart"/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typeDefs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46DE82F6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resolvers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6152FCAB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});</w:t>
      </w:r>
    </w:p>
    <w:p w14:paraId="47B41C24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63A859C2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>// Step 3: Start Apollo Server</w:t>
      </w:r>
    </w:p>
    <w:p w14:paraId="4C8848A8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 </w:t>
      </w:r>
      <w:proofErr w:type="spellStart"/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url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} </w:t>
      </w:r>
      <w:r w:rsidRPr="00F965F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startStandaloneServer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server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, {</w:t>
      </w:r>
    </w:p>
    <w:p w14:paraId="2358456D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listen: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port: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965FB">
        <w:rPr>
          <w:rFonts w:ascii="Consolas" w:eastAsia="Times New Roman" w:hAnsi="Consolas" w:cs="Times New Roman"/>
          <w:color w:val="B5CEA8"/>
          <w:sz w:val="21"/>
          <w:szCs w:val="21"/>
        </w:rPr>
        <w:t>4000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},</w:t>
      </w:r>
    </w:p>
    <w:p w14:paraId="0C6C2BC3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  });</w:t>
      </w:r>
    </w:p>
    <w:p w14:paraId="2CD77E0E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620BAAFD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F965FB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F965FB">
        <w:rPr>
          <w:rFonts w:ascii="Segoe UI Emoji" w:eastAsia="Times New Roman" w:hAnsi="Segoe UI Emoji" w:cs="Segoe UI Emoji"/>
          <w:color w:val="CE9178"/>
          <w:sz w:val="21"/>
          <w:szCs w:val="21"/>
        </w:rPr>
        <w:t>🚀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GraphQL</w:t>
      </w:r>
      <w:proofErr w:type="spellEnd"/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server ready at </w:t>
      </w:r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F965FB">
        <w:rPr>
          <w:rFonts w:ascii="Consolas" w:eastAsia="Times New Roman" w:hAnsi="Consolas" w:cs="Times New Roman"/>
          <w:color w:val="4FC1FF"/>
          <w:sz w:val="21"/>
          <w:szCs w:val="21"/>
        </w:rPr>
        <w:t>url</w:t>
      </w:r>
      <w:proofErr w:type="spellEnd"/>
      <w:r w:rsidRPr="00F965F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965FB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74AB85D2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};</w:t>
      </w:r>
    </w:p>
    <w:p w14:paraId="7339C84A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0AC5BA98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965FB">
        <w:rPr>
          <w:rFonts w:ascii="Consolas" w:eastAsia="Times New Roman" w:hAnsi="Consolas" w:cs="Times New Roman"/>
          <w:color w:val="6A9955"/>
          <w:sz w:val="21"/>
          <w:szCs w:val="21"/>
        </w:rPr>
        <w:t>// Start the server</w:t>
      </w:r>
    </w:p>
    <w:p w14:paraId="5E94087F" w14:textId="77777777" w:rsidR="00F965FB" w:rsidRPr="00F965FB" w:rsidRDefault="00F965FB" w:rsidP="00F965F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proofErr w:type="spellStart"/>
      <w:r w:rsidRPr="00F965FB">
        <w:rPr>
          <w:rFonts w:ascii="Consolas" w:eastAsia="Times New Roman" w:hAnsi="Consolas" w:cs="Times New Roman"/>
          <w:color w:val="DCDCAA"/>
          <w:sz w:val="21"/>
          <w:szCs w:val="21"/>
        </w:rPr>
        <w:t>startServer</w:t>
      </w:r>
      <w:proofErr w:type="spellEnd"/>
      <w:r w:rsidRPr="00F965FB">
        <w:rPr>
          <w:rFonts w:ascii="Consolas" w:eastAsia="Times New Roman" w:hAnsi="Consolas" w:cs="Times New Roman"/>
          <w:color w:val="CCCCCC"/>
          <w:sz w:val="21"/>
          <w:szCs w:val="21"/>
        </w:rPr>
        <w:t>();</w:t>
      </w:r>
    </w:p>
    <w:p w14:paraId="4B741304" w14:textId="2C9FA256" w:rsidR="00F73948" w:rsidRPr="00F73948" w:rsidRDefault="00F73948" w:rsidP="00F73948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5D232E76" w14:textId="77777777" w:rsidR="00DE71F0" w:rsidRDefault="00DE71F0" w:rsidP="00E751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BA40F5" w14:textId="77777777" w:rsidR="00DE71F0" w:rsidRDefault="00DE71F0" w:rsidP="00E751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5AB38B" w14:textId="77777777" w:rsidR="00CA444B" w:rsidRPr="003A32DF" w:rsidRDefault="00CA444B" w:rsidP="00CA44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32DF">
        <w:rPr>
          <w:rFonts w:ascii="Times New Roman" w:hAnsi="Times New Roman" w:cs="Times New Roman"/>
          <w:color w:val="000000"/>
          <w:sz w:val="24"/>
          <w:szCs w:val="24"/>
        </w:rPr>
        <w:t xml:space="preserve">Run </w:t>
      </w:r>
      <w:r w:rsidRPr="00EA7E53">
        <w:rPr>
          <w:rFonts w:ascii="Times New Roman" w:hAnsi="Times New Roman" w:cs="Times New Roman"/>
          <w:b/>
          <w:i/>
          <w:color w:val="000000"/>
          <w:sz w:val="24"/>
          <w:szCs w:val="24"/>
        </w:rPr>
        <w:t>mongod.exe</w:t>
      </w:r>
      <w:r w:rsidRPr="003A32DF">
        <w:rPr>
          <w:rFonts w:ascii="Times New Roman" w:hAnsi="Times New Roman" w:cs="Times New Roman"/>
          <w:color w:val="000000"/>
          <w:sz w:val="24"/>
          <w:szCs w:val="24"/>
        </w:rPr>
        <w:t xml:space="preserve"> to start the </w:t>
      </w:r>
      <w:proofErr w:type="spellStart"/>
      <w:r w:rsidRPr="003A32DF">
        <w:rPr>
          <w:rFonts w:ascii="Times New Roman" w:hAnsi="Times New Roman" w:cs="Times New Roman"/>
          <w:color w:val="000000"/>
          <w:sz w:val="24"/>
          <w:szCs w:val="24"/>
        </w:rPr>
        <w:t>MongoDb</w:t>
      </w:r>
      <w:proofErr w:type="spellEnd"/>
      <w:r w:rsidRPr="003A32DF">
        <w:rPr>
          <w:rFonts w:ascii="Times New Roman" w:hAnsi="Times New Roman" w:cs="Times New Roman"/>
          <w:color w:val="000000"/>
          <w:sz w:val="24"/>
          <w:szCs w:val="24"/>
        </w:rPr>
        <w:t xml:space="preserve"> server:</w:t>
      </w:r>
    </w:p>
    <w:p w14:paraId="57A6D2B5" w14:textId="77777777" w:rsidR="00CA444B" w:rsidRDefault="00CA444B" w:rsidP="00CA444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5EE4338" w14:textId="6DF7EA9A" w:rsidR="00CA444B" w:rsidRPr="00CA444B" w:rsidRDefault="004C7076" w:rsidP="00CA444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AF00AD5" wp14:editId="4FC4BAB5">
            <wp:extent cx="6858000" cy="375475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5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5908A" w14:textId="77777777" w:rsidR="006C34EE" w:rsidRDefault="006C34EE" w:rsidP="00CA44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D6C5C3" w14:textId="77777777" w:rsidR="006C34EE" w:rsidRDefault="006C34EE" w:rsidP="00CA44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6DBC8E" w14:textId="77777777" w:rsidR="00CA444B" w:rsidRDefault="00CA444B" w:rsidP="00CA44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can now run the application</w:t>
      </w:r>
      <w:r w:rsidR="006C34E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C34EE" w:rsidRPr="006C34EE">
        <w:rPr>
          <w:rFonts w:ascii="Times New Roman" w:hAnsi="Times New Roman" w:cs="Times New Roman"/>
          <w:b/>
          <w:sz w:val="24"/>
          <w:szCs w:val="24"/>
        </w:rPr>
        <w:t>npm</w:t>
      </w:r>
      <w:proofErr w:type="spellEnd"/>
      <w:r w:rsidR="006C34EE" w:rsidRPr="006C34EE">
        <w:rPr>
          <w:rFonts w:ascii="Times New Roman" w:hAnsi="Times New Roman" w:cs="Times New Roman"/>
          <w:b/>
          <w:sz w:val="24"/>
          <w:szCs w:val="24"/>
        </w:rPr>
        <w:t xml:space="preserve"> run dev</w:t>
      </w:r>
      <w:r w:rsidR="006C34E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o see if the connection is accepted</w:t>
      </w:r>
      <w:r w:rsidR="006C34EE">
        <w:rPr>
          <w:rFonts w:ascii="Times New Roman" w:hAnsi="Times New Roman" w:cs="Times New Roman"/>
          <w:sz w:val="24"/>
          <w:szCs w:val="24"/>
        </w:rPr>
        <w:t>:</w:t>
      </w:r>
    </w:p>
    <w:p w14:paraId="62E770F2" w14:textId="17E451A0" w:rsidR="006C34EE" w:rsidRDefault="006A455F" w:rsidP="00CA44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BA8B086" wp14:editId="01A0FBB0">
            <wp:extent cx="6858000" cy="436054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6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C33EE" w14:textId="4B6A735C" w:rsidR="006A455F" w:rsidRDefault="006A455F" w:rsidP="00CA44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D86E4E" w14:textId="77777777" w:rsidR="006A455F" w:rsidRDefault="006A455F" w:rsidP="00CA444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E4DA30" w14:textId="77777777" w:rsidR="00CA444B" w:rsidRDefault="00CA444B" w:rsidP="00E751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936151" w14:textId="77777777" w:rsidR="00CA444B" w:rsidRDefault="00CA444B" w:rsidP="00E751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F30A07" w14:textId="6D0E371A" w:rsidR="003403C7" w:rsidRDefault="003403C7" w:rsidP="00E751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403C7">
        <w:rPr>
          <w:rFonts w:ascii="Times New Roman" w:hAnsi="Times New Roman" w:cs="Times New Roman"/>
          <w:b/>
          <w:sz w:val="24"/>
          <w:szCs w:val="24"/>
        </w:rPr>
        <w:t xml:space="preserve">Creating </w:t>
      </w:r>
      <w:r w:rsidR="004B2A17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3403C7">
        <w:rPr>
          <w:rFonts w:ascii="Times New Roman" w:hAnsi="Times New Roman" w:cs="Times New Roman"/>
          <w:b/>
          <w:sz w:val="24"/>
          <w:szCs w:val="24"/>
        </w:rPr>
        <w:t xml:space="preserve">React </w:t>
      </w:r>
      <w:r>
        <w:rPr>
          <w:rFonts w:ascii="Times New Roman" w:hAnsi="Times New Roman" w:cs="Times New Roman"/>
          <w:b/>
          <w:sz w:val="24"/>
          <w:szCs w:val="24"/>
        </w:rPr>
        <w:t>F</w:t>
      </w:r>
      <w:r w:rsidRPr="003403C7">
        <w:rPr>
          <w:rFonts w:ascii="Times New Roman" w:hAnsi="Times New Roman" w:cs="Times New Roman"/>
          <w:b/>
          <w:sz w:val="24"/>
          <w:szCs w:val="24"/>
        </w:rPr>
        <w:t>ront-end</w:t>
      </w:r>
    </w:p>
    <w:p w14:paraId="39D497AB" w14:textId="77777777" w:rsidR="003403C7" w:rsidRDefault="003403C7" w:rsidP="00E751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CB4EE4" w14:textId="2E3C4505" w:rsidR="003403C7" w:rsidRDefault="00671BD6" w:rsidP="00E751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a new terminal window </w:t>
      </w:r>
      <w:r w:rsidR="00265F18">
        <w:rPr>
          <w:rFonts w:ascii="Times New Roman" w:hAnsi="Times New Roman" w:cs="Times New Roman"/>
          <w:sz w:val="24"/>
          <w:szCs w:val="24"/>
        </w:rPr>
        <w:t>i</w:t>
      </w:r>
      <w:r w:rsidR="003403C7">
        <w:rPr>
          <w:rFonts w:ascii="Times New Roman" w:hAnsi="Times New Roman" w:cs="Times New Roman"/>
          <w:sz w:val="24"/>
          <w:szCs w:val="24"/>
        </w:rPr>
        <w:t>n the root folder of Express app, run the following command to create the React</w:t>
      </w:r>
      <w:r w:rsidR="00B37C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7C9F">
        <w:rPr>
          <w:rFonts w:ascii="Times New Roman" w:hAnsi="Times New Roman" w:cs="Times New Roman"/>
          <w:sz w:val="24"/>
          <w:szCs w:val="24"/>
        </w:rPr>
        <w:t>Vite</w:t>
      </w:r>
      <w:proofErr w:type="spellEnd"/>
      <w:r w:rsidR="003403C7">
        <w:rPr>
          <w:rFonts w:ascii="Times New Roman" w:hAnsi="Times New Roman" w:cs="Times New Roman"/>
          <w:sz w:val="24"/>
          <w:szCs w:val="24"/>
        </w:rPr>
        <w:t xml:space="preserve"> client app:</w:t>
      </w:r>
    </w:p>
    <w:p w14:paraId="319E5D84" w14:textId="6A608619" w:rsidR="003403C7" w:rsidRDefault="006A506C" w:rsidP="003403C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6A506C">
        <w:rPr>
          <w:rFonts w:ascii="Times New Roman" w:hAnsi="Times New Roman" w:cs="Times New Roman"/>
          <w:b/>
          <w:sz w:val="24"/>
          <w:szCs w:val="24"/>
        </w:rPr>
        <w:t>npm</w:t>
      </w:r>
      <w:proofErr w:type="spellEnd"/>
      <w:r w:rsidRPr="006A506C">
        <w:rPr>
          <w:rFonts w:ascii="Times New Roman" w:hAnsi="Times New Roman" w:cs="Times New Roman"/>
          <w:b/>
          <w:sz w:val="24"/>
          <w:szCs w:val="24"/>
        </w:rPr>
        <w:t xml:space="preserve"> create </w:t>
      </w:r>
      <w:proofErr w:type="spellStart"/>
      <w:r w:rsidRPr="006A506C">
        <w:rPr>
          <w:rFonts w:ascii="Times New Roman" w:hAnsi="Times New Roman" w:cs="Times New Roman"/>
          <w:b/>
          <w:sz w:val="24"/>
          <w:szCs w:val="24"/>
        </w:rPr>
        <w:t>vite@latest</w:t>
      </w:r>
      <w:proofErr w:type="spellEnd"/>
      <w:r w:rsidRPr="006A506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7368A">
        <w:rPr>
          <w:rFonts w:ascii="Times New Roman" w:hAnsi="Times New Roman" w:cs="Times New Roman"/>
          <w:b/>
          <w:sz w:val="24"/>
          <w:szCs w:val="24"/>
        </w:rPr>
        <w:t>graphql</w:t>
      </w:r>
      <w:proofErr w:type="spellEnd"/>
      <w:r w:rsidR="003403C7" w:rsidRPr="003403C7">
        <w:rPr>
          <w:rFonts w:ascii="Times New Roman" w:hAnsi="Times New Roman" w:cs="Times New Roman"/>
          <w:b/>
          <w:sz w:val="24"/>
          <w:szCs w:val="24"/>
        </w:rPr>
        <w:t>-client</w:t>
      </w:r>
    </w:p>
    <w:p w14:paraId="23765EE1" w14:textId="77777777" w:rsidR="00F81185" w:rsidRDefault="00F81185" w:rsidP="003403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22B3FC" w14:textId="5564E511" w:rsidR="00F81185" w:rsidRDefault="00F81185" w:rsidP="003403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5F80A5" w14:textId="77777777" w:rsidR="007676BA" w:rsidRDefault="007676BA" w:rsidP="003403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D71954" w14:textId="6C81FBCA" w:rsidR="00F81185" w:rsidRDefault="00434CF5" w:rsidP="003403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erminal prompt, run: </w:t>
      </w:r>
      <w:r w:rsidRPr="00434CF5">
        <w:rPr>
          <w:rFonts w:ascii="Times New Roman" w:hAnsi="Times New Roman" w:cs="Times New Roman"/>
          <w:b/>
          <w:sz w:val="24"/>
          <w:szCs w:val="24"/>
        </w:rPr>
        <w:t xml:space="preserve">cd </w:t>
      </w:r>
      <w:proofErr w:type="spellStart"/>
      <w:r w:rsidR="0097368A">
        <w:rPr>
          <w:rFonts w:ascii="Times New Roman" w:hAnsi="Times New Roman" w:cs="Times New Roman"/>
          <w:b/>
          <w:sz w:val="24"/>
          <w:szCs w:val="24"/>
        </w:rPr>
        <w:t>graphql</w:t>
      </w:r>
      <w:proofErr w:type="spellEnd"/>
      <w:r w:rsidRPr="00434CF5">
        <w:rPr>
          <w:rFonts w:ascii="Times New Roman" w:hAnsi="Times New Roman" w:cs="Times New Roman"/>
          <w:b/>
          <w:sz w:val="24"/>
          <w:szCs w:val="24"/>
        </w:rPr>
        <w:t>-client</w:t>
      </w:r>
      <w:r>
        <w:rPr>
          <w:rFonts w:ascii="Times New Roman" w:hAnsi="Times New Roman" w:cs="Times New Roman"/>
          <w:sz w:val="24"/>
          <w:szCs w:val="24"/>
        </w:rPr>
        <w:t xml:space="preserve">, then </w:t>
      </w:r>
      <w:proofErr w:type="spellStart"/>
      <w:r w:rsidRPr="00265F18">
        <w:rPr>
          <w:rFonts w:ascii="Times New Roman" w:hAnsi="Times New Roman" w:cs="Times New Roman"/>
          <w:b/>
          <w:sz w:val="24"/>
          <w:szCs w:val="24"/>
        </w:rPr>
        <w:t>npm</w:t>
      </w:r>
      <w:proofErr w:type="spellEnd"/>
      <w:r w:rsidRPr="00265F18">
        <w:rPr>
          <w:rFonts w:ascii="Times New Roman" w:hAnsi="Times New Roman" w:cs="Times New Roman"/>
          <w:b/>
          <w:sz w:val="24"/>
          <w:szCs w:val="24"/>
        </w:rPr>
        <w:t xml:space="preserve"> install</w:t>
      </w:r>
      <w:r>
        <w:rPr>
          <w:rFonts w:ascii="Times New Roman" w:hAnsi="Times New Roman" w:cs="Times New Roman"/>
          <w:sz w:val="24"/>
          <w:szCs w:val="24"/>
        </w:rPr>
        <w:t xml:space="preserve"> to install </w:t>
      </w:r>
      <w:proofErr w:type="spellStart"/>
      <w:r>
        <w:rPr>
          <w:rFonts w:ascii="Times New Roman" w:hAnsi="Times New Roman" w:cs="Times New Roman"/>
          <w:sz w:val="24"/>
          <w:szCs w:val="24"/>
        </w:rPr>
        <w:t>Vi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act modules.</w:t>
      </w:r>
    </w:p>
    <w:p w14:paraId="28530FAB" w14:textId="158CD6A2" w:rsidR="0065411B" w:rsidRDefault="0065411B" w:rsidP="003403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12D194" w14:textId="45EA7B89" w:rsidR="0065411B" w:rsidRDefault="00D506CE" w:rsidP="003403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F921661" wp14:editId="14DF3360">
            <wp:extent cx="6858000" cy="436054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6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367C2" w14:textId="77777777" w:rsidR="00434CF5" w:rsidRDefault="00434CF5" w:rsidP="003403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BC0D83" w14:textId="4034D717" w:rsidR="00434CF5" w:rsidRPr="00434CF5" w:rsidRDefault="00434CF5" w:rsidP="003403C7">
      <w:pPr>
        <w:spacing w:after="0" w:line="240" w:lineRule="auto"/>
        <w:rPr>
          <w:rFonts w:ascii="Consolas" w:eastAsia="Times New Roman" w:hAnsi="Consolas" w:cs="Times New Roman"/>
          <w:sz w:val="21"/>
          <w:szCs w:val="21"/>
        </w:rPr>
      </w:pPr>
      <w:r>
        <w:rPr>
          <w:rFonts w:ascii="Times New Roman" w:hAnsi="Times New Roman" w:cs="Times New Roman"/>
          <w:sz w:val="24"/>
          <w:szCs w:val="24"/>
        </w:rPr>
        <w:t xml:space="preserve">Run: </w:t>
      </w:r>
      <w:proofErr w:type="spellStart"/>
      <w:r w:rsidRPr="00434CF5">
        <w:rPr>
          <w:rFonts w:ascii="Times New Roman" w:hAnsi="Times New Roman" w:cs="Times New Roman"/>
          <w:b/>
          <w:sz w:val="24"/>
          <w:szCs w:val="24"/>
        </w:rPr>
        <w:t>npm</w:t>
      </w:r>
      <w:proofErr w:type="spellEnd"/>
      <w:r w:rsidRPr="00434CF5">
        <w:rPr>
          <w:rFonts w:ascii="Times New Roman" w:hAnsi="Times New Roman" w:cs="Times New Roman"/>
          <w:b/>
          <w:sz w:val="24"/>
          <w:szCs w:val="24"/>
        </w:rPr>
        <w:t xml:space="preserve"> install react-bootstrap bootstrap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434CF5">
        <w:rPr>
          <w:rFonts w:ascii="Times New Roman" w:hAnsi="Times New Roman" w:cs="Times New Roman"/>
          <w:sz w:val="24"/>
          <w:szCs w:val="24"/>
        </w:rPr>
        <w:t xml:space="preserve">Now, install </w:t>
      </w:r>
      <w:r w:rsidRPr="00434CF5">
        <w:rPr>
          <w:rFonts w:ascii="Consolas" w:eastAsia="Times New Roman" w:hAnsi="Consolas" w:cs="Times New Roman"/>
          <w:sz w:val="21"/>
          <w:szCs w:val="21"/>
        </w:rPr>
        <w:t>react-router-</w:t>
      </w:r>
      <w:proofErr w:type="spellStart"/>
      <w:r w:rsidRPr="00434CF5">
        <w:rPr>
          <w:rFonts w:ascii="Consolas" w:eastAsia="Times New Roman" w:hAnsi="Consolas" w:cs="Times New Roman"/>
          <w:sz w:val="21"/>
          <w:szCs w:val="21"/>
        </w:rPr>
        <w:t>dom</w:t>
      </w:r>
      <w:proofErr w:type="spellEnd"/>
      <w:r w:rsidRPr="00434CF5">
        <w:rPr>
          <w:rFonts w:ascii="Consolas" w:eastAsia="Times New Roman" w:hAnsi="Consolas" w:cs="Times New Roman"/>
          <w:sz w:val="21"/>
          <w:szCs w:val="21"/>
        </w:rPr>
        <w:t xml:space="preserve">: </w:t>
      </w:r>
      <w:proofErr w:type="spellStart"/>
      <w:r w:rsidRPr="00434CF5">
        <w:rPr>
          <w:rFonts w:ascii="Consolas" w:eastAsia="Times New Roman" w:hAnsi="Consolas" w:cs="Times New Roman"/>
          <w:b/>
          <w:sz w:val="21"/>
          <w:szCs w:val="21"/>
        </w:rPr>
        <w:t>npm</w:t>
      </w:r>
      <w:proofErr w:type="spellEnd"/>
      <w:r w:rsidRPr="00434CF5">
        <w:rPr>
          <w:rFonts w:ascii="Consolas" w:eastAsia="Times New Roman" w:hAnsi="Consolas" w:cs="Times New Roman"/>
          <w:b/>
          <w:sz w:val="21"/>
          <w:szCs w:val="21"/>
        </w:rPr>
        <w:t xml:space="preserve"> install react-router-dom</w:t>
      </w:r>
      <w:r w:rsidRPr="00434CF5">
        <w:rPr>
          <w:rFonts w:ascii="Consolas" w:eastAsia="Times New Roman" w:hAnsi="Consolas" w:cs="Times New Roman"/>
          <w:sz w:val="21"/>
          <w:szCs w:val="21"/>
        </w:rPr>
        <w:t>.</w:t>
      </w:r>
    </w:p>
    <w:p w14:paraId="175F2E4A" w14:textId="77777777" w:rsidR="00434CF5" w:rsidRDefault="00434CF5" w:rsidP="003403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7F7C3D" w14:textId="77777777" w:rsidR="007676BA" w:rsidRDefault="007676BA" w:rsidP="003403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 is a view of the </w:t>
      </w:r>
      <w:proofErr w:type="spellStart"/>
      <w:r w:rsidRPr="007676BA">
        <w:rPr>
          <w:rFonts w:ascii="Times New Roman" w:hAnsi="Times New Roman" w:cs="Times New Roman"/>
          <w:b/>
          <w:sz w:val="24"/>
          <w:szCs w:val="24"/>
        </w:rPr>
        <w:t>package.j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after installation is complete:</w:t>
      </w:r>
    </w:p>
    <w:p w14:paraId="7505390D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{</w:t>
      </w:r>
    </w:p>
    <w:p w14:paraId="646A9E8F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name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graphql</w:t>
      </w:r>
      <w:proofErr w:type="spellEnd"/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-client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6951B115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private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D506C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7E036A5C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version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"0.0.0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641455AA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type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"module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7B27398A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scripts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: {</w:t>
      </w:r>
    </w:p>
    <w:p w14:paraId="2AD75AB8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dev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vite</w:t>
      </w:r>
      <w:proofErr w:type="spellEnd"/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22C01ACA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lastRenderedPageBreak/>
        <w:t xml:space="preserve">  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build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vite</w:t>
      </w:r>
      <w:proofErr w:type="spellEnd"/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build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3ED077F9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lint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eslint</w:t>
      </w:r>
      <w:proofErr w:type="spellEnd"/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.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5E9754F6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preview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vite</w:t>
      </w:r>
      <w:proofErr w:type="spellEnd"/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preview"</w:t>
      </w:r>
    </w:p>
    <w:p w14:paraId="6EA34279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  },</w:t>
      </w:r>
    </w:p>
    <w:p w14:paraId="083A0563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dependencies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: {</w:t>
      </w:r>
    </w:p>
    <w:p w14:paraId="34ED49F5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@apollo/client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"^3.11.8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0E3B0F2D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bootstrap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"^5.3.3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0AC1FCA7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react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"^18.3.1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4F065B33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react-bootstrap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"^2.10.5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41E586C6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react-</w:t>
      </w:r>
      <w:proofErr w:type="spellStart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dom</w:t>
      </w:r>
      <w:proofErr w:type="spellEnd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"^18.3.1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1D702C34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react-router-</w:t>
      </w:r>
      <w:proofErr w:type="spellStart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dom</w:t>
      </w:r>
      <w:proofErr w:type="spellEnd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"^6.26.2"</w:t>
      </w:r>
    </w:p>
    <w:p w14:paraId="735C8B4C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  },</w:t>
      </w:r>
    </w:p>
    <w:p w14:paraId="4058DC98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devDependencies</w:t>
      </w:r>
      <w:proofErr w:type="spellEnd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: {</w:t>
      </w:r>
    </w:p>
    <w:p w14:paraId="2C1381F8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@</w:t>
      </w:r>
      <w:proofErr w:type="spellStart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eslint</w:t>
      </w:r>
      <w:proofErr w:type="spellEnd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/</w:t>
      </w:r>
      <w:proofErr w:type="spellStart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js</w:t>
      </w:r>
      <w:proofErr w:type="spellEnd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"^9.11.1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036DDD44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@types/react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"^18.3.10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28CE28D6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@types/react-</w:t>
      </w:r>
      <w:proofErr w:type="spellStart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dom</w:t>
      </w:r>
      <w:proofErr w:type="spellEnd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"^18.3.0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080156E3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@</w:t>
      </w:r>
      <w:proofErr w:type="spellStart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vitejs</w:t>
      </w:r>
      <w:proofErr w:type="spellEnd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/plugin-react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"^4.3.2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366EFE55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eslint</w:t>
      </w:r>
      <w:proofErr w:type="spellEnd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"^9.11.1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5B1FE1BD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eslint</w:t>
      </w:r>
      <w:proofErr w:type="spellEnd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-plugin-react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"^7.37.0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7123E7D9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eslint</w:t>
      </w:r>
      <w:proofErr w:type="spellEnd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-plugin-react-hooks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"^5.1.0-rc.0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09826805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eslint</w:t>
      </w:r>
      <w:proofErr w:type="spellEnd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-plugin-react-refresh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"^0.4.12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6ADD48C7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globals</w:t>
      </w:r>
      <w:proofErr w:type="spellEnd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"^15.9.0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463DE6A4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vite</w:t>
      </w:r>
      <w:proofErr w:type="spellEnd"/>
      <w:r w:rsidRPr="00D506CE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D506CE">
        <w:rPr>
          <w:rFonts w:ascii="Consolas" w:eastAsia="Times New Roman" w:hAnsi="Consolas" w:cs="Times New Roman"/>
          <w:color w:val="CE9178"/>
          <w:sz w:val="21"/>
          <w:szCs w:val="21"/>
        </w:rPr>
        <w:t>"^5.4.8"</w:t>
      </w:r>
    </w:p>
    <w:p w14:paraId="4FC5EE3B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  }</w:t>
      </w:r>
    </w:p>
    <w:p w14:paraId="7751204D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D506CE">
        <w:rPr>
          <w:rFonts w:ascii="Consolas" w:eastAsia="Times New Roman" w:hAnsi="Consolas" w:cs="Times New Roman"/>
          <w:color w:val="CCCCCC"/>
          <w:sz w:val="21"/>
          <w:szCs w:val="21"/>
        </w:rPr>
        <w:t>}</w:t>
      </w:r>
    </w:p>
    <w:p w14:paraId="7E512620" w14:textId="77777777" w:rsidR="00D506CE" w:rsidRPr="00D506CE" w:rsidRDefault="00D506CE" w:rsidP="00D506C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70D2EC74" w14:textId="77777777" w:rsidR="002A212D" w:rsidRPr="002A212D" w:rsidRDefault="002A212D" w:rsidP="002A21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12FF2DC9" w14:textId="77777777" w:rsidR="007676BA" w:rsidRDefault="007676BA" w:rsidP="003403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790B2B" w14:textId="77777777" w:rsidR="007676BA" w:rsidRDefault="007676BA" w:rsidP="003403C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DAE2033" w14:textId="77777777" w:rsidR="007676BA" w:rsidRDefault="007676BA" w:rsidP="003403C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A9C1760" w14:textId="3F576FDC" w:rsidR="0001259C" w:rsidRPr="0001259C" w:rsidRDefault="0001259C" w:rsidP="0001259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1259C">
        <w:rPr>
          <w:rFonts w:ascii="Times New Roman" w:hAnsi="Times New Roman" w:cs="Times New Roman"/>
          <w:b/>
          <w:sz w:val="24"/>
          <w:szCs w:val="24"/>
        </w:rPr>
        <w:t xml:space="preserve">Creating the UI for the React </w:t>
      </w:r>
      <w:r w:rsidR="007F4718">
        <w:rPr>
          <w:rFonts w:ascii="Times New Roman" w:hAnsi="Times New Roman" w:cs="Times New Roman"/>
          <w:b/>
          <w:sz w:val="24"/>
          <w:szCs w:val="24"/>
        </w:rPr>
        <w:t>Contact</w:t>
      </w:r>
      <w:r w:rsidRPr="0001259C">
        <w:rPr>
          <w:rFonts w:ascii="Times New Roman" w:hAnsi="Times New Roman" w:cs="Times New Roman"/>
          <w:b/>
          <w:sz w:val="24"/>
          <w:szCs w:val="24"/>
        </w:rPr>
        <w:t xml:space="preserve"> Management App</w:t>
      </w:r>
    </w:p>
    <w:p w14:paraId="41398D60" w14:textId="77777777" w:rsidR="0001259C" w:rsidRPr="0001259C" w:rsidRDefault="0001259C" w:rsidP="0001259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3A2B1A5" w14:textId="3B1DFCCB" w:rsidR="0001259C" w:rsidRPr="0001259C" w:rsidRDefault="0001259C" w:rsidP="0001259C">
      <w:pPr>
        <w:spacing w:after="0" w:line="24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01259C">
        <w:rPr>
          <w:rFonts w:ascii="Times New Roman" w:hAnsi="Times New Roman" w:cs="Times New Roman"/>
          <w:bCs/>
          <w:sz w:val="24"/>
          <w:szCs w:val="24"/>
        </w:rPr>
        <w:t>We'll be developing the user interface for our task management app using React functional components. The components we aim to create include:</w:t>
      </w:r>
    </w:p>
    <w:p w14:paraId="7385EE31" w14:textId="560FCAA7" w:rsidR="0001259C" w:rsidRPr="0001259C" w:rsidRDefault="0001259C" w:rsidP="0001259C">
      <w:pPr>
        <w:spacing w:after="0" w:line="24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01259C">
        <w:rPr>
          <w:rFonts w:ascii="Times New Roman" w:hAnsi="Times New Roman" w:cs="Times New Roman"/>
          <w:b/>
          <w:sz w:val="24"/>
          <w:szCs w:val="24"/>
        </w:rPr>
        <w:t>Create</w:t>
      </w:r>
      <w:r w:rsidR="007F4718">
        <w:rPr>
          <w:rFonts w:ascii="Times New Roman" w:hAnsi="Times New Roman" w:cs="Times New Roman"/>
          <w:b/>
          <w:sz w:val="24"/>
          <w:szCs w:val="24"/>
        </w:rPr>
        <w:t>Contact</w:t>
      </w:r>
      <w:proofErr w:type="spellEnd"/>
      <w:r w:rsidRPr="0001259C">
        <w:rPr>
          <w:rFonts w:ascii="Times New Roman" w:hAnsi="Times New Roman" w:cs="Times New Roman"/>
          <w:bCs/>
          <w:sz w:val="24"/>
          <w:szCs w:val="24"/>
        </w:rPr>
        <w:t xml:space="preserve">: This component is responsible for creating new </w:t>
      </w:r>
      <w:r w:rsidR="007F4718">
        <w:rPr>
          <w:rFonts w:ascii="Times New Roman" w:hAnsi="Times New Roman" w:cs="Times New Roman"/>
          <w:bCs/>
          <w:sz w:val="24"/>
          <w:szCs w:val="24"/>
        </w:rPr>
        <w:t>contacts</w:t>
      </w:r>
      <w:r w:rsidRPr="0001259C">
        <w:rPr>
          <w:rFonts w:ascii="Times New Roman" w:hAnsi="Times New Roman" w:cs="Times New Roman"/>
          <w:bCs/>
          <w:sz w:val="24"/>
          <w:szCs w:val="24"/>
        </w:rPr>
        <w:t xml:space="preserve">. It provides a form where users can enter </w:t>
      </w:r>
      <w:r w:rsidR="007F4718">
        <w:rPr>
          <w:rFonts w:ascii="Times New Roman" w:hAnsi="Times New Roman" w:cs="Times New Roman"/>
          <w:bCs/>
          <w:sz w:val="24"/>
          <w:szCs w:val="24"/>
        </w:rPr>
        <w:t>contact</w:t>
      </w:r>
      <w:r w:rsidRPr="0001259C">
        <w:rPr>
          <w:rFonts w:ascii="Times New Roman" w:hAnsi="Times New Roman" w:cs="Times New Roman"/>
          <w:bCs/>
          <w:sz w:val="24"/>
          <w:szCs w:val="24"/>
        </w:rPr>
        <w:t xml:space="preserve"> details and submit them.</w:t>
      </w:r>
    </w:p>
    <w:p w14:paraId="740FB32D" w14:textId="7CD6A70E" w:rsidR="0001259C" w:rsidRDefault="007F4718" w:rsidP="0001259C">
      <w:pPr>
        <w:spacing w:after="0" w:line="24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Contact</w:t>
      </w:r>
      <w:r w:rsidR="0001259C" w:rsidRPr="0001259C">
        <w:rPr>
          <w:rFonts w:ascii="Times New Roman" w:hAnsi="Times New Roman" w:cs="Times New Roman"/>
          <w:b/>
          <w:sz w:val="24"/>
          <w:szCs w:val="24"/>
        </w:rPr>
        <w:t>List</w:t>
      </w:r>
      <w:proofErr w:type="spellEnd"/>
      <w:r w:rsidR="0001259C" w:rsidRPr="0001259C">
        <w:rPr>
          <w:rFonts w:ascii="Times New Roman" w:hAnsi="Times New Roman" w:cs="Times New Roman"/>
          <w:bCs/>
          <w:sz w:val="24"/>
          <w:szCs w:val="24"/>
        </w:rPr>
        <w:t xml:space="preserve">: This component lists all the </w:t>
      </w:r>
      <w:r>
        <w:rPr>
          <w:rFonts w:ascii="Times New Roman" w:hAnsi="Times New Roman" w:cs="Times New Roman"/>
          <w:bCs/>
          <w:sz w:val="24"/>
          <w:szCs w:val="24"/>
        </w:rPr>
        <w:t>contacts</w:t>
      </w:r>
      <w:r w:rsidR="0001259C" w:rsidRPr="0001259C">
        <w:rPr>
          <w:rFonts w:ascii="Times New Roman" w:hAnsi="Times New Roman" w:cs="Times New Roman"/>
          <w:bCs/>
          <w:sz w:val="24"/>
          <w:szCs w:val="24"/>
        </w:rPr>
        <w:t xml:space="preserve"> and offers functionality to </w:t>
      </w:r>
      <w:r>
        <w:rPr>
          <w:rFonts w:ascii="Times New Roman" w:hAnsi="Times New Roman" w:cs="Times New Roman"/>
          <w:bCs/>
          <w:sz w:val="24"/>
          <w:szCs w:val="24"/>
        </w:rPr>
        <w:t>edit</w:t>
      </w:r>
      <w:r w:rsidR="0001259C" w:rsidRPr="0001259C">
        <w:rPr>
          <w:rFonts w:ascii="Times New Roman" w:hAnsi="Times New Roman" w:cs="Times New Roman"/>
          <w:bCs/>
          <w:sz w:val="24"/>
          <w:szCs w:val="24"/>
        </w:rPr>
        <w:t xml:space="preserve"> a </w:t>
      </w:r>
      <w:r>
        <w:rPr>
          <w:rFonts w:ascii="Times New Roman" w:hAnsi="Times New Roman" w:cs="Times New Roman"/>
          <w:bCs/>
          <w:sz w:val="24"/>
          <w:szCs w:val="24"/>
        </w:rPr>
        <w:t>contact</w:t>
      </w:r>
      <w:r w:rsidR="0001259C" w:rsidRPr="0001259C">
        <w:rPr>
          <w:rFonts w:ascii="Times New Roman" w:hAnsi="Times New Roman" w:cs="Times New Roman"/>
          <w:bCs/>
          <w:sz w:val="24"/>
          <w:szCs w:val="24"/>
        </w:rPr>
        <w:t xml:space="preserve"> directly from the list.</w:t>
      </w:r>
    </w:p>
    <w:p w14:paraId="7B1DE24F" w14:textId="0647B1DA" w:rsidR="00E04DBD" w:rsidRPr="0001259C" w:rsidRDefault="00E04DBD" w:rsidP="0001259C">
      <w:pPr>
        <w:spacing w:after="0" w:line="24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Edit</w:t>
      </w:r>
      <w:r w:rsidR="007F4718">
        <w:rPr>
          <w:rFonts w:ascii="Times New Roman" w:hAnsi="Times New Roman" w:cs="Times New Roman"/>
          <w:b/>
          <w:sz w:val="24"/>
          <w:szCs w:val="24"/>
        </w:rPr>
        <w:t>Contact</w:t>
      </w:r>
      <w:proofErr w:type="spellEnd"/>
      <w:r w:rsidRPr="00E04DBD">
        <w:rPr>
          <w:rFonts w:ascii="Times New Roman" w:hAnsi="Times New Roman" w:cs="Times New Roman"/>
          <w:bCs/>
          <w:sz w:val="24"/>
          <w:szCs w:val="24"/>
        </w:rPr>
        <w:t>: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1259C">
        <w:rPr>
          <w:rFonts w:ascii="Times New Roman" w:hAnsi="Times New Roman" w:cs="Times New Roman"/>
          <w:bCs/>
          <w:sz w:val="24"/>
          <w:szCs w:val="24"/>
        </w:rPr>
        <w:t xml:space="preserve">This component </w:t>
      </w:r>
      <w:r>
        <w:rPr>
          <w:rFonts w:ascii="Times New Roman" w:hAnsi="Times New Roman" w:cs="Times New Roman"/>
          <w:bCs/>
          <w:sz w:val="24"/>
          <w:szCs w:val="24"/>
        </w:rPr>
        <w:t xml:space="preserve">is responsible for editing an existing </w:t>
      </w:r>
      <w:r w:rsidR="007F4718">
        <w:rPr>
          <w:rFonts w:ascii="Times New Roman" w:hAnsi="Times New Roman" w:cs="Times New Roman"/>
          <w:bCs/>
          <w:sz w:val="24"/>
          <w:szCs w:val="24"/>
        </w:rPr>
        <w:t>contact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1959BC69" w14:textId="77777777" w:rsidR="0001259C" w:rsidRPr="0001259C" w:rsidRDefault="0001259C" w:rsidP="0001259C">
      <w:pPr>
        <w:spacing w:after="0" w:line="24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01259C">
        <w:rPr>
          <w:rFonts w:ascii="Times New Roman" w:hAnsi="Times New Roman" w:cs="Times New Roman"/>
          <w:b/>
          <w:sz w:val="24"/>
          <w:szCs w:val="24"/>
        </w:rPr>
        <w:t>Home</w:t>
      </w:r>
      <w:r w:rsidRPr="0001259C">
        <w:rPr>
          <w:rFonts w:ascii="Times New Roman" w:hAnsi="Times New Roman" w:cs="Times New Roman"/>
          <w:bCs/>
          <w:sz w:val="24"/>
          <w:szCs w:val="24"/>
        </w:rPr>
        <w:t>: This component serves as the landing or home page of our application.</w:t>
      </w:r>
    </w:p>
    <w:p w14:paraId="19C2443D" w14:textId="0877C48D" w:rsidR="005B0977" w:rsidRDefault="0001259C" w:rsidP="0001259C">
      <w:pPr>
        <w:spacing w:after="0" w:line="24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01259C">
        <w:rPr>
          <w:rFonts w:ascii="Times New Roman" w:hAnsi="Times New Roman" w:cs="Times New Roman"/>
          <w:b/>
          <w:sz w:val="24"/>
          <w:szCs w:val="24"/>
        </w:rPr>
        <w:t>App</w:t>
      </w:r>
      <w:r w:rsidRPr="0001259C">
        <w:rPr>
          <w:rFonts w:ascii="Times New Roman" w:hAnsi="Times New Roman" w:cs="Times New Roman"/>
          <w:bCs/>
          <w:sz w:val="24"/>
          <w:szCs w:val="24"/>
        </w:rPr>
        <w:t>: This is the main component that orchestrates routing and includes navigation bars to move between different parts of the application.</w:t>
      </w:r>
    </w:p>
    <w:p w14:paraId="75BC0FAA" w14:textId="77777777" w:rsidR="0001259C" w:rsidRDefault="0001259C" w:rsidP="0001259C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4CC09FA4" w14:textId="33EAD86C" w:rsidR="005B0977" w:rsidRDefault="0001259C" w:rsidP="0001259C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Pr="0001259C">
        <w:rPr>
          <w:rFonts w:ascii="Times New Roman" w:hAnsi="Times New Roman" w:cs="Times New Roman"/>
          <w:sz w:val="24"/>
          <w:szCs w:val="24"/>
        </w:rPr>
        <w:t xml:space="preserve">nside the </w:t>
      </w:r>
      <w:proofErr w:type="spellStart"/>
      <w:r w:rsidRPr="0001259C">
        <w:rPr>
          <w:rFonts w:ascii="Times New Roman" w:hAnsi="Times New Roman" w:cs="Times New Roman"/>
          <w:b/>
          <w:bCs/>
          <w:sz w:val="24"/>
          <w:szCs w:val="24"/>
        </w:rPr>
        <w:t>src</w:t>
      </w:r>
      <w:proofErr w:type="spellEnd"/>
      <w:r w:rsidRPr="0001259C">
        <w:rPr>
          <w:rFonts w:ascii="Times New Roman" w:hAnsi="Times New Roman" w:cs="Times New Roman"/>
          <w:sz w:val="24"/>
          <w:szCs w:val="24"/>
        </w:rPr>
        <w:t xml:space="preserve"> folder of your React project, create a new folder named </w:t>
      </w:r>
      <w:r w:rsidRPr="0001259C">
        <w:rPr>
          <w:rFonts w:ascii="Times New Roman" w:hAnsi="Times New Roman" w:cs="Times New Roman"/>
          <w:b/>
          <w:bCs/>
          <w:sz w:val="24"/>
          <w:szCs w:val="24"/>
        </w:rPr>
        <w:t>components</w:t>
      </w:r>
      <w:r w:rsidRPr="0001259C">
        <w:rPr>
          <w:rFonts w:ascii="Times New Roman" w:hAnsi="Times New Roman" w:cs="Times New Roman"/>
          <w:sz w:val="24"/>
          <w:szCs w:val="24"/>
        </w:rPr>
        <w:t>. This will organiz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1259C">
        <w:rPr>
          <w:rFonts w:ascii="Times New Roman" w:hAnsi="Times New Roman" w:cs="Times New Roman"/>
          <w:sz w:val="24"/>
          <w:szCs w:val="24"/>
        </w:rPr>
        <w:t>your component files neatly.</w:t>
      </w:r>
    </w:p>
    <w:p w14:paraId="14B93B5C" w14:textId="77777777" w:rsidR="005B0977" w:rsidRDefault="005B0977" w:rsidP="003403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6B576B" w14:textId="77777777" w:rsidR="0001259C" w:rsidRPr="0001259C" w:rsidRDefault="0001259C" w:rsidP="0001259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1259C">
        <w:rPr>
          <w:rFonts w:ascii="Times New Roman" w:hAnsi="Times New Roman" w:cs="Times New Roman"/>
          <w:sz w:val="24"/>
          <w:szCs w:val="24"/>
        </w:rPr>
        <w:t xml:space="preserve">Navigate to the </w:t>
      </w:r>
      <w:r w:rsidRPr="0001259C">
        <w:rPr>
          <w:rFonts w:ascii="Times New Roman" w:hAnsi="Times New Roman" w:cs="Times New Roman"/>
          <w:b/>
          <w:bCs/>
          <w:sz w:val="24"/>
          <w:szCs w:val="24"/>
        </w:rPr>
        <w:t>components</w:t>
      </w:r>
      <w:r w:rsidRPr="0001259C">
        <w:rPr>
          <w:rFonts w:ascii="Times New Roman" w:hAnsi="Times New Roman" w:cs="Times New Roman"/>
          <w:sz w:val="24"/>
          <w:szCs w:val="24"/>
        </w:rPr>
        <w:t xml:space="preserve"> folder you just created.</w:t>
      </w:r>
    </w:p>
    <w:p w14:paraId="13058C19" w14:textId="1FE109D9" w:rsidR="0001259C" w:rsidRPr="0001259C" w:rsidRDefault="0001259C" w:rsidP="0001259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1259C">
        <w:rPr>
          <w:rFonts w:ascii="Times New Roman" w:hAnsi="Times New Roman" w:cs="Times New Roman"/>
          <w:sz w:val="24"/>
          <w:szCs w:val="24"/>
        </w:rPr>
        <w:t xml:space="preserve">Create a new file named </w:t>
      </w:r>
      <w:proofErr w:type="spellStart"/>
      <w:r w:rsidRPr="0001259C">
        <w:rPr>
          <w:rFonts w:ascii="Times New Roman" w:hAnsi="Times New Roman" w:cs="Times New Roman"/>
          <w:b/>
          <w:bCs/>
          <w:sz w:val="24"/>
          <w:szCs w:val="24"/>
        </w:rPr>
        <w:t>Create</w:t>
      </w:r>
      <w:r w:rsidR="004E156C">
        <w:rPr>
          <w:rFonts w:ascii="Times New Roman" w:hAnsi="Times New Roman" w:cs="Times New Roman"/>
          <w:b/>
          <w:bCs/>
          <w:sz w:val="24"/>
          <w:szCs w:val="24"/>
        </w:rPr>
        <w:t>Contact</w:t>
      </w:r>
      <w:r w:rsidRPr="0001259C">
        <w:rPr>
          <w:rFonts w:ascii="Times New Roman" w:hAnsi="Times New Roman" w:cs="Times New Roman"/>
          <w:b/>
          <w:bCs/>
          <w:sz w:val="24"/>
          <w:szCs w:val="24"/>
        </w:rPr>
        <w:t>.jsx</w:t>
      </w:r>
      <w:proofErr w:type="spellEnd"/>
      <w:r w:rsidRPr="0001259C">
        <w:rPr>
          <w:rFonts w:ascii="Times New Roman" w:hAnsi="Times New Roman" w:cs="Times New Roman"/>
          <w:sz w:val="24"/>
          <w:szCs w:val="24"/>
        </w:rPr>
        <w:t xml:space="preserve">. This file will contain the code for our </w:t>
      </w:r>
      <w:proofErr w:type="spellStart"/>
      <w:r w:rsidR="004E156C" w:rsidRPr="0001259C">
        <w:rPr>
          <w:rFonts w:ascii="Times New Roman" w:hAnsi="Times New Roman" w:cs="Times New Roman"/>
          <w:b/>
          <w:bCs/>
          <w:sz w:val="24"/>
          <w:szCs w:val="24"/>
        </w:rPr>
        <w:t>Create</w:t>
      </w:r>
      <w:r w:rsidR="004E156C">
        <w:rPr>
          <w:rFonts w:ascii="Times New Roman" w:hAnsi="Times New Roman" w:cs="Times New Roman"/>
          <w:b/>
          <w:bCs/>
          <w:sz w:val="24"/>
          <w:szCs w:val="24"/>
        </w:rPr>
        <w:t>Contact</w:t>
      </w:r>
      <w:proofErr w:type="spellEnd"/>
      <w:r w:rsidR="004E156C" w:rsidRPr="0001259C">
        <w:rPr>
          <w:rFonts w:ascii="Times New Roman" w:hAnsi="Times New Roman" w:cs="Times New Roman"/>
          <w:sz w:val="24"/>
          <w:szCs w:val="24"/>
        </w:rPr>
        <w:t xml:space="preserve"> </w:t>
      </w:r>
      <w:r w:rsidRPr="0001259C">
        <w:rPr>
          <w:rFonts w:ascii="Times New Roman" w:hAnsi="Times New Roman" w:cs="Times New Roman"/>
          <w:sz w:val="24"/>
          <w:szCs w:val="24"/>
        </w:rPr>
        <w:t>component.</w:t>
      </w:r>
    </w:p>
    <w:p w14:paraId="14A969A9" w14:textId="15C033A1" w:rsidR="0001259C" w:rsidRDefault="0001259C" w:rsidP="0001259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1259C">
        <w:rPr>
          <w:rFonts w:ascii="Times New Roman" w:hAnsi="Times New Roman" w:cs="Times New Roman"/>
          <w:sz w:val="24"/>
          <w:szCs w:val="24"/>
        </w:rPr>
        <w:lastRenderedPageBreak/>
        <w:t xml:space="preserve">Open </w:t>
      </w:r>
      <w:proofErr w:type="spellStart"/>
      <w:r w:rsidR="004E156C" w:rsidRPr="0001259C">
        <w:rPr>
          <w:rFonts w:ascii="Times New Roman" w:hAnsi="Times New Roman" w:cs="Times New Roman"/>
          <w:b/>
          <w:bCs/>
          <w:sz w:val="24"/>
          <w:szCs w:val="24"/>
        </w:rPr>
        <w:t>Create</w:t>
      </w:r>
      <w:r w:rsidR="004E156C">
        <w:rPr>
          <w:rFonts w:ascii="Times New Roman" w:hAnsi="Times New Roman" w:cs="Times New Roman"/>
          <w:b/>
          <w:bCs/>
          <w:sz w:val="24"/>
          <w:szCs w:val="24"/>
        </w:rPr>
        <w:t>Contact</w:t>
      </w:r>
      <w:r w:rsidRPr="0001259C">
        <w:rPr>
          <w:rFonts w:ascii="Times New Roman" w:hAnsi="Times New Roman" w:cs="Times New Roman"/>
          <w:sz w:val="24"/>
          <w:szCs w:val="24"/>
        </w:rPr>
        <w:t>.jsx</w:t>
      </w:r>
      <w:proofErr w:type="spellEnd"/>
      <w:r w:rsidRPr="0001259C">
        <w:rPr>
          <w:rFonts w:ascii="Times New Roman" w:hAnsi="Times New Roman" w:cs="Times New Roman"/>
          <w:sz w:val="24"/>
          <w:szCs w:val="24"/>
        </w:rPr>
        <w:t xml:space="preserve"> and add the following code:</w:t>
      </w:r>
    </w:p>
    <w:p w14:paraId="1DBD0717" w14:textId="77777777" w:rsidR="0001259C" w:rsidRDefault="0001259C" w:rsidP="0001259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03E02B9" w14:textId="77777777" w:rsidR="006A70B0" w:rsidRPr="006A70B0" w:rsidRDefault="006A70B0" w:rsidP="006A70B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3681DCF0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{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} </w:t>
      </w: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2F05B7DC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gql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useMutation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} </w:t>
      </w: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"@apollo/client"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096B3024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useNavigate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} </w:t>
      </w: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'react-router-</w:t>
      </w:r>
      <w:proofErr w:type="spellStart"/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dom</w:t>
      </w:r>
      <w:proofErr w:type="spellEnd"/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702297E9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ontainer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Form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Button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ol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} </w:t>
      </w: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'react-bootstrap'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7A2AC6BE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56176607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6A9955"/>
          <w:sz w:val="21"/>
          <w:szCs w:val="21"/>
        </w:rPr>
        <w:t>// Mutation to add a contact</w:t>
      </w:r>
    </w:p>
    <w:p w14:paraId="5AB1EFE3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4FC1FF"/>
          <w:sz w:val="21"/>
          <w:szCs w:val="21"/>
        </w:rPr>
        <w:t>ADD_CONTAC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gql</w:t>
      </w:r>
      <w:proofErr w:type="spellEnd"/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</w:p>
    <w:p w14:paraId="774CAD08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 xml:space="preserve">  mutation </w:t>
      </w:r>
      <w:proofErr w:type="spellStart"/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AddContact</w:t>
      </w:r>
      <w:proofErr w:type="spellEnd"/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($</w:t>
      </w:r>
      <w:proofErr w:type="spellStart"/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contactId</w:t>
      </w:r>
      <w:proofErr w:type="spellEnd"/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: String!, $name: String!, $email: String!, $phone: String, $address: String) {</w:t>
      </w:r>
    </w:p>
    <w:p w14:paraId="5396F661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 xml:space="preserve">    </w:t>
      </w:r>
      <w:proofErr w:type="spellStart"/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createContact</w:t>
      </w:r>
      <w:proofErr w:type="spellEnd"/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(</w:t>
      </w:r>
      <w:proofErr w:type="spellStart"/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contactId</w:t>
      </w:r>
      <w:proofErr w:type="spellEnd"/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: $</w:t>
      </w:r>
      <w:proofErr w:type="spellStart"/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contactId</w:t>
      </w:r>
      <w:proofErr w:type="spellEnd"/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, name: $name, email: $email, phone: $phone, address: $address) {</w:t>
      </w:r>
    </w:p>
    <w:p w14:paraId="6176C56C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      id</w:t>
      </w:r>
    </w:p>
    <w:p w14:paraId="2480A670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 xml:space="preserve">      </w:t>
      </w:r>
      <w:proofErr w:type="spellStart"/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contactId</w:t>
      </w:r>
      <w:proofErr w:type="spellEnd"/>
    </w:p>
    <w:p w14:paraId="767DE73B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      name</w:t>
      </w:r>
    </w:p>
    <w:p w14:paraId="571CCCC0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    }</w:t>
      </w:r>
    </w:p>
    <w:p w14:paraId="06E7C795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  }</w:t>
      </w:r>
    </w:p>
    <w:p w14:paraId="04E04CD7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2BF07FF1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4468FDFE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CreateContact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() {</w:t>
      </w:r>
    </w:p>
    <w:p w14:paraId="0AE4D105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navigate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useNavigate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();</w:t>
      </w:r>
    </w:p>
    <w:p w14:paraId="073354D5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[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addContact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] 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useMutation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6E69EC">
        <w:rPr>
          <w:rFonts w:ascii="Consolas" w:eastAsia="Times New Roman" w:hAnsi="Consolas" w:cs="Times New Roman"/>
          <w:color w:val="4FC1FF"/>
          <w:sz w:val="21"/>
          <w:szCs w:val="21"/>
        </w:rPr>
        <w:t>ADD_CONTAC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574A22B4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[</w:t>
      </w:r>
      <w:proofErr w:type="spellStart"/>
      <w:r w:rsidRPr="006E69EC">
        <w:rPr>
          <w:rFonts w:ascii="Consolas" w:eastAsia="Times New Roman" w:hAnsi="Consolas" w:cs="Times New Roman"/>
          <w:color w:val="4FC1FF"/>
          <w:sz w:val="21"/>
          <w:szCs w:val="21"/>
        </w:rPr>
        <w:t>contactId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setContactId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] 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52223D7D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[</w:t>
      </w:r>
      <w:r w:rsidRPr="006E69EC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setName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] 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069DC60C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[</w:t>
      </w:r>
      <w:r w:rsidRPr="006E69EC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] 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6DC36178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[</w:t>
      </w:r>
      <w:r w:rsidRPr="006E69EC">
        <w:rPr>
          <w:rFonts w:ascii="Consolas" w:eastAsia="Times New Roman" w:hAnsi="Consolas" w:cs="Times New Roman"/>
          <w:color w:val="4FC1FF"/>
          <w:sz w:val="21"/>
          <w:szCs w:val="21"/>
        </w:rPr>
        <w:t>phone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setPhone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] 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7B7F31C0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[</w:t>
      </w:r>
      <w:r w:rsidRPr="006E69EC">
        <w:rPr>
          <w:rFonts w:ascii="Consolas" w:eastAsia="Times New Roman" w:hAnsi="Consolas" w:cs="Times New Roman"/>
          <w:color w:val="4FC1FF"/>
          <w:sz w:val="21"/>
          <w:szCs w:val="21"/>
        </w:rPr>
        <w:t>address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setAddress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] 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59A48803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1802BF46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handleSubmit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</w:t>
      </w:r>
    </w:p>
    <w:p w14:paraId="3C708E49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();</w:t>
      </w:r>
    </w:p>
    <w:p w14:paraId="450F66A7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addContact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({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variables: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ontactId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phone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address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} });</w:t>
      </w:r>
    </w:p>
    <w:p w14:paraId="7AE1F03A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setContactId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48C9DFEC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setName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03A04E82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37F088AD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setPhone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21B81836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setAddress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2E858E69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navigate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'/</w:t>
      </w:r>
      <w:proofErr w:type="spellStart"/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contactlist</w:t>
      </w:r>
      <w:proofErr w:type="spellEnd"/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54B50DDD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    };</w:t>
      </w:r>
    </w:p>
    <w:p w14:paraId="40E1A835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2BFED9B0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</w:p>
    <w:p w14:paraId="6AF20602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1DD6918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Add Contact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615ACFE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onSubmit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handleSubmit</w:t>
      </w:r>
      <w:proofErr w:type="spellEnd"/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9A35A3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Group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as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"mb-3"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086BE2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Label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olumn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sm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Contact ID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Label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11F8363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Col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sm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1002EFA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lastRenderedPageBreak/>
        <w:t xml:space="preserve">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Control</w:t>
      </w:r>
      <w:proofErr w:type="spellEnd"/>
    </w:p>
    <w:p w14:paraId="0F1707A3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   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</w:p>
    <w:p w14:paraId="018CB164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   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"Contact ID"</w:t>
      </w:r>
    </w:p>
    <w:p w14:paraId="0D7DED26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   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ontactId</w:t>
      </w:r>
      <w:proofErr w:type="spellEnd"/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32FF778A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   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setContactId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0D99B8F9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5D59DD64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Col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8F3EF9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Group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16FBF5C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570CEB49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Group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as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"mb-3"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AB3892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Label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olumn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sm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Name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Label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A605D7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Col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sm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03AE9E9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Control</w:t>
      </w:r>
      <w:proofErr w:type="spellEnd"/>
    </w:p>
    <w:p w14:paraId="4F2C838F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   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</w:p>
    <w:p w14:paraId="79BFDEB6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   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"Name"</w:t>
      </w:r>
    </w:p>
    <w:p w14:paraId="50CFDD2F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   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516531A9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   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setName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322EF537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4E820A22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Col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CB9B4E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Group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7120130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48C46009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Group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as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"mb-3"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0A50BB1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Label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olumn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sm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Email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Label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6BE57A6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Col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sm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F3546B0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Control</w:t>
      </w:r>
      <w:proofErr w:type="spellEnd"/>
    </w:p>
    <w:p w14:paraId="09E57714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   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</w:p>
    <w:p w14:paraId="4315E307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   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</w:p>
    <w:p w14:paraId="39B35631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   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2FFE56B1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   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4B508351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6ACA8B0C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Col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453647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Group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4049CA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7E5B97EE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Group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as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"mb-3"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E08597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Label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olumn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sm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Phone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Label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271BCB6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Col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sm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0615733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Control</w:t>
      </w:r>
      <w:proofErr w:type="spellEnd"/>
    </w:p>
    <w:p w14:paraId="415B2B80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   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</w:p>
    <w:p w14:paraId="61A09D86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   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"Phone"</w:t>
      </w:r>
    </w:p>
    <w:p w14:paraId="69C7F737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   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phone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3763FB82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   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setPhone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11B46DBD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51E2B863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Col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1C887CF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Group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50EBB83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213C439F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Group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as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"mb-3"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FAE99F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Label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olumn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sm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Address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Label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E12C32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Col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sm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6981E6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lastRenderedPageBreak/>
        <w:t xml:space="preserve">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Control</w:t>
      </w:r>
      <w:proofErr w:type="spellEnd"/>
    </w:p>
    <w:p w14:paraId="2EA91CDD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   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</w:p>
    <w:p w14:paraId="28C508A1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   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"Address"</w:t>
      </w:r>
    </w:p>
    <w:p w14:paraId="29E8C0C3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   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address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6137BC20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   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setAddress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3238F5D0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4E3AEC67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Col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58BFBF7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.Group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4E16B0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1CC91D41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Button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variant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"primary"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Add Contact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Button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A740CBE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Form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119D5D4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72CE2B5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    );</w:t>
      </w:r>
    </w:p>
    <w:p w14:paraId="70021889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}</w:t>
      </w:r>
    </w:p>
    <w:p w14:paraId="1B7442D2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5634404A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reateContact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2D933418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79EECB8E" w14:textId="77777777" w:rsidR="0020143D" w:rsidRDefault="0020143D" w:rsidP="00B644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311568" w14:textId="6E381E49" w:rsidR="00933728" w:rsidRDefault="00277C56" w:rsidP="00B644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the </w:t>
      </w:r>
      <w:r w:rsidRPr="00277C56">
        <w:rPr>
          <w:rFonts w:ascii="Times New Roman" w:hAnsi="Times New Roman" w:cs="Times New Roman"/>
          <w:b/>
          <w:i/>
          <w:sz w:val="24"/>
          <w:szCs w:val="24"/>
        </w:rPr>
        <w:t>login.css</w:t>
      </w:r>
      <w:r>
        <w:rPr>
          <w:rFonts w:ascii="Times New Roman" w:hAnsi="Times New Roman" w:cs="Times New Roman"/>
          <w:sz w:val="24"/>
          <w:szCs w:val="24"/>
        </w:rPr>
        <w:t xml:space="preserve"> file in </w:t>
      </w:r>
      <w:r w:rsidRPr="00277C56">
        <w:rPr>
          <w:rFonts w:ascii="Times New Roman" w:hAnsi="Times New Roman" w:cs="Times New Roman"/>
          <w:b/>
          <w:sz w:val="24"/>
          <w:szCs w:val="24"/>
        </w:rPr>
        <w:t>components</w:t>
      </w:r>
      <w:r>
        <w:rPr>
          <w:rFonts w:ascii="Times New Roman" w:hAnsi="Times New Roman" w:cs="Times New Roman"/>
          <w:sz w:val="24"/>
          <w:szCs w:val="24"/>
        </w:rPr>
        <w:t xml:space="preserve"> folder and paste the following code:</w:t>
      </w:r>
    </w:p>
    <w:p w14:paraId="280F2334" w14:textId="77777777" w:rsidR="00277C56" w:rsidRPr="00277C56" w:rsidRDefault="00277C56" w:rsidP="00277C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77C56">
        <w:rPr>
          <w:rFonts w:ascii="Consolas" w:eastAsia="Times New Roman" w:hAnsi="Consolas" w:cs="Times New Roman"/>
          <w:color w:val="C586C0"/>
          <w:sz w:val="21"/>
          <w:szCs w:val="21"/>
        </w:rPr>
        <w:t>@media</w:t>
      </w:r>
      <w:r w:rsidRPr="00277C5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77C56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r w:rsidRPr="00277C5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and (</w:t>
      </w:r>
      <w:r w:rsidRPr="00277C56">
        <w:rPr>
          <w:rFonts w:ascii="Consolas" w:eastAsia="Times New Roman" w:hAnsi="Consolas" w:cs="Times New Roman"/>
          <w:color w:val="9CDCFE"/>
          <w:sz w:val="21"/>
          <w:szCs w:val="21"/>
        </w:rPr>
        <w:t>min-width</w:t>
      </w:r>
      <w:r w:rsidRPr="00277C56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77C56">
        <w:rPr>
          <w:rFonts w:ascii="Consolas" w:eastAsia="Times New Roman" w:hAnsi="Consolas" w:cs="Times New Roman"/>
          <w:color w:val="B5CEA8"/>
          <w:sz w:val="21"/>
          <w:szCs w:val="21"/>
        </w:rPr>
        <w:t>480px</w:t>
      </w:r>
      <w:r w:rsidRPr="00277C56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7C6555C" w14:textId="77777777" w:rsidR="00277C56" w:rsidRPr="00277C56" w:rsidRDefault="00277C56" w:rsidP="00277C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77C5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77C5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277C5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EC59199" w14:textId="77777777" w:rsidR="00277C56" w:rsidRPr="00277C56" w:rsidRDefault="00277C56" w:rsidP="00277C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77C5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77C56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277C56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77C5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277C5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77C5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77C5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C6F78FE" w14:textId="77777777" w:rsidR="00277C56" w:rsidRPr="00277C56" w:rsidRDefault="00277C56" w:rsidP="00277C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77C56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B817D05" w14:textId="77777777" w:rsidR="00277C56" w:rsidRPr="00277C56" w:rsidRDefault="00277C56" w:rsidP="00277C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77C5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</w:p>
    <w:p w14:paraId="51A5ED00" w14:textId="77777777" w:rsidR="00277C56" w:rsidRPr="00277C56" w:rsidRDefault="00277C56" w:rsidP="00277C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77C5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77C5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277C5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77C5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277C5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581FE14" w14:textId="77777777" w:rsidR="00277C56" w:rsidRPr="00277C56" w:rsidRDefault="00277C56" w:rsidP="00277C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77C5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77C5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277C56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77C5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77C5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77C5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277C5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6FD2061" w14:textId="77777777" w:rsidR="00277C56" w:rsidRPr="00277C56" w:rsidRDefault="00277C56" w:rsidP="00277C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77C5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77C56">
        <w:rPr>
          <w:rFonts w:ascii="Consolas" w:eastAsia="Times New Roman" w:hAnsi="Consolas" w:cs="Times New Roman"/>
          <w:color w:val="9CDCFE"/>
          <w:sz w:val="21"/>
          <w:szCs w:val="21"/>
        </w:rPr>
        <w:t>max-width</w:t>
      </w:r>
      <w:r w:rsidRPr="00277C56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77C56">
        <w:rPr>
          <w:rFonts w:ascii="Consolas" w:eastAsia="Times New Roman" w:hAnsi="Consolas" w:cs="Times New Roman"/>
          <w:color w:val="B5CEA8"/>
          <w:sz w:val="21"/>
          <w:szCs w:val="21"/>
        </w:rPr>
        <w:t>600px</w:t>
      </w:r>
      <w:r w:rsidRPr="00277C5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7CFFE47" w14:textId="77777777" w:rsidR="00277C56" w:rsidRPr="00277C56" w:rsidRDefault="00277C56" w:rsidP="00277C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77C56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15AF038" w14:textId="77777777" w:rsidR="00277C56" w:rsidRPr="00277C56" w:rsidRDefault="00277C56" w:rsidP="00277C5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77C56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8BE42BA" w14:textId="77777777" w:rsidR="00277C56" w:rsidRDefault="00277C56" w:rsidP="00B644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129DC1" w14:textId="77777777" w:rsidR="00277C56" w:rsidRDefault="00277C56" w:rsidP="00B644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n </w:t>
      </w:r>
      <w:r w:rsidRPr="00277C56">
        <w:rPr>
          <w:rFonts w:ascii="Times New Roman" w:hAnsi="Times New Roman" w:cs="Times New Roman"/>
          <w:b/>
          <w:i/>
          <w:sz w:val="24"/>
          <w:szCs w:val="24"/>
        </w:rPr>
        <w:t>images</w:t>
      </w:r>
      <w:r>
        <w:rPr>
          <w:rFonts w:ascii="Times New Roman" w:hAnsi="Times New Roman" w:cs="Times New Roman"/>
          <w:sz w:val="24"/>
          <w:szCs w:val="24"/>
        </w:rPr>
        <w:t xml:space="preserve"> folder in </w:t>
      </w:r>
      <w:proofErr w:type="spellStart"/>
      <w:r w:rsidRPr="00277C56">
        <w:rPr>
          <w:rFonts w:ascii="Times New Roman" w:hAnsi="Times New Roman" w:cs="Times New Roman"/>
          <w:b/>
          <w:i/>
          <w:sz w:val="24"/>
          <w:szCs w:val="24"/>
        </w:rPr>
        <w:t>sr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lder. Put the logo image there (sample_test.png).</w:t>
      </w:r>
    </w:p>
    <w:p w14:paraId="233AE5B2" w14:textId="77777777" w:rsidR="00277C56" w:rsidRDefault="00277C56" w:rsidP="00B644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8AA11A" w14:textId="77777777" w:rsidR="00277C56" w:rsidRDefault="00277C56" w:rsidP="00B644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532834" w14:textId="7F888C15" w:rsidR="00277C56" w:rsidRDefault="00277C56" w:rsidP="00277C5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</w:t>
      </w:r>
      <w:proofErr w:type="spellStart"/>
      <w:r w:rsidR="006E69EC">
        <w:rPr>
          <w:rFonts w:ascii="Times New Roman" w:hAnsi="Times New Roman" w:cs="Times New Roman"/>
          <w:b/>
          <w:bCs/>
          <w:sz w:val="24"/>
          <w:szCs w:val="24"/>
        </w:rPr>
        <w:t>Contact</w:t>
      </w:r>
      <w:r w:rsidRPr="00451BF4">
        <w:rPr>
          <w:rFonts w:ascii="Times New Roman" w:hAnsi="Times New Roman" w:cs="Times New Roman"/>
          <w:b/>
          <w:bCs/>
          <w:i/>
          <w:sz w:val="24"/>
          <w:szCs w:val="24"/>
        </w:rPr>
        <w:t>List</w:t>
      </w:r>
      <w:r w:rsidRPr="00277C56">
        <w:rPr>
          <w:rFonts w:ascii="Times New Roman" w:hAnsi="Times New Roman" w:cs="Times New Roman"/>
          <w:b/>
          <w:i/>
          <w:sz w:val="24"/>
          <w:szCs w:val="24"/>
        </w:rPr>
        <w:t>.js</w:t>
      </w:r>
      <w:r w:rsidR="002D4100">
        <w:rPr>
          <w:rFonts w:ascii="Times New Roman" w:hAnsi="Times New Roman" w:cs="Times New Roman"/>
          <w:b/>
          <w:i/>
          <w:sz w:val="24"/>
          <w:szCs w:val="24"/>
        </w:rPr>
        <w:t>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in folder </w:t>
      </w:r>
      <w:r w:rsidRPr="00277C56">
        <w:rPr>
          <w:rFonts w:ascii="Times New Roman" w:hAnsi="Times New Roman" w:cs="Times New Roman"/>
          <w:b/>
          <w:i/>
          <w:sz w:val="24"/>
          <w:szCs w:val="24"/>
        </w:rPr>
        <w:t>components</w:t>
      </w:r>
      <w:r>
        <w:rPr>
          <w:rFonts w:ascii="Times New Roman" w:hAnsi="Times New Roman" w:cs="Times New Roman"/>
          <w:sz w:val="24"/>
          <w:szCs w:val="24"/>
        </w:rPr>
        <w:t>. Paste the following code:</w:t>
      </w:r>
    </w:p>
    <w:p w14:paraId="42CCE08E" w14:textId="77777777" w:rsidR="0020143D" w:rsidRPr="0020143D" w:rsidRDefault="0020143D" w:rsidP="002014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4B28A74B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71A6D4AA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Table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'react-bootstrap/Table'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28397798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Spinner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'react-bootstrap/Spinner'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3FADC32F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} </w:t>
      </w: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'react-router-</w:t>
      </w:r>
      <w:proofErr w:type="spellStart"/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dom</w:t>
      </w:r>
      <w:proofErr w:type="spellEnd"/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0825A810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gql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useQuery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} </w:t>
      </w: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'@apollo/client'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27AD13F4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6A9955"/>
          <w:sz w:val="21"/>
          <w:szCs w:val="21"/>
        </w:rPr>
        <w:t>// import Button from 'react-bootstrap/Button';</w:t>
      </w:r>
    </w:p>
    <w:p w14:paraId="35E33C93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Button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'react-bootstrap/Button'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6997B16F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7B7EEDF3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6A9955"/>
          <w:sz w:val="21"/>
          <w:szCs w:val="21"/>
        </w:rPr>
        <w:t>// Query to fetch contacts</w:t>
      </w:r>
    </w:p>
    <w:p w14:paraId="4F7B826E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4FC1FF"/>
          <w:sz w:val="21"/>
          <w:szCs w:val="21"/>
        </w:rPr>
        <w:t>GET_CONTACTS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gql</w:t>
      </w:r>
      <w:proofErr w:type="spellEnd"/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</w:p>
    <w:p w14:paraId="5047993E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 xml:space="preserve">  query </w:t>
      </w:r>
      <w:proofErr w:type="spellStart"/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GetContacts</w:t>
      </w:r>
      <w:proofErr w:type="spellEnd"/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 xml:space="preserve"> {</w:t>
      </w:r>
    </w:p>
    <w:p w14:paraId="65CEACD9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    contacts {</w:t>
      </w:r>
    </w:p>
    <w:p w14:paraId="44C9EC0E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      id</w:t>
      </w:r>
    </w:p>
    <w:p w14:paraId="1171AC28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lastRenderedPageBreak/>
        <w:t xml:space="preserve">      </w:t>
      </w:r>
      <w:proofErr w:type="spellStart"/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contactId</w:t>
      </w:r>
      <w:proofErr w:type="spellEnd"/>
    </w:p>
    <w:p w14:paraId="50E6308E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      name</w:t>
      </w:r>
    </w:p>
    <w:p w14:paraId="29E19001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      email</w:t>
      </w:r>
    </w:p>
    <w:p w14:paraId="4D5E36BA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      phone</w:t>
      </w:r>
    </w:p>
    <w:p w14:paraId="32665889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      address</w:t>
      </w:r>
    </w:p>
    <w:p w14:paraId="1B5F46E1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    }</w:t>
      </w:r>
    </w:p>
    <w:p w14:paraId="312EE7AD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  }</w:t>
      </w:r>
    </w:p>
    <w:p w14:paraId="6F7AABB1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501988F4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7EA7E8F4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ContactList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() {</w:t>
      </w:r>
    </w:p>
    <w:p w14:paraId="0AA0E390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 </w:t>
      </w:r>
      <w:r w:rsidRPr="006E69EC">
        <w:rPr>
          <w:rFonts w:ascii="Consolas" w:eastAsia="Times New Roman" w:hAnsi="Consolas" w:cs="Times New Roman"/>
          <w:color w:val="4FC1FF"/>
          <w:sz w:val="21"/>
          <w:szCs w:val="21"/>
        </w:rPr>
        <w:t>loading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6E69EC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6E69EC">
        <w:rPr>
          <w:rFonts w:ascii="Consolas" w:eastAsia="Times New Roman" w:hAnsi="Consolas" w:cs="Times New Roman"/>
          <w:color w:val="4FC1FF"/>
          <w:sz w:val="21"/>
          <w:szCs w:val="21"/>
        </w:rPr>
        <w:t>data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refetch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} 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useQuery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6E69EC">
        <w:rPr>
          <w:rFonts w:ascii="Consolas" w:eastAsia="Times New Roman" w:hAnsi="Consolas" w:cs="Times New Roman"/>
          <w:color w:val="4FC1FF"/>
          <w:sz w:val="21"/>
          <w:szCs w:val="21"/>
        </w:rPr>
        <w:t>GET_CONTACTS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5946B5CC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08B92C94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6E69EC">
        <w:rPr>
          <w:rFonts w:ascii="Consolas" w:eastAsia="Times New Roman" w:hAnsi="Consolas" w:cs="Times New Roman"/>
          <w:color w:val="4FC1FF"/>
          <w:sz w:val="21"/>
          <w:szCs w:val="21"/>
        </w:rPr>
        <w:t>loading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Spinner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animation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"border"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42EFD899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6E69EC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Error :(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06552D38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0CB46356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</w:p>
    <w:p w14:paraId="7F53913C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F7B770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Contact List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451B48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Table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striped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bordered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hover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3345999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head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A5DFE27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r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2EBE127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Contact ID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E297DD7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Name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8CD97DD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Email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247F5AC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Phone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DA868AE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Address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0C4A098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Action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251DFB3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r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9FFD93A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head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3D6201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body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E5BBB3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    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14:paraId="705E74E7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r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2B7A891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ontactId</w:t>
      </w:r>
      <w:proofErr w:type="spellEnd"/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ACABD30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EC88D51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EE21CB8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phone</w:t>
      </w:r>
      <w:proofErr w:type="spellEnd"/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3746C7A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address</w:t>
      </w:r>
      <w:proofErr w:type="spellEnd"/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4724F8C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06295C9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`/</w:t>
      </w:r>
      <w:proofErr w:type="spellStart"/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editcontact</w:t>
      </w:r>
      <w:proofErr w:type="spellEnd"/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Edit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1191776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AA5E2BB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r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8F80A1B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))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6EA8967B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tbody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A1E35E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Table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19C828F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Button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variant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CE9178"/>
          <w:sz w:val="21"/>
          <w:szCs w:val="21"/>
        </w:rPr>
        <w:t>"secondary"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DCDCAA"/>
          <w:sz w:val="21"/>
          <w:szCs w:val="21"/>
        </w:rPr>
        <w:t>refetch</w:t>
      </w:r>
      <w:proofErr w:type="spellEnd"/>
      <w:r w:rsidRPr="006E69E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spellStart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Refetch</w:t>
      </w:r>
      <w:proofErr w:type="spellEnd"/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69EC">
        <w:rPr>
          <w:rFonts w:ascii="Consolas" w:eastAsia="Times New Roman" w:hAnsi="Consolas" w:cs="Times New Roman"/>
          <w:color w:val="4EC9B0"/>
          <w:sz w:val="21"/>
          <w:szCs w:val="21"/>
        </w:rPr>
        <w:t>Button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C4999FD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69E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6E69E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EA56A48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    );</w:t>
      </w:r>
    </w:p>
    <w:p w14:paraId="6AEB3128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}</w:t>
      </w:r>
    </w:p>
    <w:p w14:paraId="5BC9C60A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66BF46DF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E69EC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E69EC">
        <w:rPr>
          <w:rFonts w:ascii="Consolas" w:eastAsia="Times New Roman" w:hAnsi="Consolas" w:cs="Times New Roman"/>
          <w:color w:val="9CDCFE"/>
          <w:sz w:val="21"/>
          <w:szCs w:val="21"/>
        </w:rPr>
        <w:t>ContactList</w:t>
      </w:r>
      <w:proofErr w:type="spellEnd"/>
      <w:r w:rsidRPr="006E69EC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530EBFAA" w14:textId="77777777" w:rsidR="006E69EC" w:rsidRPr="006E69EC" w:rsidRDefault="006E69EC" w:rsidP="006E69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265F2F88" w14:textId="77777777" w:rsidR="0020143D" w:rsidRDefault="0020143D" w:rsidP="00B644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D49B90" w14:textId="3151B37A" w:rsidR="00277C56" w:rsidRDefault="00FA697E" w:rsidP="00B644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</w:t>
      </w:r>
      <w:proofErr w:type="spellStart"/>
      <w:r w:rsidRPr="00FA697E">
        <w:rPr>
          <w:rFonts w:ascii="Times New Roman" w:hAnsi="Times New Roman" w:cs="Times New Roman"/>
          <w:b/>
          <w:i/>
          <w:sz w:val="24"/>
          <w:szCs w:val="24"/>
        </w:rPr>
        <w:t>Home.js</w:t>
      </w:r>
      <w:r w:rsidR="002D4100">
        <w:rPr>
          <w:rFonts w:ascii="Times New Roman" w:hAnsi="Times New Roman" w:cs="Times New Roman"/>
          <w:b/>
          <w:i/>
          <w:sz w:val="24"/>
          <w:szCs w:val="24"/>
        </w:rPr>
        <w:t>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in </w:t>
      </w:r>
      <w:r w:rsidRPr="00FA697E">
        <w:rPr>
          <w:rFonts w:ascii="Times New Roman" w:hAnsi="Times New Roman" w:cs="Times New Roman"/>
          <w:b/>
          <w:i/>
          <w:sz w:val="24"/>
          <w:szCs w:val="24"/>
        </w:rPr>
        <w:t>components</w:t>
      </w:r>
      <w:r>
        <w:rPr>
          <w:rFonts w:ascii="Times New Roman" w:hAnsi="Times New Roman" w:cs="Times New Roman"/>
          <w:sz w:val="24"/>
          <w:szCs w:val="24"/>
        </w:rPr>
        <w:t xml:space="preserve"> folder and paste the following code:</w:t>
      </w:r>
    </w:p>
    <w:p w14:paraId="1B60E2D8" w14:textId="77777777" w:rsidR="006A622D" w:rsidRPr="006A622D" w:rsidRDefault="006A622D" w:rsidP="006A62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A622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A622D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A622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A622D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6EEB31F0" w14:textId="77777777" w:rsidR="006A622D" w:rsidRPr="006A622D" w:rsidRDefault="006A622D" w:rsidP="006A62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4FE7AA3D" w14:textId="77777777" w:rsidR="006A622D" w:rsidRPr="006A622D" w:rsidRDefault="006A622D" w:rsidP="006A62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A622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 xml:space="preserve">  </w:t>
      </w:r>
      <w:r w:rsidRPr="006A622D">
        <w:rPr>
          <w:rFonts w:ascii="Consolas" w:eastAsia="Times New Roman" w:hAnsi="Consolas" w:cs="Times New Roman"/>
          <w:color w:val="9CDCFE"/>
          <w:sz w:val="21"/>
          <w:szCs w:val="21"/>
        </w:rPr>
        <w:t>pic</w:t>
      </w: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A622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A622D">
        <w:rPr>
          <w:rFonts w:ascii="Consolas" w:eastAsia="Times New Roman" w:hAnsi="Consolas" w:cs="Times New Roman"/>
          <w:color w:val="CE9178"/>
          <w:sz w:val="21"/>
          <w:szCs w:val="21"/>
        </w:rPr>
        <w:t>"./images/sample_test.png"</w:t>
      </w: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057ACF4A" w14:textId="77777777" w:rsidR="006A622D" w:rsidRPr="006A622D" w:rsidRDefault="006A622D" w:rsidP="006A62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A622D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A622D">
        <w:rPr>
          <w:rFonts w:ascii="Consolas" w:eastAsia="Times New Roman" w:hAnsi="Consolas" w:cs="Times New Roman"/>
          <w:color w:val="DCDCAA"/>
          <w:sz w:val="21"/>
          <w:szCs w:val="21"/>
        </w:rPr>
        <w:t>Home</w:t>
      </w: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6A622D">
        <w:rPr>
          <w:rFonts w:ascii="Consolas" w:eastAsia="Times New Roman" w:hAnsi="Consolas" w:cs="Times New Roman"/>
          <w:color w:val="9CDCFE"/>
          <w:sz w:val="21"/>
          <w:szCs w:val="21"/>
        </w:rPr>
        <w:t>props</w:t>
      </w: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14:paraId="536EF74A" w14:textId="77777777" w:rsidR="006A622D" w:rsidRPr="006A622D" w:rsidRDefault="006A622D" w:rsidP="006A62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>{</w:t>
      </w:r>
    </w:p>
    <w:p w14:paraId="6311AE91" w14:textId="77777777" w:rsidR="006A622D" w:rsidRPr="006A622D" w:rsidRDefault="006A622D" w:rsidP="006A62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3862E4F7" w14:textId="77777777" w:rsidR="006A622D" w:rsidRPr="006A622D" w:rsidRDefault="006A622D" w:rsidP="006A62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6A622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</w:p>
    <w:p w14:paraId="44F6ADF9" w14:textId="77777777" w:rsidR="006A622D" w:rsidRPr="006A622D" w:rsidRDefault="006A622D" w:rsidP="006A62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6A622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A622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6A622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67D05EB" w14:textId="77777777" w:rsidR="006A622D" w:rsidRPr="006A622D" w:rsidRDefault="006A622D" w:rsidP="006A62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</w:t>
      </w:r>
      <w:r w:rsidRPr="006A622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A622D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6A622D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6A622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A622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A622D">
        <w:rPr>
          <w:rFonts w:ascii="Consolas" w:eastAsia="Times New Roman" w:hAnsi="Consolas" w:cs="Times New Roman"/>
          <w:color w:val="9CDCFE"/>
          <w:sz w:val="21"/>
          <w:szCs w:val="21"/>
        </w:rPr>
        <w:t>pic</w:t>
      </w:r>
      <w:r w:rsidRPr="006A622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A622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4558E7C1" w14:textId="77777777" w:rsidR="006A622D" w:rsidRPr="006A622D" w:rsidRDefault="006A622D" w:rsidP="006A62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</w:t>
      </w:r>
      <w:r w:rsidRPr="006A622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A622D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6A622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 xml:space="preserve"> Express - React with CRUD Operations</w:t>
      </w:r>
      <w:r w:rsidRPr="006A622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A622D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6A622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EBFB9B7" w14:textId="77777777" w:rsidR="006A622D" w:rsidRPr="006A622D" w:rsidRDefault="006A622D" w:rsidP="006A62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</w:t>
      </w:r>
      <w:r w:rsidRPr="006A622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A622D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6A622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 xml:space="preserve">React front-end calls Express REST API to add, </w:t>
      </w:r>
    </w:p>
    <w:p w14:paraId="1C44A32F" w14:textId="77777777" w:rsidR="006A622D" w:rsidRPr="006A622D" w:rsidRDefault="006A622D" w:rsidP="006A62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>            list, update, or delete a task.</w:t>
      </w:r>
      <w:r w:rsidRPr="006A622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A622D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6A622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03505BD" w14:textId="77777777" w:rsidR="006A622D" w:rsidRPr="006A622D" w:rsidRDefault="006A622D" w:rsidP="006A62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6A622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A622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6A622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D29D7F5" w14:textId="77777777" w:rsidR="006A622D" w:rsidRPr="006A622D" w:rsidRDefault="006A622D" w:rsidP="006A62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>    );</w:t>
      </w:r>
    </w:p>
    <w:p w14:paraId="294EC9F7" w14:textId="77777777" w:rsidR="006A622D" w:rsidRPr="006A622D" w:rsidRDefault="006A622D" w:rsidP="006A62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4EA6DB27" w14:textId="77777777" w:rsidR="006A622D" w:rsidRPr="006A622D" w:rsidRDefault="006A622D" w:rsidP="006A62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>}</w:t>
      </w:r>
    </w:p>
    <w:p w14:paraId="72323983" w14:textId="77777777" w:rsidR="006A622D" w:rsidRPr="006A622D" w:rsidRDefault="006A622D" w:rsidP="006A62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A622D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0BD54856" w14:textId="77777777" w:rsidR="006A622D" w:rsidRPr="006A622D" w:rsidRDefault="006A622D" w:rsidP="006A62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6A622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A622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6A622D">
        <w:rPr>
          <w:rFonts w:ascii="Consolas" w:eastAsia="Times New Roman" w:hAnsi="Consolas" w:cs="Times New Roman"/>
          <w:color w:val="DCDCAA"/>
          <w:sz w:val="21"/>
          <w:szCs w:val="21"/>
        </w:rPr>
        <w:t>Home</w:t>
      </w:r>
      <w:r w:rsidRPr="006A622D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  <w:r w:rsidR="00002B04">
        <w:rPr>
          <w:rFonts w:ascii="Consolas" w:eastAsia="Times New Roman" w:hAnsi="Consolas" w:cs="Times New Roman"/>
          <w:color w:val="CCCCCC"/>
          <w:sz w:val="21"/>
          <w:szCs w:val="21"/>
        </w:rPr>
        <w:tab/>
      </w:r>
    </w:p>
    <w:p w14:paraId="1044B488" w14:textId="6DE65EE4" w:rsidR="00FA697E" w:rsidRDefault="00FA697E" w:rsidP="00B644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D33A8D" w14:textId="2EAFE9DE" w:rsidR="0027510C" w:rsidRDefault="0027510C" w:rsidP="00B644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</w:t>
      </w:r>
      <w:proofErr w:type="spellStart"/>
      <w:r w:rsidRPr="00451BF4">
        <w:rPr>
          <w:rFonts w:ascii="Times New Roman" w:hAnsi="Times New Roman" w:cs="Times New Roman"/>
          <w:b/>
          <w:bCs/>
          <w:sz w:val="24"/>
          <w:szCs w:val="24"/>
        </w:rPr>
        <w:t>Edi</w:t>
      </w:r>
      <w:r w:rsidR="00EF37DB">
        <w:rPr>
          <w:rFonts w:ascii="Times New Roman" w:hAnsi="Times New Roman" w:cs="Times New Roman"/>
          <w:b/>
          <w:bCs/>
          <w:sz w:val="24"/>
          <w:szCs w:val="24"/>
        </w:rPr>
        <w:t>tContact</w:t>
      </w:r>
      <w:r w:rsidRPr="00451BF4">
        <w:rPr>
          <w:rFonts w:ascii="Times New Roman" w:hAnsi="Times New Roman" w:cs="Times New Roman"/>
          <w:b/>
          <w:bCs/>
          <w:sz w:val="24"/>
          <w:szCs w:val="24"/>
        </w:rPr>
        <w:t>.js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in components fold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70501" w14:paraId="00842BB5" w14:textId="77777777" w:rsidTr="00F70501">
        <w:tc>
          <w:tcPr>
            <w:tcW w:w="10790" w:type="dxa"/>
          </w:tcPr>
          <w:p w14:paraId="7089C871" w14:textId="77777777" w:rsidR="00F70501" w:rsidRDefault="00F70501" w:rsidP="00B6444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3F0C1E" w14:textId="77777777" w:rsidR="00F70501" w:rsidRPr="00F70501" w:rsidRDefault="00F70501" w:rsidP="00F7050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</w:p>
          <w:p w14:paraId="30F30487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mpor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Reac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, {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useState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,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useEffect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} </w:t>
            </w:r>
            <w:r w:rsidRPr="00EF37DB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from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react'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;</w:t>
            </w:r>
          </w:p>
          <w:p w14:paraId="760180A3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mpor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{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useParams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,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useNavigate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} </w:t>
            </w:r>
            <w:r w:rsidRPr="00EF37DB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from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react-router-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dom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;</w:t>
            </w:r>
          </w:p>
          <w:p w14:paraId="32B0E600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mpor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{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gql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,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useQuery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,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useMutation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} </w:t>
            </w:r>
            <w:r w:rsidRPr="00EF37DB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from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@apollo/client'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;</w:t>
            </w:r>
          </w:p>
          <w:p w14:paraId="47746059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mpor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orm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from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react-bootstrap/Form'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;</w:t>
            </w:r>
          </w:p>
          <w:p w14:paraId="56A101B5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mpor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Button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from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react-bootstrap/Button'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;</w:t>
            </w:r>
          </w:p>
          <w:p w14:paraId="79CB729D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</w:p>
          <w:p w14:paraId="0CF8E687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ons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4FC1FF"/>
                <w:sz w:val="21"/>
                <w:szCs w:val="21"/>
              </w:rPr>
              <w:t>GET_CONTAC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gql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`</w:t>
            </w:r>
          </w:p>
          <w:p w14:paraId="43B07553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 xml:space="preserve">  query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GetContact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($id: ID!) {</w:t>
            </w:r>
          </w:p>
          <w:p w14:paraId="6391D867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contact(id: $id) {</w:t>
            </w:r>
          </w:p>
          <w:p w14:paraId="6D27CCCB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 xml:space="preserve">     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contactId</w:t>
            </w:r>
            <w:proofErr w:type="spellEnd"/>
          </w:p>
          <w:p w14:paraId="2AE87EBC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  name</w:t>
            </w:r>
          </w:p>
          <w:p w14:paraId="3452B6DB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  email</w:t>
            </w:r>
          </w:p>
          <w:p w14:paraId="643DD11D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  phone</w:t>
            </w:r>
          </w:p>
          <w:p w14:paraId="328C3268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  address</w:t>
            </w:r>
          </w:p>
          <w:p w14:paraId="477696B3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}</w:t>
            </w:r>
          </w:p>
          <w:p w14:paraId="2B801F7B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}</w:t>
            </w:r>
          </w:p>
          <w:p w14:paraId="6D446BFA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`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;</w:t>
            </w:r>
          </w:p>
          <w:p w14:paraId="74EF3BCB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</w:p>
          <w:p w14:paraId="18D5E331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ons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4FC1FF"/>
                <w:sz w:val="21"/>
                <w:szCs w:val="21"/>
              </w:rPr>
              <w:t>UPDATE_CONTAC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gql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`</w:t>
            </w:r>
          </w:p>
          <w:p w14:paraId="60799FCC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 xml:space="preserve">  mutation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UpdateContact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($id: ID!, $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contactId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: String!, $name: String!, $email: String!, $phone: String, $address: String) {</w:t>
            </w:r>
          </w:p>
          <w:p w14:paraId="34F43C83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lastRenderedPageBreak/>
              <w:t xml:space="preserve">   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updateContact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 xml:space="preserve">(id: $id,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contactId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: $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contactId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, name: $name, email: $email, phone: $phone, address: $address) {</w:t>
            </w:r>
          </w:p>
          <w:p w14:paraId="18C23A8B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  id</w:t>
            </w:r>
          </w:p>
          <w:p w14:paraId="6E4CAEE0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 xml:space="preserve">     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contactId</w:t>
            </w:r>
            <w:proofErr w:type="spellEnd"/>
          </w:p>
          <w:p w14:paraId="0EDDB30D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  name</w:t>
            </w:r>
          </w:p>
          <w:p w14:paraId="6A2AADF2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  email</w:t>
            </w:r>
          </w:p>
          <w:p w14:paraId="02600DE9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  phone</w:t>
            </w:r>
          </w:p>
          <w:p w14:paraId="3A0253D3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  address</w:t>
            </w:r>
          </w:p>
          <w:p w14:paraId="065697A1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  }</w:t>
            </w:r>
          </w:p>
          <w:p w14:paraId="4303BB07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 }</w:t>
            </w:r>
          </w:p>
          <w:p w14:paraId="012AD696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`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;</w:t>
            </w:r>
          </w:p>
          <w:p w14:paraId="6376E034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</w:p>
          <w:p w14:paraId="62840F12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function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ditContact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() {</w:t>
            </w:r>
          </w:p>
          <w:p w14:paraId="7F430538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ons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{ </w:t>
            </w:r>
            <w:r w:rsidRPr="00EF37DB">
              <w:rPr>
                <w:rFonts w:ascii="Consolas" w:eastAsia="Times New Roman" w:hAnsi="Consolas" w:cs="Times New Roman"/>
                <w:color w:val="4FC1FF"/>
                <w:sz w:val="21"/>
                <w:szCs w:val="21"/>
              </w:rPr>
              <w:t>id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} 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useParams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();</w:t>
            </w:r>
          </w:p>
          <w:p w14:paraId="492C33D3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e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vigate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useNavigate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();</w:t>
            </w:r>
          </w:p>
          <w:p w14:paraId="3FCCF082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ons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{ </w:t>
            </w:r>
            <w:r w:rsidRPr="00EF37DB">
              <w:rPr>
                <w:rFonts w:ascii="Consolas" w:eastAsia="Times New Roman" w:hAnsi="Consolas" w:cs="Times New Roman"/>
                <w:color w:val="4FC1FF"/>
                <w:sz w:val="21"/>
                <w:szCs w:val="21"/>
              </w:rPr>
              <w:t>loading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, </w:t>
            </w:r>
            <w:r w:rsidRPr="00EF37DB">
              <w:rPr>
                <w:rFonts w:ascii="Consolas" w:eastAsia="Times New Roman" w:hAnsi="Consolas" w:cs="Times New Roman"/>
                <w:color w:val="4FC1FF"/>
                <w:sz w:val="21"/>
                <w:szCs w:val="21"/>
              </w:rPr>
              <w:t>error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, </w:t>
            </w:r>
            <w:r w:rsidRPr="00EF37DB">
              <w:rPr>
                <w:rFonts w:ascii="Consolas" w:eastAsia="Times New Roman" w:hAnsi="Consolas" w:cs="Times New Roman"/>
                <w:color w:val="4FC1FF"/>
                <w:sz w:val="21"/>
                <w:szCs w:val="21"/>
              </w:rPr>
              <w:t>data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} 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useQuery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(</w:t>
            </w:r>
            <w:r w:rsidRPr="00EF37DB">
              <w:rPr>
                <w:rFonts w:ascii="Consolas" w:eastAsia="Times New Roman" w:hAnsi="Consolas" w:cs="Times New Roman"/>
                <w:color w:val="4FC1FF"/>
                <w:sz w:val="21"/>
                <w:szCs w:val="21"/>
              </w:rPr>
              <w:t>GET_CONTAC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, {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variables: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{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} });</w:t>
            </w:r>
          </w:p>
          <w:p w14:paraId="34337050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ons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[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FC1FF"/>
                <w:sz w:val="21"/>
                <w:szCs w:val="21"/>
              </w:rPr>
              <w:t>updateContact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] 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useMutation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(</w:t>
            </w:r>
            <w:r w:rsidRPr="00EF37DB">
              <w:rPr>
                <w:rFonts w:ascii="Consolas" w:eastAsia="Times New Roman" w:hAnsi="Consolas" w:cs="Times New Roman"/>
                <w:color w:val="4FC1FF"/>
                <w:sz w:val="21"/>
                <w:szCs w:val="21"/>
              </w:rPr>
              <w:t>UPDATE_CONTAC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);</w:t>
            </w:r>
          </w:p>
          <w:p w14:paraId="346872AC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ons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[</w:t>
            </w:r>
            <w:r w:rsidRPr="00EF37DB">
              <w:rPr>
                <w:rFonts w:ascii="Consolas" w:eastAsia="Times New Roman" w:hAnsi="Consolas" w:cs="Times New Roman"/>
                <w:color w:val="4FC1FF"/>
                <w:sz w:val="21"/>
                <w:szCs w:val="21"/>
              </w:rPr>
              <w:t>contac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,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FC1FF"/>
                <w:sz w:val="21"/>
                <w:szCs w:val="21"/>
              </w:rPr>
              <w:t>setContact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] 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useState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({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tactId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: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'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,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: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'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,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email: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'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,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phone: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'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,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address: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'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});</w:t>
            </w:r>
          </w:p>
          <w:p w14:paraId="26040082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</w:p>
          <w:p w14:paraId="029454C5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useEffect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(() 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=&gt;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{</w:t>
            </w:r>
          </w:p>
          <w:p w14:paraId="0F84BF5E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</w:t>
            </w:r>
            <w:r w:rsidRPr="00EF37DB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(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data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)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setContact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(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data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.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tact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);</w:t>
            </w:r>
          </w:p>
          <w:p w14:paraId="72AE3CA9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    }, [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data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]);</w:t>
            </w:r>
          </w:p>
          <w:p w14:paraId="215A0320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</w:p>
          <w:p w14:paraId="1536B37A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ons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handleInputChange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(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e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) 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=&gt;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{</w:t>
            </w:r>
          </w:p>
          <w:p w14:paraId="6E90026B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ons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{ </w:t>
            </w:r>
            <w:r w:rsidRPr="00EF37DB">
              <w:rPr>
                <w:rFonts w:ascii="Consolas" w:eastAsia="Times New Roman" w:hAnsi="Consolas" w:cs="Times New Roman"/>
                <w:color w:val="4FC1FF"/>
                <w:sz w:val="21"/>
                <w:szCs w:val="21"/>
              </w:rPr>
              <w:t>name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, </w:t>
            </w:r>
            <w:r w:rsidRPr="00EF37DB">
              <w:rPr>
                <w:rFonts w:ascii="Consolas" w:eastAsia="Times New Roman" w:hAnsi="Consolas" w:cs="Times New Roman"/>
                <w:color w:val="4FC1FF"/>
                <w:sz w:val="21"/>
                <w:szCs w:val="21"/>
              </w:rPr>
              <w:t>value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} 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e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.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arget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;</w:t>
            </w:r>
          </w:p>
          <w:p w14:paraId="25B9BE6E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setContact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({ 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..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tac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,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[name]: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value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});</w:t>
            </w:r>
          </w:p>
          <w:p w14:paraId="61CB49AA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    };</w:t>
            </w:r>
          </w:p>
          <w:p w14:paraId="4ED5F871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</w:p>
          <w:p w14:paraId="01A8E04B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cons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handleSubmit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(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e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) 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=&gt;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{</w:t>
            </w:r>
          </w:p>
          <w:p w14:paraId="46B15D89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e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.</w:t>
            </w:r>
            <w:r w:rsidRPr="00EF37DB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preventDefault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();</w:t>
            </w:r>
          </w:p>
          <w:p w14:paraId="1D5E24C5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updateContact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({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variables: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{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: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String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(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), 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..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tac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} }); </w:t>
            </w:r>
            <w:r w:rsidRPr="00EF37DB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// Ensure `id` is a string</w:t>
            </w:r>
          </w:p>
          <w:p w14:paraId="3FB549E5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</w:t>
            </w:r>
            <w:r w:rsidRPr="00EF37DB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navigate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(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/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contactlist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);</w:t>
            </w:r>
          </w:p>
          <w:p w14:paraId="28E0B61A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    };</w:t>
            </w:r>
          </w:p>
          <w:p w14:paraId="4FB6CA1A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</w:p>
          <w:p w14:paraId="32742C4D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</w:t>
            </w:r>
            <w:r w:rsidRPr="00EF37DB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(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loading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) </w:t>
            </w:r>
            <w:r w:rsidRPr="00EF37DB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return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p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Loading...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p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;</w:t>
            </w:r>
          </w:p>
          <w:p w14:paraId="2DD44C2F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</w:t>
            </w:r>
            <w:r w:rsidRPr="00EF37DB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(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error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) </w:t>
            </w:r>
            <w:r w:rsidRPr="00EF37DB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return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p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Error :(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p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;</w:t>
            </w:r>
          </w:p>
          <w:p w14:paraId="447B621E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</w:p>
          <w:p w14:paraId="4C6FF7D5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</w:t>
            </w:r>
            <w:r w:rsidRPr="00EF37DB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return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(</w:t>
            </w:r>
          </w:p>
          <w:p w14:paraId="7E838589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onSubmit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{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handleSubmit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}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6A6CCD6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Group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trolId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formContactId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80CEF28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Label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Contact ID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Label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433F9AF6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Control</w:t>
            </w:r>
            <w:proofErr w:type="spellEnd"/>
          </w:p>
          <w:p w14:paraId="7A28A981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   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ype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text"</w:t>
            </w:r>
          </w:p>
          <w:p w14:paraId="04FBA76A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   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contactId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</w:p>
          <w:p w14:paraId="45523033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   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value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{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tact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tactId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}</w:t>
            </w:r>
          </w:p>
          <w:p w14:paraId="7D0FF22F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   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onChange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{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handleInputChange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}</w:t>
            </w:r>
          </w:p>
          <w:p w14:paraId="67CAF739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lastRenderedPageBreak/>
              <w:t xml:space="preserve">                   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placeholder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nter contact ID"</w:t>
            </w:r>
          </w:p>
          <w:p w14:paraId="707B332D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/&gt;</w:t>
            </w:r>
          </w:p>
          <w:p w14:paraId="41672DA6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Group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2E4F0D27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Group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trolId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formName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29B84E76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Label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Name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Label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EA6CEAD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Control</w:t>
            </w:r>
            <w:proofErr w:type="spellEnd"/>
          </w:p>
          <w:p w14:paraId="0053731B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   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ype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text"</w:t>
            </w:r>
          </w:p>
          <w:p w14:paraId="1C738563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   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name"</w:t>
            </w:r>
          </w:p>
          <w:p w14:paraId="16D0F1BF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   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value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{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tact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}</w:t>
            </w:r>
          </w:p>
          <w:p w14:paraId="68D6F8E3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   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onChange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{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handleInputChange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}</w:t>
            </w:r>
          </w:p>
          <w:p w14:paraId="1A1707C4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   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placeholder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nter name"</w:t>
            </w:r>
          </w:p>
          <w:p w14:paraId="0091A1E1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/&gt;</w:t>
            </w:r>
          </w:p>
          <w:p w14:paraId="6DFBE6A3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Group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73CBFA5E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Group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trolId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formEmail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7350D6F7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Label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Email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Label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7F53B471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Control</w:t>
            </w:r>
            <w:proofErr w:type="spellEnd"/>
          </w:p>
          <w:p w14:paraId="493E56D9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   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ype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mail"</w:t>
            </w:r>
          </w:p>
          <w:p w14:paraId="7796B026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   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mail"</w:t>
            </w:r>
          </w:p>
          <w:p w14:paraId="6AF0A287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   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value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{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tact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email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}</w:t>
            </w:r>
          </w:p>
          <w:p w14:paraId="2C9817A5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   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onChange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{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handleInputChange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}</w:t>
            </w:r>
          </w:p>
          <w:p w14:paraId="61CFDF7E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   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placeholder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nter email"</w:t>
            </w:r>
          </w:p>
          <w:p w14:paraId="7EBDDAB5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/&gt;</w:t>
            </w:r>
          </w:p>
          <w:p w14:paraId="547C4E35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Group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3FD13C38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Group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trolId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formPhone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58FFF893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Label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Phone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Label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6EEFFD23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Control</w:t>
            </w:r>
            <w:proofErr w:type="spellEnd"/>
          </w:p>
          <w:p w14:paraId="07CF0A79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   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ype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text"</w:t>
            </w:r>
          </w:p>
          <w:p w14:paraId="2CD18705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   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phone"</w:t>
            </w:r>
          </w:p>
          <w:p w14:paraId="7D359418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   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value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{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tact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phone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}</w:t>
            </w:r>
          </w:p>
          <w:p w14:paraId="0B7F4F4A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   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onChange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{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handleInputChange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}</w:t>
            </w:r>
          </w:p>
          <w:p w14:paraId="2E117305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   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placeholder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nter phone"</w:t>
            </w:r>
          </w:p>
          <w:p w14:paraId="6E7655F0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/&gt;</w:t>
            </w:r>
          </w:p>
          <w:p w14:paraId="4CCBD132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Group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4225527E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Group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trolId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formAddress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2CDA71C2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Label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Address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Label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534AEBFA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Control</w:t>
            </w:r>
            <w:proofErr w:type="spellEnd"/>
          </w:p>
          <w:p w14:paraId="7C4BC11D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   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ype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text"</w:t>
            </w:r>
          </w:p>
          <w:p w14:paraId="013C79F0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   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address"</w:t>
            </w:r>
          </w:p>
          <w:p w14:paraId="081E9E2B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   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value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{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tact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address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}</w:t>
            </w:r>
          </w:p>
          <w:p w14:paraId="19A69105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   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onChange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{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handleInputChange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}</w:t>
            </w:r>
          </w:p>
          <w:p w14:paraId="2616310A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   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placeholder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nter address"</w:t>
            </w:r>
          </w:p>
          <w:p w14:paraId="3C642204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/&gt;</w:t>
            </w:r>
          </w:p>
          <w:p w14:paraId="6879B952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.Group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20C77A6C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Button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variant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primary"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ype</w:t>
            </w:r>
            <w:r w:rsidRPr="00EF37DB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EF37DB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ubmit"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FB04FD6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                Update Contact</w:t>
            </w:r>
          </w:p>
          <w:p w14:paraId="49F38CF9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Button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F740A32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        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EF37DB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Form</w:t>
            </w:r>
            <w:r w:rsidRPr="00EF37DB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41B7DC8E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    );</w:t>
            </w:r>
          </w:p>
          <w:p w14:paraId="45951CDC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lastRenderedPageBreak/>
              <w:t>}</w:t>
            </w:r>
          </w:p>
          <w:p w14:paraId="048105A2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</w:p>
          <w:p w14:paraId="64C1C5EE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  <w:r w:rsidRPr="00EF37DB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expor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r w:rsidRPr="00EF37DB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default</w:t>
            </w:r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 xml:space="preserve"> </w:t>
            </w:r>
            <w:proofErr w:type="spellStart"/>
            <w:r w:rsidRPr="00EF37DB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EditContact</w:t>
            </w:r>
            <w:proofErr w:type="spellEnd"/>
            <w:r w:rsidRPr="00EF37DB"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  <w:t>;</w:t>
            </w:r>
          </w:p>
          <w:p w14:paraId="78D3307F" w14:textId="77777777" w:rsidR="00EF37DB" w:rsidRPr="00EF37DB" w:rsidRDefault="00EF37DB" w:rsidP="00EF37D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</w:rPr>
            </w:pPr>
          </w:p>
          <w:p w14:paraId="05ED6D3B" w14:textId="698D65DD" w:rsidR="00F70501" w:rsidRDefault="00F70501" w:rsidP="00B6444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1CDB584" w14:textId="77777777" w:rsidR="0027510C" w:rsidRDefault="0027510C" w:rsidP="00B644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CE7C1B" w14:textId="77777777" w:rsidR="00DE71F0" w:rsidRDefault="00DE71F0" w:rsidP="00B644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py the following code to </w:t>
      </w:r>
      <w:proofErr w:type="spellStart"/>
      <w:r>
        <w:rPr>
          <w:rFonts w:ascii="Times New Roman" w:hAnsi="Times New Roman" w:cs="Times New Roman"/>
          <w:sz w:val="24"/>
          <w:szCs w:val="24"/>
        </w:rPr>
        <w:t>App.js</w:t>
      </w:r>
      <w:r w:rsidR="002D4100">
        <w:rPr>
          <w:rFonts w:ascii="Times New Roman" w:hAnsi="Times New Roman" w:cs="Times New Roman"/>
          <w:sz w:val="24"/>
          <w:szCs w:val="24"/>
        </w:rPr>
        <w:t>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:</w:t>
      </w:r>
    </w:p>
    <w:p w14:paraId="5F1F9756" w14:textId="77777777" w:rsidR="0027510C" w:rsidRPr="0027510C" w:rsidRDefault="0027510C" w:rsidP="002751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6F2A7069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4A275651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62274A19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 </w:t>
      </w:r>
      <w:proofErr w:type="spellStart"/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BrowserRouter</w:t>
      </w:r>
      <w:proofErr w:type="spellEnd"/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Routes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} </w:t>
      </w: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"react-router-</w:t>
      </w:r>
      <w:proofErr w:type="spellStart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dom</w:t>
      </w:r>
      <w:proofErr w:type="spellEnd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185297C5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'bootstrap/</w:t>
      </w:r>
      <w:proofErr w:type="spellStart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dist</w:t>
      </w:r>
      <w:proofErr w:type="spellEnd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css</w:t>
      </w:r>
      <w:proofErr w:type="spellEnd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/bootstrap.min.css'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33952F9E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'react-bootstrap/Navbar'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7D508C13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Nav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'react-bootstrap/Nav'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161AA047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Container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'react-bootstrap/Container'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16838283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ContactList</w:t>
      </w:r>
      <w:proofErr w:type="spellEnd"/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'./components/</w:t>
      </w:r>
      <w:proofErr w:type="spellStart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ContactList</w:t>
      </w:r>
      <w:proofErr w:type="spellEnd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4E329057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CreateContact</w:t>
      </w:r>
      <w:proofErr w:type="spellEnd"/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'./components/</w:t>
      </w:r>
      <w:proofErr w:type="spellStart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CreateContact</w:t>
      </w:r>
      <w:proofErr w:type="spellEnd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04D82EA7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EditContact</w:t>
      </w:r>
      <w:proofErr w:type="spellEnd"/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'./components/</w:t>
      </w:r>
      <w:proofErr w:type="spellStart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EditContact</w:t>
      </w:r>
      <w:proofErr w:type="spellEnd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7482765C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Home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'./components/Home'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4C03A261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42793FED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() {</w:t>
      </w:r>
    </w:p>
    <w:p w14:paraId="40963506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</w:p>
    <w:p w14:paraId="5D7CFD6C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12F4B3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Navbar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bg</w:t>
      </w:r>
      <w:proofErr w:type="spellEnd"/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"primary"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variant</w:t>
      </w:r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"dark"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expand</w:t>
      </w:r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"lg"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42300C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3A1EF7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Navbar.Brand</w:t>
      </w:r>
      <w:proofErr w:type="spellEnd"/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"home"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React Client For </w:t>
      </w:r>
      <w:proofErr w:type="spellStart"/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GraphQL</w:t>
      </w:r>
      <w:proofErr w:type="spellEnd"/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API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Navbar.Brand</w:t>
      </w:r>
      <w:proofErr w:type="spellEnd"/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BC2C512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Navbar.Toggle</w:t>
      </w:r>
      <w:proofErr w:type="spellEnd"/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aria-controls</w:t>
      </w:r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"basic-navbar-nav"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1A0F0721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Navbar.Collapse</w:t>
      </w:r>
      <w:proofErr w:type="spellEnd"/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"basic-navbar-nav"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D912A52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Nav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mr</w:t>
      </w:r>
      <w:proofErr w:type="spellEnd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-auto"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5116182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Nav.Link</w:t>
      </w:r>
      <w:proofErr w:type="spellEnd"/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as</w:t>
      </w:r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D77E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D77EA">
        <w:rPr>
          <w:rFonts w:ascii="Consolas" w:eastAsia="Times New Roman" w:hAnsi="Consolas" w:cs="Times New Roman"/>
          <w:color w:val="4FC1FF"/>
          <w:sz w:val="21"/>
          <w:szCs w:val="21"/>
        </w:rPr>
        <w:t>Link</w:t>
      </w:r>
      <w:r w:rsidRPr="004D77E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"/home"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Home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Nav.Link</w:t>
      </w:r>
      <w:proofErr w:type="spellEnd"/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D68A47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Nav.Link</w:t>
      </w:r>
      <w:proofErr w:type="spellEnd"/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as</w:t>
      </w:r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D77E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D77EA">
        <w:rPr>
          <w:rFonts w:ascii="Consolas" w:eastAsia="Times New Roman" w:hAnsi="Consolas" w:cs="Times New Roman"/>
          <w:color w:val="4FC1FF"/>
          <w:sz w:val="21"/>
          <w:szCs w:val="21"/>
        </w:rPr>
        <w:t>Link</w:t>
      </w:r>
      <w:r w:rsidRPr="004D77E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"/</w:t>
      </w:r>
      <w:proofErr w:type="spellStart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createcontact</w:t>
      </w:r>
      <w:proofErr w:type="spellEnd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Create Contact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Nav.Link</w:t>
      </w:r>
      <w:proofErr w:type="spellEnd"/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F83754C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Nav.Link</w:t>
      </w:r>
      <w:proofErr w:type="spellEnd"/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as</w:t>
      </w:r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D77E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D77EA">
        <w:rPr>
          <w:rFonts w:ascii="Consolas" w:eastAsia="Times New Roman" w:hAnsi="Consolas" w:cs="Times New Roman"/>
          <w:color w:val="4FC1FF"/>
          <w:sz w:val="21"/>
          <w:szCs w:val="21"/>
        </w:rPr>
        <w:t>Link</w:t>
      </w:r>
      <w:r w:rsidRPr="004D77E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"/</w:t>
      </w:r>
      <w:proofErr w:type="spellStart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contactlist</w:t>
      </w:r>
      <w:proofErr w:type="spellEnd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Contact List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Nav.Link</w:t>
      </w:r>
      <w:proofErr w:type="spellEnd"/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137C498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Nav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7DC8D8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Navbar.Collapse</w:t>
      </w:r>
      <w:proofErr w:type="spellEnd"/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8EE733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4487C79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Navbar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BDC0BD8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33BF27CC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D77E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669E24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Routes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6CDAD89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element</w:t>
      </w:r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D77E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4D77E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5B872E2B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"home"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element</w:t>
      </w:r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D77E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4D77E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</w:p>
    <w:p w14:paraId="6C0319CF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contactlist</w:t>
      </w:r>
      <w:proofErr w:type="spellEnd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element</w:t>
      </w:r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D77E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ContactList</w:t>
      </w:r>
      <w:proofErr w:type="spellEnd"/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4D77E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4E021382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createcontact</w:t>
      </w:r>
      <w:proofErr w:type="spellEnd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element</w:t>
      </w:r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D77E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CreateContact</w:t>
      </w:r>
      <w:proofErr w:type="spellEnd"/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4D77E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</w:p>
    <w:p w14:paraId="40B33F10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editcontact</w:t>
      </w:r>
      <w:proofErr w:type="spellEnd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/:id"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element</w:t>
      </w:r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D77E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EditContact</w:t>
      </w:r>
      <w:proofErr w:type="spellEnd"/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4D77E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       </w:t>
      </w:r>
    </w:p>
    <w:p w14:paraId="378724AD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Routes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96CED9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D77E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28A380A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94D656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  );</w:t>
      </w:r>
    </w:p>
    <w:p w14:paraId="57EF8113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lastRenderedPageBreak/>
        <w:t>}</w:t>
      </w:r>
    </w:p>
    <w:p w14:paraId="1A379BF5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6266C89D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1C2B1B3C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3C0E036A" w14:textId="1D790573" w:rsidR="009A1420" w:rsidRDefault="009A1420" w:rsidP="00B644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6D2CF3D" w14:textId="08DF5135" w:rsidR="0027510C" w:rsidRDefault="0027510C" w:rsidP="00B644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date also the </w:t>
      </w:r>
      <w:proofErr w:type="spellStart"/>
      <w:r w:rsidRPr="00451BF4">
        <w:rPr>
          <w:rFonts w:ascii="Times New Roman" w:hAnsi="Times New Roman" w:cs="Times New Roman"/>
          <w:b/>
          <w:bCs/>
          <w:sz w:val="24"/>
          <w:szCs w:val="24"/>
        </w:rPr>
        <w:t>main.js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:</w:t>
      </w:r>
    </w:p>
    <w:p w14:paraId="74B94947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033D2E3F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ReactDOM</w:t>
      </w:r>
      <w:proofErr w:type="spellEnd"/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dom</w:t>
      </w:r>
      <w:proofErr w:type="spellEnd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/client'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5D23C754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App.jsx</w:t>
      </w:r>
      <w:proofErr w:type="spellEnd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40A2D44F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'./index.css'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41B7AFAB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 </w:t>
      </w:r>
      <w:proofErr w:type="spellStart"/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ApolloClient</w:t>
      </w:r>
      <w:proofErr w:type="spellEnd"/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proofErr w:type="spellStart"/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InMemoryCache</w:t>
      </w:r>
      <w:proofErr w:type="spellEnd"/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} </w:t>
      </w: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'@apollo/client'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3EDB0C36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{ </w:t>
      </w:r>
      <w:proofErr w:type="spellStart"/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ApolloProvider</w:t>
      </w:r>
      <w:proofErr w:type="spellEnd"/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} </w:t>
      </w:r>
      <w:r w:rsidRPr="004D77E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'@apollo/client'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;</w:t>
      </w:r>
    </w:p>
    <w:p w14:paraId="74704C54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132D351E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4FC1FF"/>
          <w:sz w:val="21"/>
          <w:szCs w:val="21"/>
        </w:rPr>
        <w:t>client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ApolloClient</w:t>
      </w:r>
      <w:proofErr w:type="spellEnd"/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({</w:t>
      </w:r>
    </w:p>
    <w:p w14:paraId="485B8A74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proofErr w:type="spellStart"/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uri</w:t>
      </w:r>
      <w:proofErr w:type="spellEnd"/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'http://localhost:4000/</w:t>
      </w:r>
      <w:proofErr w:type="spellStart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graphql</w:t>
      </w:r>
      <w:proofErr w:type="spellEnd"/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7ADB53B6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cache: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InMemoryCache</w:t>
      </w:r>
      <w:proofErr w:type="spellEnd"/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()</w:t>
      </w:r>
    </w:p>
    <w:p w14:paraId="4B276993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});</w:t>
      </w:r>
    </w:p>
    <w:p w14:paraId="4209FB01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13EF1D99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proofErr w:type="spellStart"/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ReactDOM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4D77EA">
        <w:rPr>
          <w:rFonts w:ascii="Consolas" w:eastAsia="Times New Roman" w:hAnsi="Consolas" w:cs="Times New Roman"/>
          <w:color w:val="DCDCAA"/>
          <w:sz w:val="21"/>
          <w:szCs w:val="21"/>
        </w:rPr>
        <w:t>createRoot</w:t>
      </w:r>
      <w:proofErr w:type="spellEnd"/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spellStart"/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4D77EA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4D77EA">
        <w:rPr>
          <w:rFonts w:ascii="Consolas" w:eastAsia="Times New Roman" w:hAnsi="Consolas" w:cs="Times New Roman"/>
          <w:color w:val="CE9178"/>
          <w:sz w:val="21"/>
          <w:szCs w:val="21"/>
        </w:rPr>
        <w:t>'root'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)).</w:t>
      </w:r>
      <w:r w:rsidRPr="004D77EA">
        <w:rPr>
          <w:rFonts w:ascii="Consolas" w:eastAsia="Times New Roman" w:hAnsi="Consolas" w:cs="Times New Roman"/>
          <w:color w:val="DCDCAA"/>
          <w:sz w:val="21"/>
          <w:szCs w:val="21"/>
        </w:rPr>
        <w:t>render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</w:p>
    <w:p w14:paraId="574F2DF4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React.StrictMode</w:t>
      </w:r>
      <w:proofErr w:type="spellEnd"/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3A2CC66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ApolloProvider</w:t>
      </w:r>
      <w:proofErr w:type="spellEnd"/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4D77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D77E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D77EA">
        <w:rPr>
          <w:rFonts w:ascii="Consolas" w:eastAsia="Times New Roman" w:hAnsi="Consolas" w:cs="Times New Roman"/>
          <w:color w:val="4FC1FF"/>
          <w:sz w:val="21"/>
          <w:szCs w:val="21"/>
        </w:rPr>
        <w:t>client</w:t>
      </w:r>
      <w:r w:rsidRPr="004D77E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78827F7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App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6D72106F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ApolloProvider</w:t>
      </w:r>
      <w:proofErr w:type="spellEnd"/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ED6D22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</w:t>
      </w:r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4D77EA">
        <w:rPr>
          <w:rFonts w:ascii="Consolas" w:eastAsia="Times New Roman" w:hAnsi="Consolas" w:cs="Times New Roman"/>
          <w:color w:val="4EC9B0"/>
          <w:sz w:val="21"/>
          <w:szCs w:val="21"/>
        </w:rPr>
        <w:t>React.StrictMode</w:t>
      </w:r>
      <w:proofErr w:type="spellEnd"/>
      <w:r w:rsidRPr="004D77E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6E808019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4D77EA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52BF3B9D" w14:textId="77777777" w:rsidR="004D77EA" w:rsidRPr="004D77EA" w:rsidRDefault="004D77EA" w:rsidP="004D77E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7A3B1360" w14:textId="77777777" w:rsidR="0027510C" w:rsidRDefault="0027510C" w:rsidP="00B644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A5C437" w14:textId="77777777" w:rsidR="00933728" w:rsidRDefault="009A1420" w:rsidP="00B6444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A1420">
        <w:rPr>
          <w:rFonts w:ascii="Times New Roman" w:hAnsi="Times New Roman" w:cs="Times New Roman"/>
          <w:b/>
          <w:sz w:val="24"/>
          <w:szCs w:val="24"/>
        </w:rPr>
        <w:t>Testing the Full-stack app</w:t>
      </w:r>
    </w:p>
    <w:p w14:paraId="72652920" w14:textId="77777777" w:rsidR="002D4100" w:rsidRPr="002D4100" w:rsidRDefault="002D4100" w:rsidP="00B644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D4100">
        <w:rPr>
          <w:rFonts w:ascii="Times New Roman" w:hAnsi="Times New Roman" w:cs="Times New Roman"/>
          <w:sz w:val="24"/>
          <w:szCs w:val="24"/>
        </w:rPr>
        <w:t>The following commands have to be executed if you ended the servers.</w:t>
      </w:r>
    </w:p>
    <w:p w14:paraId="2DE7A4D7" w14:textId="77777777" w:rsidR="009A1420" w:rsidRPr="002D4100" w:rsidRDefault="009A1420" w:rsidP="00D70067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D4100">
        <w:rPr>
          <w:rFonts w:ascii="Times New Roman" w:hAnsi="Times New Roman" w:cs="Times New Roman"/>
          <w:sz w:val="24"/>
          <w:szCs w:val="24"/>
        </w:rPr>
        <w:t xml:space="preserve">Run </w:t>
      </w:r>
      <w:r w:rsidRPr="002D4100">
        <w:rPr>
          <w:rFonts w:ascii="Times New Roman" w:hAnsi="Times New Roman" w:cs="Times New Roman"/>
          <w:b/>
          <w:sz w:val="24"/>
          <w:szCs w:val="24"/>
        </w:rPr>
        <w:t>mongod.exe</w:t>
      </w:r>
      <w:r w:rsidRPr="002D4100">
        <w:rPr>
          <w:rFonts w:ascii="Times New Roman" w:hAnsi="Times New Roman" w:cs="Times New Roman"/>
          <w:sz w:val="24"/>
          <w:szCs w:val="24"/>
        </w:rPr>
        <w:t xml:space="preserve"> to run the MongoDB server</w:t>
      </w:r>
    </w:p>
    <w:p w14:paraId="2AABA6FF" w14:textId="77777777" w:rsidR="009A1420" w:rsidRPr="009A1420" w:rsidRDefault="009A1420" w:rsidP="009A1420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n Express server in a new terminal window, pointing to root folder: </w:t>
      </w:r>
      <w:proofErr w:type="spellStart"/>
      <w:r w:rsidRPr="009A1420">
        <w:rPr>
          <w:rFonts w:ascii="Times New Roman" w:hAnsi="Times New Roman" w:cs="Times New Roman"/>
          <w:b/>
          <w:sz w:val="24"/>
          <w:szCs w:val="24"/>
        </w:rPr>
        <w:t>npm</w:t>
      </w:r>
      <w:proofErr w:type="spellEnd"/>
      <w:r w:rsidRPr="009A1420">
        <w:rPr>
          <w:rFonts w:ascii="Times New Roman" w:hAnsi="Times New Roman" w:cs="Times New Roman"/>
          <w:b/>
          <w:sz w:val="24"/>
          <w:szCs w:val="24"/>
        </w:rPr>
        <w:t xml:space="preserve"> run dev</w:t>
      </w:r>
    </w:p>
    <w:p w14:paraId="163244C7" w14:textId="77777777" w:rsidR="009A1420" w:rsidRPr="009A1420" w:rsidRDefault="009A1420" w:rsidP="003A3A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854C5A" w14:textId="5BAE74BB" w:rsidR="009A1420" w:rsidRPr="005825F0" w:rsidRDefault="009A1420" w:rsidP="009A1420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n React app in a new terminal window pointing to </w:t>
      </w:r>
      <w:proofErr w:type="spellStart"/>
      <w:r w:rsidR="002F32AB">
        <w:rPr>
          <w:rFonts w:ascii="Times New Roman" w:hAnsi="Times New Roman" w:cs="Times New Roman"/>
          <w:b/>
          <w:sz w:val="24"/>
          <w:szCs w:val="24"/>
        </w:rPr>
        <w:t>graphql</w:t>
      </w:r>
      <w:proofErr w:type="spellEnd"/>
      <w:r w:rsidR="002F32AB">
        <w:rPr>
          <w:rFonts w:ascii="Times New Roman" w:hAnsi="Times New Roman" w:cs="Times New Roman"/>
          <w:b/>
          <w:sz w:val="24"/>
          <w:szCs w:val="24"/>
        </w:rPr>
        <w:t>-client</w:t>
      </w:r>
      <w:r>
        <w:rPr>
          <w:rFonts w:ascii="Times New Roman" w:hAnsi="Times New Roman" w:cs="Times New Roman"/>
          <w:sz w:val="24"/>
          <w:szCs w:val="24"/>
        </w:rPr>
        <w:t xml:space="preserve"> folder: </w:t>
      </w:r>
      <w:proofErr w:type="spellStart"/>
      <w:r w:rsidRPr="009A1420">
        <w:rPr>
          <w:rFonts w:ascii="Times New Roman" w:hAnsi="Times New Roman" w:cs="Times New Roman"/>
          <w:b/>
          <w:sz w:val="24"/>
          <w:szCs w:val="24"/>
        </w:rPr>
        <w:t>npm</w:t>
      </w:r>
      <w:proofErr w:type="spellEnd"/>
      <w:r w:rsidRPr="009A14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D4100">
        <w:rPr>
          <w:rFonts w:ascii="Times New Roman" w:hAnsi="Times New Roman" w:cs="Times New Roman"/>
          <w:b/>
          <w:sz w:val="24"/>
          <w:szCs w:val="24"/>
        </w:rPr>
        <w:t>run dev</w:t>
      </w:r>
    </w:p>
    <w:p w14:paraId="11CEEC2B" w14:textId="66F97811" w:rsidR="005825F0" w:rsidRDefault="005825F0" w:rsidP="005825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46EE6F" w14:textId="77777777" w:rsidR="005825F0" w:rsidRDefault="005825F0" w:rsidP="005825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35F6BC" w14:textId="77777777" w:rsidR="005825F0" w:rsidRDefault="003A3A5E" w:rsidP="005825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trol-click on the link. </w:t>
      </w:r>
      <w:r w:rsidR="005825F0">
        <w:rPr>
          <w:rFonts w:ascii="Times New Roman" w:hAnsi="Times New Roman" w:cs="Times New Roman"/>
          <w:sz w:val="24"/>
          <w:szCs w:val="24"/>
        </w:rPr>
        <w:t>You will see the following view:</w:t>
      </w:r>
    </w:p>
    <w:p w14:paraId="17475F0B" w14:textId="45402302" w:rsidR="005825F0" w:rsidRDefault="000D63D3" w:rsidP="005825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88BD134" wp14:editId="3976A1FF">
            <wp:extent cx="6858000" cy="436054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6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5ED2F" w14:textId="77777777" w:rsidR="005825F0" w:rsidRPr="005825F0" w:rsidRDefault="005825F0" w:rsidP="005825F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38E2C9" w14:textId="77777777" w:rsidR="009A1420" w:rsidRDefault="009A1420" w:rsidP="00B644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613A7F" w14:textId="1E4700D9" w:rsidR="005825F0" w:rsidRDefault="005825F0" w:rsidP="00B644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Create </w:t>
      </w:r>
      <w:r w:rsidR="000C5ADA">
        <w:rPr>
          <w:rFonts w:ascii="Times New Roman" w:hAnsi="Times New Roman" w:cs="Times New Roman"/>
          <w:sz w:val="24"/>
          <w:szCs w:val="24"/>
        </w:rPr>
        <w:t>Contact</w:t>
      </w:r>
      <w:r>
        <w:rPr>
          <w:rFonts w:ascii="Times New Roman" w:hAnsi="Times New Roman" w:cs="Times New Roman"/>
          <w:sz w:val="24"/>
          <w:szCs w:val="24"/>
        </w:rPr>
        <w:t xml:space="preserve"> to add a </w:t>
      </w:r>
      <w:r w:rsidR="000C5ADA">
        <w:rPr>
          <w:rFonts w:ascii="Times New Roman" w:hAnsi="Times New Roman" w:cs="Times New Roman"/>
          <w:sz w:val="24"/>
          <w:szCs w:val="24"/>
        </w:rPr>
        <w:t>contact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60DEF2D" w14:textId="77777777" w:rsidR="005825F0" w:rsidRDefault="005825F0" w:rsidP="00B644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9D97C6" w14:textId="648E71CA" w:rsidR="005825F0" w:rsidRDefault="000C5ADA" w:rsidP="000C714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7B04938" wp14:editId="343A6F59">
            <wp:extent cx="6858000" cy="4360545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6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43550" w14:textId="77777777" w:rsidR="009A1420" w:rsidRDefault="009A1420" w:rsidP="00B644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0E0240" w14:textId="77777777" w:rsidR="009A1420" w:rsidRDefault="009A1420" w:rsidP="00B644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790FF7" w14:textId="77777777" w:rsidR="006B1688" w:rsidRDefault="00B927BE" w:rsidP="000C71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Save. Add another task. </w:t>
      </w:r>
      <w:r w:rsidR="000C7144">
        <w:rPr>
          <w:rFonts w:ascii="Times New Roman" w:hAnsi="Times New Roman" w:cs="Times New Roman"/>
          <w:sz w:val="24"/>
          <w:szCs w:val="24"/>
        </w:rPr>
        <w:t>Here is a view of List component:</w:t>
      </w:r>
    </w:p>
    <w:p w14:paraId="226651D8" w14:textId="02314252" w:rsidR="000C7144" w:rsidRDefault="000D63D3" w:rsidP="000C714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6CA07FA" wp14:editId="720966D0">
            <wp:extent cx="6858000" cy="436054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6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EA083" w14:textId="77777777" w:rsidR="000C7144" w:rsidRDefault="000C7144" w:rsidP="000C714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40A1A6" w14:textId="77777777" w:rsidR="000C7144" w:rsidRDefault="0003253B" w:rsidP="000C71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ce, eh!</w:t>
      </w:r>
    </w:p>
    <w:p w14:paraId="698631E6" w14:textId="77777777" w:rsidR="0003253B" w:rsidRDefault="0003253B" w:rsidP="000C71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35212A" w14:textId="534E71C8" w:rsidR="0003253B" w:rsidRDefault="0003253B" w:rsidP="000C714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, </w:t>
      </w:r>
      <w:r w:rsidR="000D63D3">
        <w:rPr>
          <w:rFonts w:ascii="Times New Roman" w:hAnsi="Times New Roman" w:cs="Times New Roman"/>
          <w:sz w:val="24"/>
          <w:szCs w:val="24"/>
        </w:rPr>
        <w:t xml:space="preserve">test Edit operation, and add </w:t>
      </w:r>
      <w:r w:rsidR="00AF7276">
        <w:rPr>
          <w:rFonts w:ascii="Times New Roman" w:hAnsi="Times New Roman" w:cs="Times New Roman"/>
          <w:sz w:val="24"/>
          <w:szCs w:val="24"/>
        </w:rPr>
        <w:t>delete link to implement the Delete operat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36FD935" w14:textId="74EC67AB" w:rsidR="006A70B0" w:rsidRPr="006A70B0" w:rsidRDefault="006A70B0" w:rsidP="006A70B0">
      <w:pPr>
        <w:rPr>
          <w:rFonts w:ascii="Times New Roman" w:hAnsi="Times New Roman" w:cs="Times New Roman"/>
          <w:sz w:val="24"/>
          <w:szCs w:val="24"/>
        </w:rPr>
      </w:pPr>
    </w:p>
    <w:p w14:paraId="2C520BC6" w14:textId="629A801F" w:rsidR="006A70B0" w:rsidRPr="006A70B0" w:rsidRDefault="006A70B0" w:rsidP="006A70B0">
      <w:pPr>
        <w:rPr>
          <w:rFonts w:ascii="Times New Roman" w:hAnsi="Times New Roman" w:cs="Times New Roman"/>
          <w:sz w:val="24"/>
          <w:szCs w:val="24"/>
        </w:rPr>
      </w:pPr>
    </w:p>
    <w:p w14:paraId="5C321341" w14:textId="08199755" w:rsidR="006A70B0" w:rsidRPr="006A70B0" w:rsidRDefault="006A70B0" w:rsidP="006A70B0">
      <w:pPr>
        <w:rPr>
          <w:rFonts w:ascii="Times New Roman" w:hAnsi="Times New Roman" w:cs="Times New Roman"/>
          <w:sz w:val="24"/>
          <w:szCs w:val="24"/>
        </w:rPr>
      </w:pPr>
    </w:p>
    <w:p w14:paraId="58CF4EE0" w14:textId="2411CDA7" w:rsidR="006A70B0" w:rsidRDefault="006A70B0" w:rsidP="006A70B0">
      <w:pPr>
        <w:rPr>
          <w:rFonts w:ascii="Times New Roman" w:hAnsi="Times New Roman" w:cs="Times New Roman"/>
          <w:sz w:val="24"/>
          <w:szCs w:val="24"/>
        </w:rPr>
      </w:pPr>
    </w:p>
    <w:p w14:paraId="5A0B572F" w14:textId="001C85E9" w:rsidR="006A70B0" w:rsidRPr="006A70B0" w:rsidRDefault="006A70B0" w:rsidP="006A70B0">
      <w:pPr>
        <w:tabs>
          <w:tab w:val="left" w:pos="612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6A70B0" w:rsidRPr="006A70B0" w:rsidSect="006C1C0F">
      <w:headerReference w:type="default" r:id="rId16"/>
      <w:footerReference w:type="defaul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EF32E" w14:textId="77777777" w:rsidR="004819DD" w:rsidRDefault="004819DD" w:rsidP="00B6691C">
      <w:pPr>
        <w:spacing w:after="0" w:line="240" w:lineRule="auto"/>
      </w:pPr>
      <w:r>
        <w:separator/>
      </w:r>
    </w:p>
  </w:endnote>
  <w:endnote w:type="continuationSeparator" w:id="0">
    <w:p w14:paraId="20CD65A9" w14:textId="77777777" w:rsidR="004819DD" w:rsidRDefault="004819DD" w:rsidP="00B669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593A6" w14:textId="77777777" w:rsidR="006A622D" w:rsidRDefault="006A622D">
    <w:pPr>
      <w:pStyle w:val="Footer"/>
    </w:pPr>
    <w:r>
      <w:rPr>
        <w:noProof/>
        <w:color w:val="5B9BD5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E64A191" wp14:editId="5597303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0A61CD22" id="Rectangle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>
      <w:rPr>
        <w:color w:val="5B9BD5" w:themeColor="accent1"/>
      </w:rPr>
      <w:t xml:space="preserve"> </w:t>
    </w:r>
    <w:r>
      <w:rPr>
        <w:rFonts w:asciiTheme="majorHAnsi" w:eastAsiaTheme="majorEastAsia" w:hAnsiTheme="majorHAnsi" w:cstheme="majorBidi"/>
        <w:color w:val="5B9BD5" w:themeColor="accent1"/>
        <w:sz w:val="20"/>
        <w:szCs w:val="20"/>
      </w:rPr>
      <w:t xml:space="preserve">pg. </w:t>
    </w:r>
    <w:r>
      <w:rPr>
        <w:rFonts w:eastAsiaTheme="minorEastAsia"/>
        <w:color w:val="5B9BD5" w:themeColor="accent1"/>
        <w:sz w:val="20"/>
        <w:szCs w:val="20"/>
      </w:rPr>
      <w:fldChar w:fldCharType="begin"/>
    </w:r>
    <w:r>
      <w:rPr>
        <w:color w:val="5B9BD5" w:themeColor="accent1"/>
        <w:sz w:val="20"/>
        <w:szCs w:val="20"/>
      </w:rPr>
      <w:instrText xml:space="preserve"> PAGE    \* MERGEFORMAT </w:instrText>
    </w:r>
    <w:r>
      <w:rPr>
        <w:rFonts w:eastAsiaTheme="minorEastAsia"/>
        <w:color w:val="5B9BD5" w:themeColor="accent1"/>
        <w:sz w:val="20"/>
        <w:szCs w:val="20"/>
      </w:rPr>
      <w:fldChar w:fldCharType="separate"/>
    </w:r>
    <w:r w:rsidRPr="003D07F6"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t>1</w:t>
    </w:r>
    <w:r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915C5" w14:textId="77777777" w:rsidR="004819DD" w:rsidRDefault="004819DD" w:rsidP="00B6691C">
      <w:pPr>
        <w:spacing w:after="0" w:line="240" w:lineRule="auto"/>
      </w:pPr>
      <w:r>
        <w:separator/>
      </w:r>
    </w:p>
  </w:footnote>
  <w:footnote w:type="continuationSeparator" w:id="0">
    <w:p w14:paraId="18975B19" w14:textId="77777777" w:rsidR="004819DD" w:rsidRDefault="004819DD" w:rsidP="00B669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ED35D" w14:textId="1D72E7CE" w:rsidR="006A622D" w:rsidRPr="00B6691C" w:rsidRDefault="006A622D">
    <w:pPr>
      <w:pStyle w:val="Header"/>
      <w:rPr>
        <w:u w:val="single"/>
      </w:rPr>
    </w:pPr>
    <w:r w:rsidRPr="00B6691C">
      <w:rPr>
        <w:u w:val="single"/>
      </w:rPr>
      <w:t>COMP308</w:t>
    </w:r>
    <w:r w:rsidRPr="00B6691C">
      <w:rPr>
        <w:u w:val="single"/>
      </w:rPr>
      <w:ptab w:relativeTo="margin" w:alignment="center" w:leader="none"/>
    </w:r>
    <w:r>
      <w:rPr>
        <w:u w:val="single"/>
      </w:rPr>
      <w:t>Practice Session</w:t>
    </w:r>
    <w:r w:rsidRPr="00B6691C">
      <w:rPr>
        <w:u w:val="single"/>
      </w:rPr>
      <w:ptab w:relativeTo="margin" w:alignment="right" w:leader="none"/>
    </w:r>
    <w:r w:rsidR="00F8239E">
      <w:rPr>
        <w:u w:val="single"/>
      </w:rPr>
      <w:t>Winter</w:t>
    </w:r>
    <w:r>
      <w:rPr>
        <w:u w:val="single"/>
      </w:rPr>
      <w:t xml:space="preserve"> 202</w:t>
    </w:r>
    <w:r w:rsidR="00F8239E">
      <w:rPr>
        <w:u w:val="single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064D7"/>
    <w:multiLevelType w:val="hybridMultilevel"/>
    <w:tmpl w:val="8EE20C0C"/>
    <w:lvl w:ilvl="0" w:tplc="2E409EC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604CF9"/>
    <w:multiLevelType w:val="hybridMultilevel"/>
    <w:tmpl w:val="74184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D10AB4"/>
    <w:multiLevelType w:val="hybridMultilevel"/>
    <w:tmpl w:val="BBE26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D77592"/>
    <w:multiLevelType w:val="hybridMultilevel"/>
    <w:tmpl w:val="3272CD8A"/>
    <w:lvl w:ilvl="0" w:tplc="C8B203B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4C5E7C79"/>
    <w:multiLevelType w:val="hybridMultilevel"/>
    <w:tmpl w:val="F8AA19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88A7CAB"/>
    <w:multiLevelType w:val="hybridMultilevel"/>
    <w:tmpl w:val="F68294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0C7139"/>
    <w:multiLevelType w:val="hybridMultilevel"/>
    <w:tmpl w:val="1F705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680D0B"/>
    <w:multiLevelType w:val="hybridMultilevel"/>
    <w:tmpl w:val="425C11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5"/>
  </w:num>
  <w:num w:numId="5">
    <w:abstractNumId w:val="0"/>
  </w:num>
  <w:num w:numId="6">
    <w:abstractNumId w:val="3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bU0tbA0NTA0NTFQ0lEKTi0uzszPAykwrQUAeRksqCwAAAA="/>
  </w:docVars>
  <w:rsids>
    <w:rsidRoot w:val="00312CCD"/>
    <w:rsid w:val="00002AB7"/>
    <w:rsid w:val="00002B04"/>
    <w:rsid w:val="0000529A"/>
    <w:rsid w:val="00005917"/>
    <w:rsid w:val="000113C6"/>
    <w:rsid w:val="0001259C"/>
    <w:rsid w:val="00016DA6"/>
    <w:rsid w:val="000205A7"/>
    <w:rsid w:val="000207A1"/>
    <w:rsid w:val="00027D2A"/>
    <w:rsid w:val="0003116A"/>
    <w:rsid w:val="0003187E"/>
    <w:rsid w:val="0003253B"/>
    <w:rsid w:val="00044A7C"/>
    <w:rsid w:val="000460CD"/>
    <w:rsid w:val="00053400"/>
    <w:rsid w:val="00054A49"/>
    <w:rsid w:val="00055AF3"/>
    <w:rsid w:val="00061195"/>
    <w:rsid w:val="00071931"/>
    <w:rsid w:val="0007339B"/>
    <w:rsid w:val="00075F5F"/>
    <w:rsid w:val="00076D62"/>
    <w:rsid w:val="0008179B"/>
    <w:rsid w:val="0008321E"/>
    <w:rsid w:val="000953A9"/>
    <w:rsid w:val="000C5ADA"/>
    <w:rsid w:val="000C7144"/>
    <w:rsid w:val="000D63D3"/>
    <w:rsid w:val="001140DF"/>
    <w:rsid w:val="0012296C"/>
    <w:rsid w:val="00127010"/>
    <w:rsid w:val="00163085"/>
    <w:rsid w:val="00164212"/>
    <w:rsid w:val="00170894"/>
    <w:rsid w:val="001811DC"/>
    <w:rsid w:val="00181D1A"/>
    <w:rsid w:val="0019204B"/>
    <w:rsid w:val="001A07A5"/>
    <w:rsid w:val="001A0BC2"/>
    <w:rsid w:val="001A1AB1"/>
    <w:rsid w:val="001A33E1"/>
    <w:rsid w:val="001A7655"/>
    <w:rsid w:val="001D1F36"/>
    <w:rsid w:val="001D552D"/>
    <w:rsid w:val="001E12B6"/>
    <w:rsid w:val="001F1F8C"/>
    <w:rsid w:val="001F5EE3"/>
    <w:rsid w:val="0020143D"/>
    <w:rsid w:val="002225EB"/>
    <w:rsid w:val="00225B8B"/>
    <w:rsid w:val="00253439"/>
    <w:rsid w:val="00261109"/>
    <w:rsid w:val="00265F18"/>
    <w:rsid w:val="002663D3"/>
    <w:rsid w:val="0027510C"/>
    <w:rsid w:val="00276593"/>
    <w:rsid w:val="00277C56"/>
    <w:rsid w:val="0028093F"/>
    <w:rsid w:val="00283F97"/>
    <w:rsid w:val="002A212D"/>
    <w:rsid w:val="002A4CCC"/>
    <w:rsid w:val="002A7CE8"/>
    <w:rsid w:val="002B4F7B"/>
    <w:rsid w:val="002D4100"/>
    <w:rsid w:val="002D5502"/>
    <w:rsid w:val="002D65EA"/>
    <w:rsid w:val="002F32AB"/>
    <w:rsid w:val="002F4840"/>
    <w:rsid w:val="003024BB"/>
    <w:rsid w:val="003042CA"/>
    <w:rsid w:val="00311877"/>
    <w:rsid w:val="00312CCD"/>
    <w:rsid w:val="003207EB"/>
    <w:rsid w:val="003267DA"/>
    <w:rsid w:val="003403C7"/>
    <w:rsid w:val="00351BD1"/>
    <w:rsid w:val="00362425"/>
    <w:rsid w:val="003641B4"/>
    <w:rsid w:val="00373DC0"/>
    <w:rsid w:val="00381BA5"/>
    <w:rsid w:val="00386618"/>
    <w:rsid w:val="00390FB8"/>
    <w:rsid w:val="003968F9"/>
    <w:rsid w:val="003A32DF"/>
    <w:rsid w:val="003A3A5E"/>
    <w:rsid w:val="003B0578"/>
    <w:rsid w:val="003B4DBE"/>
    <w:rsid w:val="003B5173"/>
    <w:rsid w:val="003B67DB"/>
    <w:rsid w:val="003D07F6"/>
    <w:rsid w:val="003D3929"/>
    <w:rsid w:val="003D7176"/>
    <w:rsid w:val="003E3B56"/>
    <w:rsid w:val="003F4D85"/>
    <w:rsid w:val="003F60BC"/>
    <w:rsid w:val="00401D06"/>
    <w:rsid w:val="0042677D"/>
    <w:rsid w:val="0043296C"/>
    <w:rsid w:val="00434CF5"/>
    <w:rsid w:val="00434EB5"/>
    <w:rsid w:val="00441872"/>
    <w:rsid w:val="00442E7E"/>
    <w:rsid w:val="00451BF4"/>
    <w:rsid w:val="0045256C"/>
    <w:rsid w:val="00453E00"/>
    <w:rsid w:val="00470766"/>
    <w:rsid w:val="0047501F"/>
    <w:rsid w:val="004819DD"/>
    <w:rsid w:val="004B2A17"/>
    <w:rsid w:val="004B32BD"/>
    <w:rsid w:val="004B3A61"/>
    <w:rsid w:val="004C7076"/>
    <w:rsid w:val="004C7472"/>
    <w:rsid w:val="004C7CFC"/>
    <w:rsid w:val="004D349C"/>
    <w:rsid w:val="004D6683"/>
    <w:rsid w:val="004D77EA"/>
    <w:rsid w:val="004E156C"/>
    <w:rsid w:val="005029F1"/>
    <w:rsid w:val="00506B9B"/>
    <w:rsid w:val="00514843"/>
    <w:rsid w:val="00534832"/>
    <w:rsid w:val="00550C77"/>
    <w:rsid w:val="00561580"/>
    <w:rsid w:val="00564D41"/>
    <w:rsid w:val="005733A9"/>
    <w:rsid w:val="00574470"/>
    <w:rsid w:val="00576CE7"/>
    <w:rsid w:val="005825F0"/>
    <w:rsid w:val="005854F0"/>
    <w:rsid w:val="005A1AE7"/>
    <w:rsid w:val="005B0977"/>
    <w:rsid w:val="005D1EE4"/>
    <w:rsid w:val="006032B1"/>
    <w:rsid w:val="00614F17"/>
    <w:rsid w:val="00623C91"/>
    <w:rsid w:val="00623F8E"/>
    <w:rsid w:val="00624563"/>
    <w:rsid w:val="0063157F"/>
    <w:rsid w:val="0063439F"/>
    <w:rsid w:val="0065411B"/>
    <w:rsid w:val="006550D9"/>
    <w:rsid w:val="00666A3E"/>
    <w:rsid w:val="00670A65"/>
    <w:rsid w:val="00671BD6"/>
    <w:rsid w:val="00675B98"/>
    <w:rsid w:val="00686725"/>
    <w:rsid w:val="00692C3F"/>
    <w:rsid w:val="00695C62"/>
    <w:rsid w:val="006A34CD"/>
    <w:rsid w:val="006A455F"/>
    <w:rsid w:val="006A506C"/>
    <w:rsid w:val="006A622D"/>
    <w:rsid w:val="006A70B0"/>
    <w:rsid w:val="006B1688"/>
    <w:rsid w:val="006C1814"/>
    <w:rsid w:val="006C1C0F"/>
    <w:rsid w:val="006C34EE"/>
    <w:rsid w:val="006C6ED9"/>
    <w:rsid w:val="006E69EC"/>
    <w:rsid w:val="006F496F"/>
    <w:rsid w:val="007102FA"/>
    <w:rsid w:val="00721E4B"/>
    <w:rsid w:val="00724704"/>
    <w:rsid w:val="00735222"/>
    <w:rsid w:val="00742F25"/>
    <w:rsid w:val="00746342"/>
    <w:rsid w:val="00747FE3"/>
    <w:rsid w:val="00755408"/>
    <w:rsid w:val="00760C9C"/>
    <w:rsid w:val="007676BA"/>
    <w:rsid w:val="007971FE"/>
    <w:rsid w:val="007A6632"/>
    <w:rsid w:val="007A6D4F"/>
    <w:rsid w:val="007B45C7"/>
    <w:rsid w:val="007C3DE7"/>
    <w:rsid w:val="007D071C"/>
    <w:rsid w:val="007F4718"/>
    <w:rsid w:val="00800844"/>
    <w:rsid w:val="0081752F"/>
    <w:rsid w:val="00823C18"/>
    <w:rsid w:val="00881B90"/>
    <w:rsid w:val="00883F0F"/>
    <w:rsid w:val="008858C1"/>
    <w:rsid w:val="008A0D06"/>
    <w:rsid w:val="008B549B"/>
    <w:rsid w:val="008D07A0"/>
    <w:rsid w:val="008F5145"/>
    <w:rsid w:val="009066DE"/>
    <w:rsid w:val="0092233A"/>
    <w:rsid w:val="00932A5E"/>
    <w:rsid w:val="00933728"/>
    <w:rsid w:val="0093764A"/>
    <w:rsid w:val="009405E9"/>
    <w:rsid w:val="00955F87"/>
    <w:rsid w:val="00956AD6"/>
    <w:rsid w:val="009613CD"/>
    <w:rsid w:val="0097368A"/>
    <w:rsid w:val="00990B50"/>
    <w:rsid w:val="009949EB"/>
    <w:rsid w:val="009A1420"/>
    <w:rsid w:val="009A3AA1"/>
    <w:rsid w:val="009A3CB9"/>
    <w:rsid w:val="009B7E4A"/>
    <w:rsid w:val="00A0158C"/>
    <w:rsid w:val="00A03B32"/>
    <w:rsid w:val="00A0730E"/>
    <w:rsid w:val="00A162DD"/>
    <w:rsid w:val="00A258D4"/>
    <w:rsid w:val="00A4181C"/>
    <w:rsid w:val="00A548AD"/>
    <w:rsid w:val="00A56853"/>
    <w:rsid w:val="00A600D6"/>
    <w:rsid w:val="00A6070C"/>
    <w:rsid w:val="00A66466"/>
    <w:rsid w:val="00AA020B"/>
    <w:rsid w:val="00AE3F02"/>
    <w:rsid w:val="00AF41E7"/>
    <w:rsid w:val="00AF7276"/>
    <w:rsid w:val="00AF7AF2"/>
    <w:rsid w:val="00B030E4"/>
    <w:rsid w:val="00B12FBE"/>
    <w:rsid w:val="00B2241E"/>
    <w:rsid w:val="00B23A79"/>
    <w:rsid w:val="00B37C9F"/>
    <w:rsid w:val="00B404D0"/>
    <w:rsid w:val="00B46734"/>
    <w:rsid w:val="00B6444D"/>
    <w:rsid w:val="00B6691C"/>
    <w:rsid w:val="00B91DD3"/>
    <w:rsid w:val="00B927BE"/>
    <w:rsid w:val="00BC69DF"/>
    <w:rsid w:val="00BD4005"/>
    <w:rsid w:val="00BD7781"/>
    <w:rsid w:val="00BF788C"/>
    <w:rsid w:val="00C10672"/>
    <w:rsid w:val="00C16704"/>
    <w:rsid w:val="00C24303"/>
    <w:rsid w:val="00C2656B"/>
    <w:rsid w:val="00C36B89"/>
    <w:rsid w:val="00C6200F"/>
    <w:rsid w:val="00C62BCC"/>
    <w:rsid w:val="00C76400"/>
    <w:rsid w:val="00C975BB"/>
    <w:rsid w:val="00CA2AC1"/>
    <w:rsid w:val="00CA444B"/>
    <w:rsid w:val="00CD1ADE"/>
    <w:rsid w:val="00D13196"/>
    <w:rsid w:val="00D13BED"/>
    <w:rsid w:val="00D334A7"/>
    <w:rsid w:val="00D34C1E"/>
    <w:rsid w:val="00D47A0D"/>
    <w:rsid w:val="00D506CE"/>
    <w:rsid w:val="00D61E62"/>
    <w:rsid w:val="00D637BA"/>
    <w:rsid w:val="00D70067"/>
    <w:rsid w:val="00D7619A"/>
    <w:rsid w:val="00DA444F"/>
    <w:rsid w:val="00DC1102"/>
    <w:rsid w:val="00DD1373"/>
    <w:rsid w:val="00DD377E"/>
    <w:rsid w:val="00DE71F0"/>
    <w:rsid w:val="00DF05BF"/>
    <w:rsid w:val="00DF4ACE"/>
    <w:rsid w:val="00DF4DB4"/>
    <w:rsid w:val="00E04DBD"/>
    <w:rsid w:val="00E11C80"/>
    <w:rsid w:val="00E20F96"/>
    <w:rsid w:val="00E521D2"/>
    <w:rsid w:val="00E5606C"/>
    <w:rsid w:val="00E63706"/>
    <w:rsid w:val="00E72338"/>
    <w:rsid w:val="00E751FD"/>
    <w:rsid w:val="00E81781"/>
    <w:rsid w:val="00E81795"/>
    <w:rsid w:val="00E84E25"/>
    <w:rsid w:val="00E858E3"/>
    <w:rsid w:val="00EA748E"/>
    <w:rsid w:val="00EA7E53"/>
    <w:rsid w:val="00EC7777"/>
    <w:rsid w:val="00ED3D76"/>
    <w:rsid w:val="00EF278B"/>
    <w:rsid w:val="00EF37DB"/>
    <w:rsid w:val="00EF3AE8"/>
    <w:rsid w:val="00EF4EFF"/>
    <w:rsid w:val="00F07589"/>
    <w:rsid w:val="00F10E5A"/>
    <w:rsid w:val="00F334B8"/>
    <w:rsid w:val="00F36C26"/>
    <w:rsid w:val="00F43213"/>
    <w:rsid w:val="00F7015A"/>
    <w:rsid w:val="00F70501"/>
    <w:rsid w:val="00F73948"/>
    <w:rsid w:val="00F81185"/>
    <w:rsid w:val="00F8239E"/>
    <w:rsid w:val="00F8597E"/>
    <w:rsid w:val="00F965FB"/>
    <w:rsid w:val="00FA0DAA"/>
    <w:rsid w:val="00FA1B63"/>
    <w:rsid w:val="00FA1D90"/>
    <w:rsid w:val="00FA697E"/>
    <w:rsid w:val="00FB43DF"/>
    <w:rsid w:val="00FC33E9"/>
    <w:rsid w:val="00FD2A08"/>
    <w:rsid w:val="00FF09BA"/>
    <w:rsid w:val="00FF1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158AF"/>
  <w15:chartTrackingRefBased/>
  <w15:docId w15:val="{20DCE573-2F90-4D5E-A751-AC15C4DCD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40D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669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691C"/>
  </w:style>
  <w:style w:type="paragraph" w:styleId="Footer">
    <w:name w:val="footer"/>
    <w:basedOn w:val="Normal"/>
    <w:link w:val="FooterChar"/>
    <w:uiPriority w:val="99"/>
    <w:unhideWhenUsed/>
    <w:rsid w:val="00B669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691C"/>
  </w:style>
  <w:style w:type="paragraph" w:styleId="ListParagraph">
    <w:name w:val="List Paragraph"/>
    <w:basedOn w:val="Normal"/>
    <w:uiPriority w:val="34"/>
    <w:qFormat/>
    <w:rsid w:val="00933728"/>
    <w:pPr>
      <w:ind w:left="720"/>
      <w:contextualSpacing/>
    </w:pPr>
  </w:style>
  <w:style w:type="table" w:styleId="TableGrid">
    <w:name w:val="Table Grid"/>
    <w:basedOn w:val="TableNormal"/>
    <w:uiPriority w:val="39"/>
    <w:rsid w:val="00F705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76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9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8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6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8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3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9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3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5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7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9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0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2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4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5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2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6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3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87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4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3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33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11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8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6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0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7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3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3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7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4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2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6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8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2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92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5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1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60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76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3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4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1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3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5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8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4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0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2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7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4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3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0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0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4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3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2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26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3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7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0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9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5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0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4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66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8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28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15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4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9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8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3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4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5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8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8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3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7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4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5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22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03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34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9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9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6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7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5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6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1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6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8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5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7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8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84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8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1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0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4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9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1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1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9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2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1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5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3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9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5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4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6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7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1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6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08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58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2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6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4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5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4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59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64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42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17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80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3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1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0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0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38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11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7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0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4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9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0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8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9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0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1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8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2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1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4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5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7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5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14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5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38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3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4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5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6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74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43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0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4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84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0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2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7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8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4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9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8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94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9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10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0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2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6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58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9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6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5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0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0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8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6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0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3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63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6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5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4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9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8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0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5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6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4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77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99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10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8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6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4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0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4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3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8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3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4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1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9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8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1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17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80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7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8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6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0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7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56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9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18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9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8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1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7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7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0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5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32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46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91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0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8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2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0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75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3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1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3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0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4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1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9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4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4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2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4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4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95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63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56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8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0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6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2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7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8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36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7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1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9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6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2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3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6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9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4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0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9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28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2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2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81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7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78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0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4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2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1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5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5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1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8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73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51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66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9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20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09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1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6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7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2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9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64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5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53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2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5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4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1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5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3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8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73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41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2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29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2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3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5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9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93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3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49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3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7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6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1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5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54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73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4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6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5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5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0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7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3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9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1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4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7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0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0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5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3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9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1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07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37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1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6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8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6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6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4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7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0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4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6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0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2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5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7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1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7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04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9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9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0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3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3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46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8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5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7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1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2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4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7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1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6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89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7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1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6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8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1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3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5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0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98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7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5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8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8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5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1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4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63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7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0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7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7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7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1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3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6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7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8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00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76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3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95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9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0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8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3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4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6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8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2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7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34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6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1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1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3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3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1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4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8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5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2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4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5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3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5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4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3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65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2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41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1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8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9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2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2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0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9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29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5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8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0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05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9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4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4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5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9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7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6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65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9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3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2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8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0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1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5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0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2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8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8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2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7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3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8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9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6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0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8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48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6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0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7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5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1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5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3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2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0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3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9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5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4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1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75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3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2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2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0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7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25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58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0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4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3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7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4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7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1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43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2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3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2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3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8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4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52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14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7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3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0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4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3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5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5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1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3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3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1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9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6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5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4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8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9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2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5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6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5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5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3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3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1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3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7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3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6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2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9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8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1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9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6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8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6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8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1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1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3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2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33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7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14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1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9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1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3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0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8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6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04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86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2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5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6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3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4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3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9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4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6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7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9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0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02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5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8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2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4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6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0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2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8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1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5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4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4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7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8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3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4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5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9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5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3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38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1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9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4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6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83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75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94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7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2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04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0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5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7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5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4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0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3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5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9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6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5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9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05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56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0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5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3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2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3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7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9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63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0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8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6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0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2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7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2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2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5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8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1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11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3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8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4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3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0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1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3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3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0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3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0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1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1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4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8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4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2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3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2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5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8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7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5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2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1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9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5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3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8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7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2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1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7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1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7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4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08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46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4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1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8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1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85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05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04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5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0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0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0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19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3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7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4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4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12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18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9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9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6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8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544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80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24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4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0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4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3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1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74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7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9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4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8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4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76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9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2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3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1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6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0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9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5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1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1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7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5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31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8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2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6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5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0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7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08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7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4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15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4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0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8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6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4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7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8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9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0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9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4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6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8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4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8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4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89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8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39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4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1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68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1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0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93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34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15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2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7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57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22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86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9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4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7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7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2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22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54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68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2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7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1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9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1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62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43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8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3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3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7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2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9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0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4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2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6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2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3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7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7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9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1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6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3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87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73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3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2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2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0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6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7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6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1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5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0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1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8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84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6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76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9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7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2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8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7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9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9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14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03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8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99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4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70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5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3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0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4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5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7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00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8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4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7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8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3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8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8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5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1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15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4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4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9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7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6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6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1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8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6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88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3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8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6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6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3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45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08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9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4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1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3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8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2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9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2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9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86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6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8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9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9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6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4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3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4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6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0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3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2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9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2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07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5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7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1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6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2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8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58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20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7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8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0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1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3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4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39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17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6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6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94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52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0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1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1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35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8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0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7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9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73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01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90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4</Pages>
  <Words>3808</Words>
  <Characters>21707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Ilia Nika</cp:lastModifiedBy>
  <cp:revision>18</cp:revision>
  <dcterms:created xsi:type="dcterms:W3CDTF">2025-02-08T03:21:00Z</dcterms:created>
  <dcterms:modified xsi:type="dcterms:W3CDTF">2025-02-08T03:43:00Z</dcterms:modified>
</cp:coreProperties>
</file>